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CC9368" w14:textId="1554BC5E" w:rsidR="001A63B1" w:rsidRPr="009D713D" w:rsidRDefault="001A63B1" w:rsidP="001A63B1">
      <w:pPr>
        <w:pStyle w:val="Heading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en-CA"/>
        </w:rPr>
      </w:pPr>
      <w:r w:rsidRPr="009D713D">
        <w:rPr>
          <w:b/>
          <w:sz w:val="32"/>
          <w:szCs w:val="32"/>
          <w:lang w:val="en-CA"/>
        </w:rPr>
        <w:t>Assignment weeks 1</w:t>
      </w:r>
      <w:r w:rsidR="000C0854">
        <w:rPr>
          <w:b/>
          <w:sz w:val="32"/>
          <w:szCs w:val="32"/>
          <w:lang w:val="en-CA"/>
        </w:rPr>
        <w:t xml:space="preserve"> </w:t>
      </w:r>
      <w:r w:rsidR="007566B0">
        <w:rPr>
          <w:b/>
          <w:sz w:val="32"/>
          <w:szCs w:val="32"/>
          <w:lang w:val="en-CA"/>
        </w:rPr>
        <w:t xml:space="preserve">and </w:t>
      </w:r>
      <w:r w:rsidR="000C0854">
        <w:rPr>
          <w:b/>
          <w:sz w:val="32"/>
          <w:szCs w:val="32"/>
          <w:lang w:val="en-CA"/>
        </w:rPr>
        <w:t>2</w:t>
      </w:r>
    </w:p>
    <w:p w14:paraId="193FD3A0" w14:textId="77777777" w:rsidR="001A63B1" w:rsidRDefault="001A63B1" w:rsidP="001A63B1">
      <w:pPr>
        <w:pStyle w:val="Heading2"/>
        <w:tabs>
          <w:tab w:val="center" w:pos="1449"/>
        </w:tabs>
        <w:spacing w:after="0" w:line="240" w:lineRule="auto"/>
        <w:ind w:left="0" w:firstLine="0"/>
        <w:jc w:val="both"/>
        <w:rPr>
          <w:sz w:val="28"/>
          <w:szCs w:val="32"/>
          <w:lang w:val="en-CA"/>
        </w:rPr>
      </w:pPr>
    </w:p>
    <w:p w14:paraId="40A6689B" w14:textId="77777777" w:rsidR="007566B0" w:rsidRDefault="007566B0" w:rsidP="007566B0">
      <w:pPr>
        <w:pStyle w:val="Heading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en-CA"/>
        </w:rPr>
      </w:pPr>
      <w:r w:rsidRPr="00B67705">
        <w:rPr>
          <w:i/>
          <w:szCs w:val="32"/>
          <w:lang w:val="en-CA"/>
        </w:rPr>
        <w:t>To answer all the questions below, you must use Stata (and, specifically, DASP, if requested). Be co</w:t>
      </w:r>
      <w:r>
        <w:rPr>
          <w:i/>
          <w:szCs w:val="32"/>
          <w:lang w:val="en-CA"/>
        </w:rPr>
        <w:t xml:space="preserve">ncise and clear in your answers. </w:t>
      </w:r>
    </w:p>
    <w:p w14:paraId="4B07E716" w14:textId="77777777" w:rsidR="007566B0" w:rsidRDefault="007566B0" w:rsidP="007566B0">
      <w:pPr>
        <w:pStyle w:val="Heading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en-CA"/>
        </w:rPr>
      </w:pPr>
    </w:p>
    <w:p w14:paraId="09391C99" w14:textId="77777777" w:rsidR="007566B0" w:rsidRDefault="007566B0" w:rsidP="007566B0">
      <w:pPr>
        <w:pStyle w:val="Heading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en-CA"/>
        </w:rPr>
      </w:pPr>
      <w:r w:rsidRPr="00B67705">
        <w:rPr>
          <w:i/>
          <w:szCs w:val="32"/>
          <w:lang w:val="en-CA"/>
        </w:rPr>
        <w:t xml:space="preserve">The assignment is divided into three exercises (the points assigned to each exercise are indicated next to each exercise). Please answer </w:t>
      </w:r>
      <w:r>
        <w:rPr>
          <w:i/>
          <w:szCs w:val="32"/>
          <w:lang w:val="en-CA"/>
        </w:rPr>
        <w:t xml:space="preserve">(A) </w:t>
      </w:r>
      <w:r w:rsidRPr="00B67705">
        <w:rPr>
          <w:i/>
          <w:szCs w:val="32"/>
          <w:lang w:val="en-CA"/>
        </w:rPr>
        <w:t>directly in</w:t>
      </w:r>
      <w:r>
        <w:rPr>
          <w:i/>
          <w:szCs w:val="32"/>
          <w:lang w:val="en-CA"/>
        </w:rPr>
        <w:t xml:space="preserve"> this file </w:t>
      </w:r>
      <w:r w:rsidRPr="00B67705">
        <w:rPr>
          <w:i/>
          <w:szCs w:val="32"/>
          <w:lang w:val="en-CA"/>
        </w:rPr>
        <w:t xml:space="preserve">after each question (Q) and please attach the *.do file (do-file) that you generated. </w:t>
      </w:r>
      <w:r>
        <w:rPr>
          <w:i/>
          <w:szCs w:val="32"/>
          <w:lang w:val="en-CA"/>
        </w:rPr>
        <w:t>Rename both files as: “</w:t>
      </w:r>
      <w:r w:rsidRPr="003809E0">
        <w:rPr>
          <w:i/>
          <w:szCs w:val="32"/>
          <w:lang w:val="en-CA"/>
        </w:rPr>
        <w:t>Assignment weeks 1</w:t>
      </w:r>
      <w:r>
        <w:rPr>
          <w:i/>
          <w:szCs w:val="32"/>
          <w:lang w:val="en-CA"/>
        </w:rPr>
        <w:t>-</w:t>
      </w:r>
      <w:r w:rsidRPr="003809E0">
        <w:rPr>
          <w:i/>
          <w:szCs w:val="32"/>
          <w:lang w:val="en-CA"/>
        </w:rPr>
        <w:t>2</w:t>
      </w:r>
      <w:r>
        <w:rPr>
          <w:i/>
          <w:szCs w:val="32"/>
          <w:lang w:val="en-CA"/>
        </w:rPr>
        <w:t>-3</w:t>
      </w:r>
      <w:r w:rsidRPr="003809E0">
        <w:rPr>
          <w:i/>
          <w:szCs w:val="32"/>
          <w:lang w:val="en-CA"/>
        </w:rPr>
        <w:t xml:space="preserve"> - Name, Su</w:t>
      </w:r>
      <w:r>
        <w:rPr>
          <w:i/>
          <w:szCs w:val="32"/>
          <w:lang w:val="en-CA"/>
        </w:rPr>
        <w:t xml:space="preserve">rname”. </w:t>
      </w:r>
      <w:r w:rsidRPr="00B67705">
        <w:rPr>
          <w:i/>
          <w:szCs w:val="32"/>
          <w:lang w:val="en-CA"/>
        </w:rPr>
        <w:t xml:space="preserve">Please </w:t>
      </w:r>
      <w:r w:rsidRPr="003B609A">
        <w:rPr>
          <w:i/>
          <w:szCs w:val="32"/>
          <w:lang w:val="en-CA"/>
        </w:rPr>
        <w:t xml:space="preserve">submit </w:t>
      </w:r>
      <w:r w:rsidRPr="00B67705">
        <w:rPr>
          <w:i/>
          <w:szCs w:val="32"/>
          <w:lang w:val="en-CA"/>
        </w:rPr>
        <w:t xml:space="preserve">this completed file and the *.do </w:t>
      </w:r>
      <w:r w:rsidRPr="003B609A">
        <w:rPr>
          <w:i/>
          <w:szCs w:val="32"/>
          <w:lang w:val="en-CA"/>
        </w:rPr>
        <w:t>through the virtual drop box (</w:t>
      </w:r>
      <w:proofErr w:type="spellStart"/>
      <w:r w:rsidRPr="003B609A">
        <w:rPr>
          <w:i/>
          <w:iCs/>
          <w:szCs w:val="32"/>
          <w:lang w:val="en-CA"/>
        </w:rPr>
        <w:t>boîte</w:t>
      </w:r>
      <w:proofErr w:type="spellEnd"/>
      <w:r w:rsidRPr="003B609A">
        <w:rPr>
          <w:i/>
          <w:iCs/>
          <w:szCs w:val="32"/>
          <w:lang w:val="en-CA"/>
        </w:rPr>
        <w:t xml:space="preserve"> de </w:t>
      </w:r>
      <w:proofErr w:type="spellStart"/>
      <w:r w:rsidRPr="003B609A">
        <w:rPr>
          <w:i/>
          <w:iCs/>
          <w:szCs w:val="32"/>
          <w:lang w:val="en-CA"/>
        </w:rPr>
        <w:t>dépôt</w:t>
      </w:r>
      <w:proofErr w:type="spellEnd"/>
      <w:r w:rsidRPr="003B609A">
        <w:rPr>
          <w:i/>
          <w:szCs w:val="32"/>
          <w:lang w:val="en-CA"/>
        </w:rPr>
        <w:t>) in the course portal, no later than Tuesday, February 5 11:59 a.m. (</w:t>
      </w:r>
      <w:hyperlink r:id="rId7" w:tgtFrame="_blank" w:history="1">
        <w:r w:rsidRPr="003B609A">
          <w:rPr>
            <w:rStyle w:val="Hyperlink"/>
            <w:i/>
            <w:szCs w:val="32"/>
            <w:lang w:val="en-CA"/>
          </w:rPr>
          <w:t>Québec time</w:t>
        </w:r>
      </w:hyperlink>
      <w:r w:rsidRPr="003B609A">
        <w:rPr>
          <w:i/>
          <w:szCs w:val="32"/>
          <w:lang w:val="en-CA"/>
        </w:rPr>
        <w:t>).</w:t>
      </w:r>
    </w:p>
    <w:p w14:paraId="6F0AD8BE" w14:textId="77777777" w:rsidR="001A63B1" w:rsidRDefault="001A63B1" w:rsidP="000D06F2">
      <w:pPr>
        <w:pStyle w:val="Heading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en-CA"/>
        </w:rPr>
      </w:pPr>
    </w:p>
    <w:p w14:paraId="0E29F5F3" w14:textId="77777777" w:rsidR="000D06F2" w:rsidRPr="00BB7CC2" w:rsidRDefault="000D06F2" w:rsidP="000D06F2">
      <w:pPr>
        <w:pStyle w:val="Heading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en-CA"/>
        </w:rPr>
      </w:pPr>
      <w:r w:rsidRPr="00BB7CC2">
        <w:rPr>
          <w:b/>
          <w:sz w:val="32"/>
          <w:szCs w:val="32"/>
          <w:lang w:val="en-CA"/>
        </w:rPr>
        <w:t>Exercise 1</w:t>
      </w:r>
      <w:r w:rsidR="001A63B1">
        <w:rPr>
          <w:b/>
          <w:sz w:val="32"/>
          <w:szCs w:val="32"/>
          <w:lang w:val="en-CA"/>
        </w:rPr>
        <w:t xml:space="preserve"> (4%)</w:t>
      </w:r>
    </w:p>
    <w:p w14:paraId="7ACD27BE" w14:textId="77777777" w:rsidR="000D06F2" w:rsidRPr="00BB7CC2" w:rsidRDefault="000D06F2" w:rsidP="000D06F2">
      <w:pPr>
        <w:rPr>
          <w:lang w:val="en-CA"/>
        </w:rPr>
      </w:pPr>
    </w:p>
    <w:p w14:paraId="2B7A9445" w14:textId="77777777" w:rsidR="000D06F2" w:rsidRPr="00BB7CC2" w:rsidRDefault="000D06F2" w:rsidP="000D06F2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lang w:val="en-CA"/>
        </w:rPr>
        <w:t xml:space="preserve">Assume that the population is of composed 14 households that live in regions </w:t>
      </w:r>
      <w:r w:rsidRPr="00BB7CC2">
        <w:rPr>
          <w:rFonts w:ascii="Times New Roman" w:eastAsia="Times New Roman" w:hAnsi="Times New Roman" w:cs="Times New Roman"/>
          <w:i/>
          <w:lang w:val="en-CA"/>
        </w:rPr>
        <w:t>A, B and C</w:t>
      </w:r>
      <w:r w:rsidRPr="00BB7CC2">
        <w:rPr>
          <w:rFonts w:ascii="Times New Roman" w:eastAsia="Times New Roman" w:hAnsi="Times New Roman" w:cs="Times New Roman"/>
          <w:lang w:val="en-CA"/>
        </w:rPr>
        <w:t>.</w:t>
      </w:r>
    </w:p>
    <w:p w14:paraId="1896D271" w14:textId="77777777" w:rsidR="000D06F2" w:rsidRPr="00BB7CC2" w:rsidRDefault="000D06F2" w:rsidP="000D06F2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lang w:val="en-CA"/>
        </w:rPr>
        <w:t xml:space="preserve"> </w:t>
      </w:r>
    </w:p>
    <w:p w14:paraId="6D13F571" w14:textId="77777777" w:rsidR="000D06F2" w:rsidRPr="00BB7CC2" w:rsidRDefault="000D06F2" w:rsidP="000D06F2">
      <w:pPr>
        <w:spacing w:after="0" w:line="240" w:lineRule="auto"/>
        <w:ind w:left="64" w:right="147" w:firstLine="350"/>
        <w:jc w:val="both"/>
        <w:rPr>
          <w:rFonts w:ascii="Times New Roman" w:hAnsi="Times New Roman" w:cs="Times New Roman"/>
          <w:lang w:val="en-CA"/>
        </w:rPr>
      </w:pPr>
    </w:p>
    <w:tbl>
      <w:tblPr>
        <w:tblStyle w:val="TableGrid"/>
        <w:tblW w:w="3994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92"/>
        <w:gridCol w:w="940"/>
        <w:gridCol w:w="785"/>
      </w:tblGrid>
      <w:tr w:rsidR="000D06F2" w:rsidRPr="00BB7CC2" w14:paraId="30187C0E" w14:textId="77777777" w:rsidTr="007A55D9">
        <w:trPr>
          <w:trHeight w:val="295"/>
          <w:jc w:val="center"/>
        </w:trPr>
        <w:tc>
          <w:tcPr>
            <w:tcW w:w="1277" w:type="dxa"/>
          </w:tcPr>
          <w:p w14:paraId="31BBD954" w14:textId="77777777" w:rsidR="000D06F2" w:rsidRPr="00BB7CC2" w:rsidRDefault="000D06F2" w:rsidP="007A55D9">
            <w:pPr>
              <w:ind w:left="12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identifier</w:t>
            </w:r>
          </w:p>
        </w:tc>
        <w:tc>
          <w:tcPr>
            <w:tcW w:w="992" w:type="dxa"/>
          </w:tcPr>
          <w:p w14:paraId="0E8D26F0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region</w:t>
            </w:r>
          </w:p>
        </w:tc>
        <w:tc>
          <w:tcPr>
            <w:tcW w:w="940" w:type="dxa"/>
          </w:tcPr>
          <w:p w14:paraId="581B7A3C" w14:textId="77777777" w:rsidR="000D06F2" w:rsidRPr="00BB7CC2" w:rsidRDefault="000D06F2" w:rsidP="007A55D9">
            <w:pPr>
              <w:ind w:left="9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785" w:type="dxa"/>
          </w:tcPr>
          <w:p w14:paraId="312D40B7" w14:textId="77777777" w:rsidR="000D06F2" w:rsidRPr="00BB7CC2" w:rsidRDefault="000D06F2" w:rsidP="007A55D9">
            <w:pPr>
              <w:ind w:left="14"/>
              <w:jc w:val="center"/>
              <w:rPr>
                <w:rFonts w:ascii="Times New Roman" w:hAnsi="Times New Roman" w:cs="Times New Roman"/>
                <w:lang w:val="en-CA"/>
              </w:rPr>
            </w:pPr>
            <w:proofErr w:type="spellStart"/>
            <w:r w:rsidRPr="00BB7CC2">
              <w:rPr>
                <w:rFonts w:ascii="Times New Roman" w:hAnsi="Times New Roman" w:cs="Times New Roman"/>
                <w:lang w:val="en-CA"/>
              </w:rPr>
              <w:t>hhsize</w:t>
            </w:r>
            <w:proofErr w:type="spellEnd"/>
          </w:p>
        </w:tc>
      </w:tr>
      <w:tr w:rsidR="000D06F2" w:rsidRPr="00BB7CC2" w14:paraId="45B6CFBD" w14:textId="77777777" w:rsidTr="007A55D9">
        <w:trPr>
          <w:trHeight w:hRule="exact" w:val="284"/>
          <w:jc w:val="center"/>
        </w:trPr>
        <w:tc>
          <w:tcPr>
            <w:tcW w:w="1277" w:type="dxa"/>
          </w:tcPr>
          <w:p w14:paraId="365BFB2E" w14:textId="77777777" w:rsidR="000D06F2" w:rsidRPr="00BB7CC2" w:rsidRDefault="000D06F2" w:rsidP="007A55D9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1</w:t>
            </w:r>
          </w:p>
        </w:tc>
        <w:tc>
          <w:tcPr>
            <w:tcW w:w="992" w:type="dxa"/>
          </w:tcPr>
          <w:p w14:paraId="01BFE23D" w14:textId="77777777" w:rsidR="000D06F2" w:rsidRPr="00BB7CC2" w:rsidRDefault="000D06F2" w:rsidP="007A55D9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3956FF6C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5991B418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0D06F2" w:rsidRPr="00BB7CC2" w14:paraId="1509D2E8" w14:textId="77777777" w:rsidTr="007A55D9">
        <w:trPr>
          <w:trHeight w:hRule="exact" w:val="284"/>
          <w:jc w:val="center"/>
        </w:trPr>
        <w:tc>
          <w:tcPr>
            <w:tcW w:w="1277" w:type="dxa"/>
          </w:tcPr>
          <w:p w14:paraId="114C6965" w14:textId="77777777" w:rsidR="000D06F2" w:rsidRPr="00BB7CC2" w:rsidRDefault="000D06F2" w:rsidP="007A55D9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2</w:t>
            </w:r>
          </w:p>
        </w:tc>
        <w:tc>
          <w:tcPr>
            <w:tcW w:w="992" w:type="dxa"/>
          </w:tcPr>
          <w:p w14:paraId="3B73F21A" w14:textId="77777777" w:rsidR="000D06F2" w:rsidRPr="00BB7CC2" w:rsidRDefault="000D06F2" w:rsidP="007A55D9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6A1BA1F0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450</w:t>
            </w:r>
          </w:p>
        </w:tc>
        <w:tc>
          <w:tcPr>
            <w:tcW w:w="785" w:type="dxa"/>
          </w:tcPr>
          <w:p w14:paraId="412073DE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6</w:t>
            </w:r>
          </w:p>
        </w:tc>
      </w:tr>
      <w:tr w:rsidR="000D06F2" w:rsidRPr="00BB7CC2" w14:paraId="30F264EE" w14:textId="77777777" w:rsidTr="007A55D9">
        <w:trPr>
          <w:trHeight w:hRule="exact" w:val="284"/>
          <w:jc w:val="center"/>
        </w:trPr>
        <w:tc>
          <w:tcPr>
            <w:tcW w:w="1277" w:type="dxa"/>
          </w:tcPr>
          <w:p w14:paraId="34ECDE28" w14:textId="77777777" w:rsidR="000D06F2" w:rsidRPr="00BB7CC2" w:rsidRDefault="000D06F2" w:rsidP="007A55D9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3</w:t>
            </w:r>
          </w:p>
        </w:tc>
        <w:tc>
          <w:tcPr>
            <w:tcW w:w="992" w:type="dxa"/>
          </w:tcPr>
          <w:p w14:paraId="7E137021" w14:textId="77777777" w:rsidR="000D06F2" w:rsidRPr="00BB7CC2" w:rsidRDefault="000D06F2" w:rsidP="007A55D9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4AC1ACC1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00</w:t>
            </w:r>
          </w:p>
        </w:tc>
        <w:tc>
          <w:tcPr>
            <w:tcW w:w="785" w:type="dxa"/>
          </w:tcPr>
          <w:p w14:paraId="030D513E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5</w:t>
            </w:r>
          </w:p>
        </w:tc>
      </w:tr>
      <w:tr w:rsidR="000D06F2" w:rsidRPr="00BB7CC2" w14:paraId="7A8606D4" w14:textId="77777777" w:rsidTr="007A55D9">
        <w:trPr>
          <w:trHeight w:hRule="exact" w:val="284"/>
          <w:jc w:val="center"/>
        </w:trPr>
        <w:tc>
          <w:tcPr>
            <w:tcW w:w="1277" w:type="dxa"/>
          </w:tcPr>
          <w:p w14:paraId="5E16DB26" w14:textId="77777777" w:rsidR="000D06F2" w:rsidRPr="00BB7CC2" w:rsidRDefault="000D06F2" w:rsidP="007A55D9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4</w:t>
            </w:r>
          </w:p>
        </w:tc>
        <w:tc>
          <w:tcPr>
            <w:tcW w:w="992" w:type="dxa"/>
          </w:tcPr>
          <w:p w14:paraId="2DE225BC" w14:textId="77777777" w:rsidR="000D06F2" w:rsidRPr="00BB7CC2" w:rsidRDefault="000D06F2" w:rsidP="007A55D9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57CE6A79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24D7813F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0D06F2" w:rsidRPr="00BB7CC2" w14:paraId="6A8960C5" w14:textId="77777777" w:rsidTr="007A55D9">
        <w:trPr>
          <w:trHeight w:hRule="exact" w:val="284"/>
          <w:jc w:val="center"/>
        </w:trPr>
        <w:tc>
          <w:tcPr>
            <w:tcW w:w="1277" w:type="dxa"/>
          </w:tcPr>
          <w:p w14:paraId="02C0F505" w14:textId="77777777" w:rsidR="000D06F2" w:rsidRPr="00BB7CC2" w:rsidRDefault="000D06F2" w:rsidP="007A55D9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5</w:t>
            </w:r>
          </w:p>
        </w:tc>
        <w:tc>
          <w:tcPr>
            <w:tcW w:w="992" w:type="dxa"/>
          </w:tcPr>
          <w:p w14:paraId="3F8479FD" w14:textId="77777777" w:rsidR="000D06F2" w:rsidRPr="00BB7CC2" w:rsidRDefault="000D06F2" w:rsidP="007A55D9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5848A917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560</w:t>
            </w:r>
          </w:p>
        </w:tc>
        <w:tc>
          <w:tcPr>
            <w:tcW w:w="785" w:type="dxa"/>
          </w:tcPr>
          <w:p w14:paraId="768BC173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0D06F2" w:rsidRPr="00BB7CC2" w14:paraId="01A48EE4" w14:textId="77777777" w:rsidTr="007A55D9">
        <w:trPr>
          <w:trHeight w:hRule="exact" w:val="284"/>
          <w:jc w:val="center"/>
        </w:trPr>
        <w:tc>
          <w:tcPr>
            <w:tcW w:w="1277" w:type="dxa"/>
          </w:tcPr>
          <w:p w14:paraId="3352597B" w14:textId="77777777" w:rsidR="000D06F2" w:rsidRPr="00BB7CC2" w:rsidRDefault="000D06F2" w:rsidP="007A55D9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6</w:t>
            </w:r>
          </w:p>
        </w:tc>
        <w:tc>
          <w:tcPr>
            <w:tcW w:w="992" w:type="dxa"/>
          </w:tcPr>
          <w:p w14:paraId="793F9D72" w14:textId="77777777" w:rsidR="000D06F2" w:rsidRPr="00BB7CC2" w:rsidRDefault="000D06F2" w:rsidP="007A55D9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18880F7C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400</w:t>
            </w:r>
          </w:p>
        </w:tc>
        <w:tc>
          <w:tcPr>
            <w:tcW w:w="785" w:type="dxa"/>
          </w:tcPr>
          <w:p w14:paraId="36C6BF45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0D06F2" w:rsidRPr="00BB7CC2" w14:paraId="5B7C3E3B" w14:textId="77777777" w:rsidTr="007A55D9">
        <w:trPr>
          <w:trHeight w:hRule="exact" w:val="284"/>
          <w:jc w:val="center"/>
        </w:trPr>
        <w:tc>
          <w:tcPr>
            <w:tcW w:w="1277" w:type="dxa"/>
          </w:tcPr>
          <w:p w14:paraId="210A659F" w14:textId="77777777" w:rsidR="000D06F2" w:rsidRPr="00BB7CC2" w:rsidRDefault="000D06F2" w:rsidP="007A55D9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7</w:t>
            </w:r>
          </w:p>
        </w:tc>
        <w:tc>
          <w:tcPr>
            <w:tcW w:w="992" w:type="dxa"/>
          </w:tcPr>
          <w:p w14:paraId="26E93F5C" w14:textId="77777777" w:rsidR="000D06F2" w:rsidRPr="00BB7CC2" w:rsidRDefault="000D06F2" w:rsidP="007A55D9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5D306D0C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140</w:t>
            </w:r>
          </w:p>
        </w:tc>
        <w:tc>
          <w:tcPr>
            <w:tcW w:w="785" w:type="dxa"/>
          </w:tcPr>
          <w:p w14:paraId="25D44588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0D06F2" w:rsidRPr="00BB7CC2" w14:paraId="468ECFB2" w14:textId="77777777" w:rsidTr="007A55D9">
        <w:trPr>
          <w:trHeight w:hRule="exact" w:val="284"/>
          <w:jc w:val="center"/>
        </w:trPr>
        <w:tc>
          <w:tcPr>
            <w:tcW w:w="1277" w:type="dxa"/>
          </w:tcPr>
          <w:p w14:paraId="486C56BE" w14:textId="77777777" w:rsidR="000D06F2" w:rsidRPr="00BB7CC2" w:rsidRDefault="000D06F2" w:rsidP="007A55D9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8</w:t>
            </w:r>
          </w:p>
        </w:tc>
        <w:tc>
          <w:tcPr>
            <w:tcW w:w="992" w:type="dxa"/>
          </w:tcPr>
          <w:p w14:paraId="7F4893C8" w14:textId="77777777" w:rsidR="000D06F2" w:rsidRPr="00BB7CC2" w:rsidRDefault="000D06F2" w:rsidP="007A55D9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E5A5AEA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50</w:t>
            </w:r>
          </w:p>
        </w:tc>
        <w:tc>
          <w:tcPr>
            <w:tcW w:w="785" w:type="dxa"/>
          </w:tcPr>
          <w:p w14:paraId="0B5E9535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0D06F2" w:rsidRPr="00BB7CC2" w14:paraId="6285ED76" w14:textId="77777777" w:rsidTr="007A55D9">
        <w:trPr>
          <w:trHeight w:hRule="exact" w:val="284"/>
          <w:jc w:val="center"/>
        </w:trPr>
        <w:tc>
          <w:tcPr>
            <w:tcW w:w="1277" w:type="dxa"/>
          </w:tcPr>
          <w:p w14:paraId="6FC2B767" w14:textId="77777777" w:rsidR="000D06F2" w:rsidRPr="00BB7CC2" w:rsidRDefault="000D06F2" w:rsidP="007A55D9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9</w:t>
            </w:r>
          </w:p>
        </w:tc>
        <w:tc>
          <w:tcPr>
            <w:tcW w:w="992" w:type="dxa"/>
          </w:tcPr>
          <w:p w14:paraId="1C02DF29" w14:textId="77777777" w:rsidR="000D06F2" w:rsidRPr="00BB7CC2" w:rsidRDefault="000D06F2" w:rsidP="007A55D9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3537DB5F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40</w:t>
            </w:r>
          </w:p>
        </w:tc>
        <w:tc>
          <w:tcPr>
            <w:tcW w:w="785" w:type="dxa"/>
          </w:tcPr>
          <w:p w14:paraId="3AE79D2F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0D06F2" w:rsidRPr="00BB7CC2" w14:paraId="5AB77D33" w14:textId="77777777" w:rsidTr="007A55D9">
        <w:trPr>
          <w:trHeight w:hRule="exact" w:val="284"/>
          <w:jc w:val="center"/>
        </w:trPr>
        <w:tc>
          <w:tcPr>
            <w:tcW w:w="1277" w:type="dxa"/>
          </w:tcPr>
          <w:p w14:paraId="46F3BC75" w14:textId="77777777" w:rsidR="000D06F2" w:rsidRPr="00BB7CC2" w:rsidRDefault="000D06F2" w:rsidP="007A55D9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10</w:t>
            </w:r>
          </w:p>
        </w:tc>
        <w:tc>
          <w:tcPr>
            <w:tcW w:w="992" w:type="dxa"/>
          </w:tcPr>
          <w:p w14:paraId="0F91A042" w14:textId="77777777" w:rsidR="000D06F2" w:rsidRPr="00BB7CC2" w:rsidRDefault="000D06F2" w:rsidP="007A55D9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60BDCFF4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6CDFA485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0D06F2" w:rsidRPr="00BB7CC2" w14:paraId="0425C7A7" w14:textId="77777777" w:rsidTr="007A55D9">
        <w:trPr>
          <w:trHeight w:hRule="exact" w:val="284"/>
          <w:jc w:val="center"/>
        </w:trPr>
        <w:tc>
          <w:tcPr>
            <w:tcW w:w="1277" w:type="dxa"/>
          </w:tcPr>
          <w:p w14:paraId="4C4AE32C" w14:textId="77777777" w:rsidR="000D06F2" w:rsidRPr="00BB7CC2" w:rsidRDefault="000D06F2" w:rsidP="007A55D9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11</w:t>
            </w:r>
          </w:p>
        </w:tc>
        <w:tc>
          <w:tcPr>
            <w:tcW w:w="992" w:type="dxa"/>
          </w:tcPr>
          <w:p w14:paraId="6FF9DA0F" w14:textId="77777777" w:rsidR="000D06F2" w:rsidRPr="00BB7CC2" w:rsidRDefault="000D06F2" w:rsidP="007A55D9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5F2F71CD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60</w:t>
            </w:r>
          </w:p>
        </w:tc>
        <w:tc>
          <w:tcPr>
            <w:tcW w:w="785" w:type="dxa"/>
          </w:tcPr>
          <w:p w14:paraId="3A2DA528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0D06F2" w:rsidRPr="00BB7CC2" w14:paraId="709B231A" w14:textId="77777777" w:rsidTr="007A55D9">
        <w:trPr>
          <w:trHeight w:hRule="exact" w:val="284"/>
          <w:jc w:val="center"/>
        </w:trPr>
        <w:tc>
          <w:tcPr>
            <w:tcW w:w="1277" w:type="dxa"/>
          </w:tcPr>
          <w:p w14:paraId="3868F629" w14:textId="77777777" w:rsidR="000D06F2" w:rsidRPr="00BB7CC2" w:rsidRDefault="000D06F2" w:rsidP="007A55D9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12</w:t>
            </w:r>
          </w:p>
        </w:tc>
        <w:tc>
          <w:tcPr>
            <w:tcW w:w="992" w:type="dxa"/>
          </w:tcPr>
          <w:p w14:paraId="2DB847FB" w14:textId="77777777" w:rsidR="000D06F2" w:rsidRPr="00BB7CC2" w:rsidRDefault="000D06F2" w:rsidP="007A55D9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1AE2DCC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38</w:t>
            </w:r>
          </w:p>
        </w:tc>
        <w:tc>
          <w:tcPr>
            <w:tcW w:w="785" w:type="dxa"/>
          </w:tcPr>
          <w:p w14:paraId="621F94C5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0D06F2" w:rsidRPr="00BB7CC2" w14:paraId="68ABC811" w14:textId="77777777" w:rsidTr="007A55D9">
        <w:trPr>
          <w:trHeight w:hRule="exact" w:val="284"/>
          <w:jc w:val="center"/>
        </w:trPr>
        <w:tc>
          <w:tcPr>
            <w:tcW w:w="1277" w:type="dxa"/>
          </w:tcPr>
          <w:p w14:paraId="0A9E9EF9" w14:textId="77777777" w:rsidR="000D06F2" w:rsidRPr="00BB7CC2" w:rsidRDefault="000D06F2" w:rsidP="007A55D9">
            <w:pPr>
              <w:ind w:right="5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13</w:t>
            </w:r>
          </w:p>
        </w:tc>
        <w:tc>
          <w:tcPr>
            <w:tcW w:w="992" w:type="dxa"/>
          </w:tcPr>
          <w:p w14:paraId="02457A1F" w14:textId="77777777" w:rsidR="000D06F2" w:rsidRPr="00BB7CC2" w:rsidRDefault="000D06F2" w:rsidP="007A55D9">
            <w:pPr>
              <w:ind w:left="300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3E6AAB90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30</w:t>
            </w:r>
          </w:p>
        </w:tc>
        <w:tc>
          <w:tcPr>
            <w:tcW w:w="785" w:type="dxa"/>
          </w:tcPr>
          <w:p w14:paraId="1D4484EA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0D06F2" w:rsidRPr="00BB7CC2" w14:paraId="132F2C58" w14:textId="77777777" w:rsidTr="007A55D9">
        <w:trPr>
          <w:trHeight w:hRule="exact" w:val="284"/>
          <w:jc w:val="center"/>
        </w:trPr>
        <w:tc>
          <w:tcPr>
            <w:tcW w:w="1277" w:type="dxa"/>
          </w:tcPr>
          <w:p w14:paraId="212723D2" w14:textId="77777777" w:rsidR="000D06F2" w:rsidRPr="00BB7CC2" w:rsidRDefault="000D06F2" w:rsidP="007A55D9">
            <w:pPr>
              <w:ind w:right="5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14</w:t>
            </w:r>
          </w:p>
        </w:tc>
        <w:tc>
          <w:tcPr>
            <w:tcW w:w="992" w:type="dxa"/>
          </w:tcPr>
          <w:p w14:paraId="7595FB7D" w14:textId="77777777" w:rsidR="000D06F2" w:rsidRPr="00BB7CC2" w:rsidRDefault="000D06F2" w:rsidP="007A55D9">
            <w:pPr>
              <w:ind w:left="300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5DDE033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36</w:t>
            </w:r>
          </w:p>
        </w:tc>
        <w:tc>
          <w:tcPr>
            <w:tcW w:w="785" w:type="dxa"/>
          </w:tcPr>
          <w:p w14:paraId="7BEECCAE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</w:tbl>
    <w:p w14:paraId="13C4ECA3" w14:textId="77777777" w:rsidR="000D06F2" w:rsidRPr="00BB7CC2" w:rsidRDefault="000D06F2" w:rsidP="000D06F2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04B6D354" w14:textId="77777777" w:rsidR="000D06F2" w:rsidRPr="00BB7CC2" w:rsidRDefault="000D06F2" w:rsidP="000D06F2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1.1: </w:t>
      </w:r>
      <w:r w:rsidRPr="00BB7CC2">
        <w:rPr>
          <w:rFonts w:ascii="Times New Roman" w:eastAsia="Times New Roman" w:hAnsi="Times New Roman" w:cs="Times New Roman"/>
          <w:lang w:val="en-CA"/>
        </w:rPr>
        <w:t>Using Stata, generate per capita income (</w:t>
      </w:r>
      <w:proofErr w:type="spellStart"/>
      <w:r w:rsidRPr="00BB7CC2">
        <w:rPr>
          <w:rFonts w:ascii="Times New Roman" w:eastAsia="Times New Roman" w:hAnsi="Times New Roman" w:cs="Times New Roman"/>
          <w:i/>
          <w:lang w:val="en-CA"/>
        </w:rPr>
        <w:t>pcinc</w:t>
      </w:r>
      <w:proofErr w:type="spellEnd"/>
      <w:r w:rsidRPr="00BB7CC2">
        <w:rPr>
          <w:rFonts w:ascii="Times New Roman" w:eastAsia="Times New Roman" w:hAnsi="Times New Roman" w:cs="Times New Roman"/>
          <w:lang w:val="en-CA"/>
        </w:rPr>
        <w:t>).</w:t>
      </w:r>
    </w:p>
    <w:p w14:paraId="74D5F423" w14:textId="77777777" w:rsidR="000D06F2" w:rsidRDefault="000D06F2" w:rsidP="000D06F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en-CA"/>
        </w:rPr>
      </w:pPr>
    </w:p>
    <w:p w14:paraId="4F03CC83" w14:textId="60BF9641" w:rsidR="00431949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700"/>
        <w:gridCol w:w="1575"/>
        <w:gridCol w:w="1575"/>
        <w:gridCol w:w="1575"/>
        <w:gridCol w:w="1574"/>
      </w:tblGrid>
      <w:tr w:rsidR="00DA0B84" w:rsidRPr="00C641EC" w14:paraId="02236F68" w14:textId="77777777" w:rsidTr="007A55D9">
        <w:trPr>
          <w:trHeight w:val="300"/>
        </w:trPr>
        <w:tc>
          <w:tcPr>
            <w:tcW w:w="10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BC866" w14:textId="77777777" w:rsidR="00DA0B84" w:rsidRPr="00C641EC" w:rsidRDefault="00DA0B84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identifier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3BE75" w14:textId="77777777" w:rsidR="00DA0B84" w:rsidRPr="00C641EC" w:rsidRDefault="00DA0B84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region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E5A55" w14:textId="77777777" w:rsidR="00DA0B84" w:rsidRPr="00C641EC" w:rsidRDefault="00DA0B84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income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C41D4" w14:textId="77777777" w:rsidR="00DA0B84" w:rsidRPr="00C641EC" w:rsidRDefault="00DA0B84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proofErr w:type="spellStart"/>
            <w:r w:rsidRPr="00C641EC">
              <w:rPr>
                <w:rFonts w:eastAsia="Times New Roman"/>
                <w:lang w:val="en-US" w:eastAsia="en-US"/>
              </w:rPr>
              <w:t>hhsize</w:t>
            </w:r>
            <w:proofErr w:type="spellEnd"/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6186A" w14:textId="77777777" w:rsidR="00DA0B84" w:rsidRPr="00C641EC" w:rsidRDefault="00DA0B84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proofErr w:type="spellStart"/>
            <w:r w:rsidRPr="00C641EC">
              <w:rPr>
                <w:rFonts w:eastAsia="Times New Roman"/>
                <w:lang w:val="en-US" w:eastAsia="en-US"/>
              </w:rPr>
              <w:t>pcinc</w:t>
            </w:r>
            <w:proofErr w:type="spellEnd"/>
          </w:p>
        </w:tc>
      </w:tr>
      <w:tr w:rsidR="00DA0B84" w:rsidRPr="00C641EC" w14:paraId="473958FE" w14:textId="77777777" w:rsidTr="007A55D9">
        <w:trPr>
          <w:trHeight w:val="300"/>
        </w:trPr>
        <w:tc>
          <w:tcPr>
            <w:tcW w:w="10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5948B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1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04EF9" w14:textId="77777777" w:rsidR="00DA0B84" w:rsidRPr="00C641EC" w:rsidRDefault="00DA0B84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A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272F5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210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10C4E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4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1C402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52.5</w:t>
            </w:r>
          </w:p>
        </w:tc>
      </w:tr>
      <w:tr w:rsidR="00DA0B84" w:rsidRPr="00C641EC" w14:paraId="158BE107" w14:textId="77777777" w:rsidTr="007A55D9">
        <w:trPr>
          <w:trHeight w:val="300"/>
        </w:trPr>
        <w:tc>
          <w:tcPr>
            <w:tcW w:w="10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7EC90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2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B4233" w14:textId="77777777" w:rsidR="00DA0B84" w:rsidRPr="00C641EC" w:rsidRDefault="00DA0B84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A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7A253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450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B3778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6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BF753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75</w:t>
            </w:r>
          </w:p>
        </w:tc>
      </w:tr>
      <w:tr w:rsidR="00DA0B84" w:rsidRPr="00C641EC" w14:paraId="439E7AC8" w14:textId="77777777" w:rsidTr="007A55D9">
        <w:trPr>
          <w:trHeight w:val="300"/>
        </w:trPr>
        <w:tc>
          <w:tcPr>
            <w:tcW w:w="10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49406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3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F72CA" w14:textId="77777777" w:rsidR="00DA0B84" w:rsidRPr="00C641EC" w:rsidRDefault="00DA0B84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A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3633B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300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2C2F3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5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DA923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60</w:t>
            </w:r>
          </w:p>
        </w:tc>
      </w:tr>
      <w:tr w:rsidR="00DA0B84" w:rsidRPr="00C641EC" w14:paraId="135D4F71" w14:textId="77777777" w:rsidTr="007A55D9">
        <w:trPr>
          <w:trHeight w:val="300"/>
        </w:trPr>
        <w:tc>
          <w:tcPr>
            <w:tcW w:w="10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9270B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lastRenderedPageBreak/>
              <w:t>4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BA969" w14:textId="77777777" w:rsidR="00DA0B84" w:rsidRPr="00C641EC" w:rsidRDefault="00DA0B84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A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F07E0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210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DD10C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3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9ADCC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70</w:t>
            </w:r>
          </w:p>
        </w:tc>
      </w:tr>
      <w:tr w:rsidR="00DA0B84" w:rsidRPr="00C641EC" w14:paraId="20D899E1" w14:textId="77777777" w:rsidTr="007A55D9">
        <w:trPr>
          <w:trHeight w:val="300"/>
        </w:trPr>
        <w:tc>
          <w:tcPr>
            <w:tcW w:w="10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D5DD7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5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5FF5C" w14:textId="77777777" w:rsidR="00DA0B84" w:rsidRPr="00C641EC" w:rsidRDefault="00DA0B84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B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248D0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560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0059D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2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43EC3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280</w:t>
            </w:r>
          </w:p>
        </w:tc>
      </w:tr>
      <w:tr w:rsidR="00DA0B84" w:rsidRPr="00C641EC" w14:paraId="08B953B6" w14:textId="77777777" w:rsidTr="007A55D9">
        <w:trPr>
          <w:trHeight w:val="300"/>
        </w:trPr>
        <w:tc>
          <w:tcPr>
            <w:tcW w:w="10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41AD1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6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581BE" w14:textId="77777777" w:rsidR="00DA0B84" w:rsidRPr="00C641EC" w:rsidRDefault="00DA0B84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B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F2A3E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400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46CA8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4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94498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100</w:t>
            </w:r>
          </w:p>
        </w:tc>
      </w:tr>
      <w:tr w:rsidR="00DA0B84" w:rsidRPr="00C641EC" w14:paraId="185E03EF" w14:textId="77777777" w:rsidTr="007A55D9">
        <w:trPr>
          <w:trHeight w:val="300"/>
        </w:trPr>
        <w:tc>
          <w:tcPr>
            <w:tcW w:w="10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D3473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7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1F6A0" w14:textId="77777777" w:rsidR="00DA0B84" w:rsidRPr="00C641EC" w:rsidRDefault="00DA0B84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C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EF93E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140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CA44D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4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80394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35</w:t>
            </w:r>
          </w:p>
        </w:tc>
      </w:tr>
      <w:tr w:rsidR="00DA0B84" w:rsidRPr="00C641EC" w14:paraId="478DBE65" w14:textId="77777777" w:rsidTr="007A55D9">
        <w:trPr>
          <w:trHeight w:val="300"/>
        </w:trPr>
        <w:tc>
          <w:tcPr>
            <w:tcW w:w="10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9A005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8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CC27E" w14:textId="77777777" w:rsidR="00DA0B84" w:rsidRPr="00C641EC" w:rsidRDefault="00DA0B84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C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E6471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250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028E1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2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D13D0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125</w:t>
            </w:r>
          </w:p>
        </w:tc>
      </w:tr>
      <w:tr w:rsidR="00DA0B84" w:rsidRPr="00C641EC" w14:paraId="2A80EF78" w14:textId="77777777" w:rsidTr="007A55D9">
        <w:trPr>
          <w:trHeight w:val="300"/>
        </w:trPr>
        <w:tc>
          <w:tcPr>
            <w:tcW w:w="10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E0C7F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9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23BE1" w14:textId="77777777" w:rsidR="00DA0B84" w:rsidRPr="00C641EC" w:rsidRDefault="00DA0B84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C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FF51D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340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B333A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2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8FBCF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170</w:t>
            </w:r>
          </w:p>
        </w:tc>
      </w:tr>
      <w:tr w:rsidR="00DA0B84" w:rsidRPr="00C641EC" w14:paraId="47F54834" w14:textId="77777777" w:rsidTr="007A55D9">
        <w:trPr>
          <w:trHeight w:val="300"/>
        </w:trPr>
        <w:tc>
          <w:tcPr>
            <w:tcW w:w="10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F9C12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10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33155" w14:textId="77777777" w:rsidR="00DA0B84" w:rsidRPr="00C641EC" w:rsidRDefault="00DA0B84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C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87F11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220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F8C4F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2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6AA70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110</w:t>
            </w:r>
          </w:p>
        </w:tc>
      </w:tr>
      <w:tr w:rsidR="00DA0B84" w:rsidRPr="00C641EC" w14:paraId="25F6CF0C" w14:textId="77777777" w:rsidTr="007A55D9">
        <w:trPr>
          <w:trHeight w:val="300"/>
        </w:trPr>
        <w:tc>
          <w:tcPr>
            <w:tcW w:w="10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FD19A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11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8CB33" w14:textId="77777777" w:rsidR="00DA0B84" w:rsidRPr="00C641EC" w:rsidRDefault="00DA0B84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C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83D97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360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FB06F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3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05F59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120</w:t>
            </w:r>
          </w:p>
        </w:tc>
      </w:tr>
      <w:tr w:rsidR="00DA0B84" w:rsidRPr="00C641EC" w14:paraId="52818100" w14:textId="77777777" w:rsidTr="007A55D9">
        <w:trPr>
          <w:trHeight w:val="300"/>
        </w:trPr>
        <w:tc>
          <w:tcPr>
            <w:tcW w:w="10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1C08D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12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495C0" w14:textId="77777777" w:rsidR="00DA0B84" w:rsidRPr="00C641EC" w:rsidRDefault="00DA0B84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C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1A6E3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338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C3EE3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2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55DEF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169</w:t>
            </w:r>
          </w:p>
        </w:tc>
      </w:tr>
      <w:tr w:rsidR="00DA0B84" w:rsidRPr="00C641EC" w14:paraId="68BDE31F" w14:textId="77777777" w:rsidTr="007A55D9">
        <w:trPr>
          <w:trHeight w:val="300"/>
        </w:trPr>
        <w:tc>
          <w:tcPr>
            <w:tcW w:w="10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EBB69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13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87FE3" w14:textId="77777777" w:rsidR="00DA0B84" w:rsidRPr="00C641EC" w:rsidRDefault="00DA0B84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C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F1204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330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2E251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3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12679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110</w:t>
            </w:r>
          </w:p>
        </w:tc>
      </w:tr>
      <w:tr w:rsidR="00DA0B84" w:rsidRPr="00C641EC" w14:paraId="4B197448" w14:textId="77777777" w:rsidTr="007A55D9">
        <w:trPr>
          <w:trHeight w:val="300"/>
        </w:trPr>
        <w:tc>
          <w:tcPr>
            <w:tcW w:w="106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EFD25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14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248F6" w14:textId="77777777" w:rsidR="00DA0B84" w:rsidRPr="00C641EC" w:rsidRDefault="00DA0B84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C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5DB02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336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FCD2C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4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EC49C" w14:textId="77777777" w:rsidR="00DA0B84" w:rsidRPr="00C641EC" w:rsidRDefault="00DA0B84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C641EC">
              <w:rPr>
                <w:rFonts w:eastAsia="Times New Roman"/>
                <w:lang w:val="en-US" w:eastAsia="en-US"/>
              </w:rPr>
              <w:t>84</w:t>
            </w:r>
          </w:p>
        </w:tc>
      </w:tr>
    </w:tbl>
    <w:p w14:paraId="30F41CA6" w14:textId="77777777" w:rsidR="00DA0B84" w:rsidRPr="000D7A45" w:rsidRDefault="00DA0B84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</w:p>
    <w:p w14:paraId="5FC9A9B6" w14:textId="77777777" w:rsidR="00431949" w:rsidRPr="00BB7CC2" w:rsidRDefault="00431949" w:rsidP="000D06F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en-CA"/>
        </w:rPr>
      </w:pPr>
    </w:p>
    <w:p w14:paraId="56808914" w14:textId="77777777" w:rsidR="000D06F2" w:rsidRPr="00BB7CC2" w:rsidRDefault="000D06F2" w:rsidP="000D06F2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1.2: </w:t>
      </w:r>
      <w:r w:rsidRPr="00BB7CC2">
        <w:rPr>
          <w:rFonts w:ascii="Times New Roman" w:eastAsia="Times New Roman" w:hAnsi="Times New Roman" w:cs="Times New Roman"/>
          <w:lang w:val="en-CA"/>
        </w:rPr>
        <w:t>Using Stata, estimate the average per capita income and the total incomes of our population.</w:t>
      </w:r>
    </w:p>
    <w:p w14:paraId="1C179591" w14:textId="77777777" w:rsidR="000D06F2" w:rsidRDefault="000D06F2" w:rsidP="000D06F2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4FD19239" w14:textId="40875F57" w:rsidR="00431949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159"/>
        <w:gridCol w:w="1142"/>
        <w:gridCol w:w="1142"/>
        <w:gridCol w:w="1142"/>
        <w:gridCol w:w="1142"/>
        <w:gridCol w:w="1142"/>
        <w:gridCol w:w="1140"/>
      </w:tblGrid>
      <w:tr w:rsidR="00DA0B84" w:rsidRPr="00C641EC" w14:paraId="4D7A0508" w14:textId="77777777" w:rsidTr="007A55D9">
        <w:trPr>
          <w:trHeight w:val="300"/>
        </w:trPr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8E794" w14:textId="77777777" w:rsidR="00DA0B84" w:rsidRPr="00C641EC" w:rsidRDefault="00DA0B84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C641EC">
              <w:rPr>
                <w:rFonts w:ascii="Times New Roman" w:eastAsia="Times New Roman" w:hAnsi="Times New Roman" w:cs="Times New Roman"/>
                <w:lang w:val="en-US" w:eastAsia="en-US"/>
              </w:rPr>
              <w:t>Variable</w:t>
            </w:r>
          </w:p>
        </w:tc>
        <w:tc>
          <w:tcPr>
            <w:tcW w:w="71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90004" w14:textId="77777777" w:rsidR="00DA0B84" w:rsidRPr="00C641EC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proofErr w:type="spellStart"/>
            <w:r w:rsidRPr="00C641EC">
              <w:rPr>
                <w:rFonts w:ascii="Times New Roman" w:eastAsia="Times New Roman" w:hAnsi="Times New Roman" w:cs="Times New Roman"/>
                <w:lang w:val="en-US" w:eastAsia="en-US"/>
              </w:rPr>
              <w:t>Obs</w:t>
            </w:r>
            <w:proofErr w:type="spellEnd"/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27ED6" w14:textId="77777777" w:rsidR="00DA0B84" w:rsidRPr="00C641EC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C641EC">
              <w:rPr>
                <w:rFonts w:ascii="Times New Roman" w:eastAsia="Times New Roman" w:hAnsi="Times New Roman" w:cs="Times New Roman"/>
                <w:lang w:val="en-US" w:eastAsia="en-US"/>
              </w:rPr>
              <w:t>Weight</w:t>
            </w: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88201" w14:textId="77777777" w:rsidR="00DA0B84" w:rsidRPr="00C641EC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C641EC">
              <w:rPr>
                <w:rFonts w:ascii="Times New Roman" w:eastAsia="Times New Roman" w:hAnsi="Times New Roman" w:cs="Times New Roman"/>
                <w:lang w:val="en-US" w:eastAsia="en-US"/>
              </w:rPr>
              <w:t>Mean</w:t>
            </w: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024EC" w14:textId="77777777" w:rsidR="00DA0B84" w:rsidRPr="00C641EC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C641EC">
              <w:rPr>
                <w:rFonts w:ascii="Times New Roman" w:eastAsia="Times New Roman" w:hAnsi="Times New Roman" w:cs="Times New Roman"/>
                <w:lang w:val="en-US" w:eastAsia="en-US"/>
              </w:rPr>
              <w:t>Std. Dev.</w:t>
            </w: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5534B" w14:textId="77777777" w:rsidR="00DA0B84" w:rsidRPr="00C641EC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C641EC">
              <w:rPr>
                <w:rFonts w:ascii="Times New Roman" w:eastAsia="Times New Roman" w:hAnsi="Times New Roman" w:cs="Times New Roman"/>
                <w:lang w:val="en-US" w:eastAsia="en-US"/>
              </w:rPr>
              <w:t>Min</w:t>
            </w: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92AC0" w14:textId="77777777" w:rsidR="00DA0B84" w:rsidRPr="00C641EC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C641EC">
              <w:rPr>
                <w:rFonts w:ascii="Times New Roman" w:eastAsia="Times New Roman" w:hAnsi="Times New Roman" w:cs="Times New Roman"/>
                <w:lang w:val="en-US" w:eastAsia="en-US"/>
              </w:rPr>
              <w:t>Max</w:t>
            </w:r>
          </w:p>
        </w:tc>
      </w:tr>
      <w:tr w:rsidR="00DA0B84" w:rsidRPr="00C641EC" w14:paraId="382CA2C3" w14:textId="77777777" w:rsidTr="007A55D9">
        <w:trPr>
          <w:trHeight w:val="300"/>
        </w:trPr>
        <w:tc>
          <w:tcPr>
            <w:tcW w:w="72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FD25B" w14:textId="77777777" w:rsidR="00DA0B84" w:rsidRPr="00C641EC" w:rsidRDefault="00DA0B84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C641EC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5CDB8" w14:textId="77777777" w:rsidR="00DA0B84" w:rsidRPr="00C641EC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C641EC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71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1CB76" w14:textId="77777777" w:rsidR="00DA0B84" w:rsidRPr="00C641EC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C641EC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71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72982" w14:textId="77777777" w:rsidR="00DA0B84" w:rsidRPr="00C641EC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C641EC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71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0508C" w14:textId="77777777" w:rsidR="00DA0B84" w:rsidRPr="00C641EC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C641EC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71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EC90D" w14:textId="77777777" w:rsidR="00DA0B84" w:rsidRPr="00C641EC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C641EC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71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3C86B" w14:textId="77777777" w:rsidR="00DA0B84" w:rsidRPr="00C641EC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C641EC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</w:tr>
      <w:tr w:rsidR="00DA0B84" w:rsidRPr="00C641EC" w14:paraId="15201FE2" w14:textId="77777777" w:rsidTr="007A55D9">
        <w:trPr>
          <w:trHeight w:val="300"/>
        </w:trPr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CF047" w14:textId="77777777" w:rsidR="00DA0B84" w:rsidRPr="00C641EC" w:rsidRDefault="00DA0B84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proofErr w:type="spellStart"/>
            <w:r w:rsidRPr="00C641EC">
              <w:rPr>
                <w:rFonts w:ascii="Times New Roman" w:eastAsia="Times New Roman" w:hAnsi="Times New Roman" w:cs="Times New Roman"/>
                <w:lang w:val="en-US" w:eastAsia="en-US"/>
              </w:rPr>
              <w:t>pcinc</w:t>
            </w:r>
            <w:proofErr w:type="spellEnd"/>
          </w:p>
        </w:tc>
        <w:tc>
          <w:tcPr>
            <w:tcW w:w="713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A9AAD" w14:textId="77777777" w:rsidR="00DA0B84" w:rsidRPr="00C641EC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C641EC">
              <w:rPr>
                <w:rFonts w:ascii="Times New Roman" w:eastAsia="Times New Roman" w:hAnsi="Times New Roman" w:cs="Times New Roman"/>
                <w:lang w:val="en-US" w:eastAsia="en-US"/>
              </w:rPr>
              <w:t>14</w:t>
            </w: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CB23E" w14:textId="77777777" w:rsidR="00DA0B84" w:rsidRPr="00C641EC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C641EC">
              <w:rPr>
                <w:rFonts w:ascii="Times New Roman" w:eastAsia="Times New Roman" w:hAnsi="Times New Roman" w:cs="Times New Roman"/>
                <w:lang w:val="en-US" w:eastAsia="en-US"/>
              </w:rPr>
              <w:t>46</w:t>
            </w: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ED4BA" w14:textId="77777777" w:rsidR="00DA0B84" w:rsidRPr="00C641EC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C641EC">
              <w:rPr>
                <w:rFonts w:ascii="Times New Roman" w:eastAsia="Times New Roman" w:hAnsi="Times New Roman" w:cs="Times New Roman"/>
                <w:lang w:val="en-US" w:eastAsia="en-US"/>
              </w:rPr>
              <w:t>96.6087</w:t>
            </w: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3EC77" w14:textId="77777777" w:rsidR="00DA0B84" w:rsidRPr="00C641EC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C641EC">
              <w:rPr>
                <w:rFonts w:ascii="Times New Roman" w:eastAsia="Times New Roman" w:hAnsi="Times New Roman" w:cs="Times New Roman"/>
                <w:lang w:val="en-US" w:eastAsia="en-US"/>
              </w:rPr>
              <w:t>54.7293</w:t>
            </w: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365AD" w14:textId="77777777" w:rsidR="00DA0B84" w:rsidRPr="00C641EC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C641EC">
              <w:rPr>
                <w:rFonts w:ascii="Times New Roman" w:eastAsia="Times New Roman" w:hAnsi="Times New Roman" w:cs="Times New Roman"/>
                <w:lang w:val="en-US" w:eastAsia="en-US"/>
              </w:rPr>
              <w:t>35</w:t>
            </w:r>
          </w:p>
        </w:tc>
        <w:tc>
          <w:tcPr>
            <w:tcW w:w="7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06C85" w14:textId="77777777" w:rsidR="00DA0B84" w:rsidRPr="00C641EC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C641EC">
              <w:rPr>
                <w:rFonts w:ascii="Times New Roman" w:eastAsia="Times New Roman" w:hAnsi="Times New Roman" w:cs="Times New Roman"/>
                <w:lang w:val="en-US" w:eastAsia="en-US"/>
              </w:rPr>
              <w:t>280</w:t>
            </w:r>
          </w:p>
        </w:tc>
      </w:tr>
    </w:tbl>
    <w:p w14:paraId="24615BBB" w14:textId="77777777" w:rsidR="00DA0B84" w:rsidRPr="000D7A45" w:rsidRDefault="00DA0B84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</w:p>
    <w:p w14:paraId="35E3778A" w14:textId="77777777" w:rsidR="00431949" w:rsidRPr="00BB7CC2" w:rsidRDefault="00431949" w:rsidP="000D06F2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726DB302" w14:textId="77777777" w:rsidR="000D06F2" w:rsidRPr="00BB7CC2" w:rsidRDefault="000D06F2" w:rsidP="000D06F2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1.3: </w:t>
      </w:r>
      <w:r w:rsidRPr="00BB7CC2">
        <w:rPr>
          <w:rFonts w:ascii="Times New Roman" w:eastAsia="Times New Roman" w:hAnsi="Times New Roman" w:cs="Times New Roman"/>
          <w:lang w:val="en-CA"/>
        </w:rPr>
        <w:t>Assume that, the poverty line is equal to 120, generate the variable “per capita poverty gap (</w:t>
      </w:r>
      <w:proofErr w:type="spellStart"/>
      <w:r w:rsidRPr="00BB7CC2">
        <w:rPr>
          <w:rFonts w:ascii="Times New Roman" w:eastAsia="Times New Roman" w:hAnsi="Times New Roman" w:cs="Times New Roman"/>
          <w:i/>
          <w:lang w:val="en-CA"/>
        </w:rPr>
        <w:t>pgap</w:t>
      </w:r>
      <w:proofErr w:type="spellEnd"/>
      <w:r w:rsidRPr="00BB7CC2">
        <w:rPr>
          <w:rFonts w:ascii="Times New Roman" w:eastAsia="Times New Roman" w:hAnsi="Times New Roman" w:cs="Times New Roman"/>
          <w:lang w:val="en-CA"/>
        </w:rPr>
        <w:t>)”, and then estimate its average (the per capita poverty gap should be normalized by the poverty line).</w:t>
      </w:r>
    </w:p>
    <w:p w14:paraId="757957AC" w14:textId="77777777" w:rsidR="000D06F2" w:rsidRDefault="000D06F2" w:rsidP="000D06F2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</w:p>
    <w:p w14:paraId="4B255CBE" w14:textId="4BD000EA" w:rsidR="00431949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108"/>
        <w:gridCol w:w="1115"/>
        <w:gridCol w:w="1115"/>
        <w:gridCol w:w="1115"/>
        <w:gridCol w:w="1222"/>
        <w:gridCol w:w="1115"/>
        <w:gridCol w:w="1219"/>
      </w:tblGrid>
      <w:tr w:rsidR="00DA0B84" w:rsidRPr="00182D64" w14:paraId="4C843E61" w14:textId="77777777" w:rsidTr="007A55D9">
        <w:trPr>
          <w:trHeight w:val="30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AAA69" w14:textId="77777777" w:rsidR="00DA0B84" w:rsidRPr="00182D64" w:rsidRDefault="00DA0B84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182D64">
              <w:rPr>
                <w:rFonts w:ascii="Times New Roman" w:eastAsia="Times New Roman" w:hAnsi="Times New Roman" w:cs="Times New Roman"/>
                <w:lang w:val="en-US" w:eastAsia="en-US"/>
              </w:rPr>
              <w:t>Variable</w:t>
            </w:r>
          </w:p>
        </w:tc>
        <w:tc>
          <w:tcPr>
            <w:tcW w:w="69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83C55" w14:textId="77777777" w:rsidR="00DA0B84" w:rsidRPr="00182D64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proofErr w:type="spellStart"/>
            <w:r w:rsidRPr="00182D64">
              <w:rPr>
                <w:rFonts w:ascii="Times New Roman" w:eastAsia="Times New Roman" w:hAnsi="Times New Roman" w:cs="Times New Roman"/>
                <w:lang w:val="en-US" w:eastAsia="en-US"/>
              </w:rPr>
              <w:t>Obs</w:t>
            </w:r>
            <w:proofErr w:type="spellEnd"/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F7FF2" w14:textId="77777777" w:rsidR="00DA0B84" w:rsidRPr="00182D64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182D64">
              <w:rPr>
                <w:rFonts w:ascii="Times New Roman" w:eastAsia="Times New Roman" w:hAnsi="Times New Roman" w:cs="Times New Roman"/>
                <w:lang w:val="en-US" w:eastAsia="en-US"/>
              </w:rPr>
              <w:t>Weight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C0C26" w14:textId="77777777" w:rsidR="00DA0B84" w:rsidRPr="00182D64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182D64">
              <w:rPr>
                <w:rFonts w:ascii="Times New Roman" w:eastAsia="Times New Roman" w:hAnsi="Times New Roman" w:cs="Times New Roman"/>
                <w:lang w:val="en-US" w:eastAsia="en-US"/>
              </w:rPr>
              <w:t>Mean</w:t>
            </w:r>
          </w:p>
        </w:tc>
        <w:tc>
          <w:tcPr>
            <w:tcW w:w="7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B1893" w14:textId="77777777" w:rsidR="00DA0B84" w:rsidRPr="00182D64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182D64">
              <w:rPr>
                <w:rFonts w:ascii="Times New Roman" w:eastAsia="Times New Roman" w:hAnsi="Times New Roman" w:cs="Times New Roman"/>
                <w:lang w:val="en-US" w:eastAsia="en-US"/>
              </w:rPr>
              <w:t>Std. Dev.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A8229" w14:textId="77777777" w:rsidR="00DA0B84" w:rsidRPr="00182D64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182D64">
              <w:rPr>
                <w:rFonts w:ascii="Times New Roman" w:eastAsia="Times New Roman" w:hAnsi="Times New Roman" w:cs="Times New Roman"/>
                <w:lang w:val="en-US" w:eastAsia="en-US"/>
              </w:rPr>
              <w:t>Min</w:t>
            </w:r>
          </w:p>
        </w:tc>
        <w:tc>
          <w:tcPr>
            <w:tcW w:w="7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05907" w14:textId="77777777" w:rsidR="00DA0B84" w:rsidRPr="00182D64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182D64">
              <w:rPr>
                <w:rFonts w:ascii="Times New Roman" w:eastAsia="Times New Roman" w:hAnsi="Times New Roman" w:cs="Times New Roman"/>
                <w:lang w:val="en-US" w:eastAsia="en-US"/>
              </w:rPr>
              <w:t>Max</w:t>
            </w:r>
          </w:p>
        </w:tc>
      </w:tr>
      <w:tr w:rsidR="00DA0B84" w:rsidRPr="00182D64" w14:paraId="70E4B4F8" w14:textId="77777777" w:rsidTr="007A55D9">
        <w:trPr>
          <w:trHeight w:val="300"/>
        </w:trPr>
        <w:tc>
          <w:tcPr>
            <w:tcW w:w="69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9EB1B" w14:textId="77777777" w:rsidR="00DA0B84" w:rsidRPr="00182D64" w:rsidRDefault="00DA0B84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182D64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D1271" w14:textId="77777777" w:rsidR="00DA0B84" w:rsidRPr="00182D64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182D64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69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97CA0" w14:textId="77777777" w:rsidR="00DA0B84" w:rsidRPr="00182D64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182D64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69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EDE78" w14:textId="77777777" w:rsidR="00DA0B84" w:rsidRPr="00182D64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182D64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76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95AFD" w14:textId="77777777" w:rsidR="00DA0B84" w:rsidRPr="00182D64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182D64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69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47AFF" w14:textId="77777777" w:rsidR="00DA0B84" w:rsidRPr="00182D64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182D64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76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F4F5F" w14:textId="77777777" w:rsidR="00DA0B84" w:rsidRPr="00182D64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182D64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</w:tr>
      <w:tr w:rsidR="00DA0B84" w:rsidRPr="00182D64" w14:paraId="6323676B" w14:textId="77777777" w:rsidTr="007A55D9">
        <w:trPr>
          <w:trHeight w:val="300"/>
        </w:trPr>
        <w:tc>
          <w:tcPr>
            <w:tcW w:w="6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F768C" w14:textId="77777777" w:rsidR="00DA0B84" w:rsidRPr="00182D64" w:rsidRDefault="00DA0B84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proofErr w:type="spellStart"/>
            <w:r w:rsidRPr="00182D64">
              <w:rPr>
                <w:rFonts w:ascii="Times New Roman" w:eastAsia="Times New Roman" w:hAnsi="Times New Roman" w:cs="Times New Roman"/>
                <w:lang w:val="en-US" w:eastAsia="en-US"/>
              </w:rPr>
              <w:t>pgap</w:t>
            </w:r>
            <w:proofErr w:type="spellEnd"/>
          </w:p>
        </w:tc>
        <w:tc>
          <w:tcPr>
            <w:tcW w:w="69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3946E" w14:textId="77777777" w:rsidR="00DA0B84" w:rsidRPr="00182D64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182D64">
              <w:rPr>
                <w:rFonts w:ascii="Times New Roman" w:eastAsia="Times New Roman" w:hAnsi="Times New Roman" w:cs="Times New Roman"/>
                <w:lang w:val="en-US" w:eastAsia="en-US"/>
              </w:rPr>
              <w:t>14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202F2" w14:textId="77777777" w:rsidR="00DA0B84" w:rsidRPr="00182D64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182D64">
              <w:rPr>
                <w:rFonts w:ascii="Times New Roman" w:eastAsia="Times New Roman" w:hAnsi="Times New Roman" w:cs="Times New Roman"/>
                <w:lang w:val="en-US" w:eastAsia="en-US"/>
              </w:rPr>
              <w:t>46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7E696" w14:textId="77777777" w:rsidR="00DA0B84" w:rsidRPr="00182D64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182D64">
              <w:rPr>
                <w:rFonts w:ascii="Times New Roman" w:eastAsia="Times New Roman" w:hAnsi="Times New Roman" w:cs="Times New Roman"/>
                <w:lang w:val="en-US" w:eastAsia="en-US"/>
              </w:rPr>
              <w:t>0.29058</w:t>
            </w:r>
          </w:p>
        </w:tc>
        <w:tc>
          <w:tcPr>
            <w:tcW w:w="7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5FF41" w14:textId="77777777" w:rsidR="00DA0B84" w:rsidRPr="00182D64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182D64">
              <w:rPr>
                <w:rFonts w:ascii="Times New Roman" w:eastAsia="Times New Roman" w:hAnsi="Times New Roman" w:cs="Times New Roman"/>
                <w:lang w:val="en-US" w:eastAsia="en-US"/>
              </w:rPr>
              <w:t>0.242357</w:t>
            </w:r>
          </w:p>
        </w:tc>
        <w:tc>
          <w:tcPr>
            <w:tcW w:w="69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E36B5" w14:textId="77777777" w:rsidR="00DA0B84" w:rsidRPr="00182D64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182D64">
              <w:rPr>
                <w:rFonts w:ascii="Times New Roman" w:eastAsia="Times New Roman" w:hAnsi="Times New Roman" w:cs="Times New Roman"/>
                <w:lang w:val="en-US" w:eastAsia="en-US"/>
              </w:rPr>
              <w:t>0</w:t>
            </w:r>
          </w:p>
        </w:tc>
        <w:tc>
          <w:tcPr>
            <w:tcW w:w="7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58C48" w14:textId="77777777" w:rsidR="00DA0B84" w:rsidRPr="00182D64" w:rsidRDefault="00DA0B84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182D64">
              <w:rPr>
                <w:rFonts w:ascii="Times New Roman" w:eastAsia="Times New Roman" w:hAnsi="Times New Roman" w:cs="Times New Roman"/>
                <w:lang w:val="en-US" w:eastAsia="en-US"/>
              </w:rPr>
              <w:t>0.708333</w:t>
            </w:r>
          </w:p>
        </w:tc>
      </w:tr>
    </w:tbl>
    <w:p w14:paraId="05BFF305" w14:textId="77777777" w:rsidR="00DA0B84" w:rsidRPr="000D7A45" w:rsidRDefault="00DA0B84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</w:p>
    <w:p w14:paraId="7363B738" w14:textId="77777777" w:rsidR="00431949" w:rsidRPr="00BB7CC2" w:rsidRDefault="00431949" w:rsidP="000D06F2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</w:p>
    <w:p w14:paraId="5378C326" w14:textId="77777777" w:rsidR="000D06F2" w:rsidRPr="00BB7CC2" w:rsidRDefault="000D06F2" w:rsidP="000D06F2">
      <w:pPr>
        <w:spacing w:after="0" w:line="240" w:lineRule="auto"/>
        <w:ind w:left="640" w:right="147" w:hanging="709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1.4: </w:t>
      </w:r>
      <w:r w:rsidRPr="00BB7CC2">
        <w:rPr>
          <w:rFonts w:ascii="Times New Roman" w:eastAsia="Times New Roman" w:hAnsi="Times New Roman" w:cs="Times New Roman"/>
          <w:lang w:val="en-CA"/>
        </w:rPr>
        <w:t>Redo question Q 1.3 using DASP.</w:t>
      </w:r>
    </w:p>
    <w:p w14:paraId="5AE3608B" w14:textId="77777777" w:rsidR="000D06F2" w:rsidRDefault="000D06F2" w:rsidP="000D06F2">
      <w:pPr>
        <w:spacing w:after="0" w:line="240" w:lineRule="auto"/>
        <w:ind w:left="704" w:right="147" w:hanging="709"/>
        <w:jc w:val="both"/>
        <w:rPr>
          <w:rFonts w:ascii="Times New Roman" w:eastAsia="Times New Roman" w:hAnsi="Times New Roman" w:cs="Times New Roman"/>
          <w:lang w:val="en-CA"/>
        </w:rPr>
      </w:pPr>
    </w:p>
    <w:p w14:paraId="5FFBA93C" w14:textId="4DB6972E" w:rsidR="00431949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292"/>
        <w:gridCol w:w="1308"/>
        <w:gridCol w:w="1379"/>
        <w:gridCol w:w="1379"/>
        <w:gridCol w:w="1379"/>
        <w:gridCol w:w="1272"/>
      </w:tblGrid>
      <w:tr w:rsidR="007A55D9" w:rsidRPr="007D43AA" w14:paraId="6C4CFD7B" w14:textId="77777777" w:rsidTr="007A55D9">
        <w:trPr>
          <w:trHeight w:val="300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58F38" w14:textId="77777777" w:rsidR="007A55D9" w:rsidRPr="007D43AA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7D43AA">
              <w:rPr>
                <w:rFonts w:ascii="Times New Roman" w:eastAsia="Times New Roman" w:hAnsi="Times New Roman" w:cs="Times New Roman"/>
                <w:lang w:val="en-US" w:eastAsia="en-US"/>
              </w:rPr>
              <w:t>Variable</w:t>
            </w:r>
          </w:p>
        </w:tc>
        <w:tc>
          <w:tcPr>
            <w:tcW w:w="81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43E60" w14:textId="77777777" w:rsidR="007A55D9" w:rsidRPr="007D43AA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7D43AA">
              <w:rPr>
                <w:rFonts w:ascii="Times New Roman" w:eastAsia="Times New Roman" w:hAnsi="Times New Roman" w:cs="Times New Roman"/>
                <w:lang w:val="en-US" w:eastAsia="en-US"/>
              </w:rPr>
              <w:t>Estimate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992FD" w14:textId="77777777" w:rsidR="007A55D9" w:rsidRPr="007D43AA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7D43AA">
              <w:rPr>
                <w:rFonts w:ascii="Times New Roman" w:eastAsia="Times New Roman" w:hAnsi="Times New Roman" w:cs="Times New Roman"/>
                <w:lang w:val="en-US" w:eastAsia="en-US"/>
              </w:rPr>
              <w:t>STE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8AA89" w14:textId="77777777" w:rsidR="007A55D9" w:rsidRPr="007D43AA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7D43AA">
              <w:rPr>
                <w:rFonts w:ascii="Times New Roman" w:eastAsia="Times New Roman" w:hAnsi="Times New Roman" w:cs="Times New Roman"/>
                <w:lang w:val="en-US" w:eastAsia="en-US"/>
              </w:rPr>
              <w:t>LB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32436" w14:textId="77777777" w:rsidR="007A55D9" w:rsidRPr="007D43AA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7D43AA">
              <w:rPr>
                <w:rFonts w:ascii="Times New Roman" w:eastAsia="Times New Roman" w:hAnsi="Times New Roman" w:cs="Times New Roman"/>
                <w:lang w:val="en-US" w:eastAsia="en-US"/>
              </w:rPr>
              <w:t>UB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0E850" w14:textId="77777777" w:rsidR="007A55D9" w:rsidRPr="007D43AA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proofErr w:type="spellStart"/>
            <w:r w:rsidRPr="007D43AA">
              <w:rPr>
                <w:rFonts w:ascii="Times New Roman" w:eastAsia="Times New Roman" w:hAnsi="Times New Roman" w:cs="Times New Roman"/>
                <w:lang w:val="en-US" w:eastAsia="en-US"/>
              </w:rPr>
              <w:t>Pov</w:t>
            </w:r>
            <w:proofErr w:type="spellEnd"/>
            <w:r w:rsidRPr="007D43AA">
              <w:rPr>
                <w:rFonts w:ascii="Times New Roman" w:eastAsia="Times New Roman" w:hAnsi="Times New Roman" w:cs="Times New Roman"/>
                <w:lang w:val="en-US" w:eastAsia="en-US"/>
              </w:rPr>
              <w:t>. line</w:t>
            </w:r>
          </w:p>
        </w:tc>
      </w:tr>
      <w:tr w:rsidR="007A55D9" w:rsidRPr="007D43AA" w14:paraId="35FDBBA7" w14:textId="77777777" w:rsidTr="007A55D9">
        <w:trPr>
          <w:trHeight w:val="300"/>
        </w:trPr>
        <w:tc>
          <w:tcPr>
            <w:tcW w:w="80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54F44" w14:textId="77777777" w:rsidR="007A55D9" w:rsidRPr="007D43AA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7D43AA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EE002" w14:textId="77777777" w:rsidR="007A55D9" w:rsidRPr="007D43AA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7D43AA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86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493AE" w14:textId="77777777" w:rsidR="007A55D9" w:rsidRPr="007D43AA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7D43AA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86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243B6" w14:textId="77777777" w:rsidR="007A55D9" w:rsidRPr="007D43AA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7D43AA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86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CA496" w14:textId="77777777" w:rsidR="007A55D9" w:rsidRPr="007D43AA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7D43AA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2F7EB" w14:textId="77777777" w:rsidR="007A55D9" w:rsidRPr="007D43AA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7D43AA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</w:tr>
      <w:tr w:rsidR="007A55D9" w:rsidRPr="007D43AA" w14:paraId="0E3E4FD5" w14:textId="77777777" w:rsidTr="007A55D9">
        <w:trPr>
          <w:trHeight w:val="300"/>
        </w:trPr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4C1DE" w14:textId="77777777" w:rsidR="007A55D9" w:rsidRPr="007D43AA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proofErr w:type="spellStart"/>
            <w:r w:rsidRPr="007D43AA">
              <w:rPr>
                <w:rFonts w:ascii="Times New Roman" w:eastAsia="Times New Roman" w:hAnsi="Times New Roman" w:cs="Times New Roman"/>
                <w:lang w:val="en-US" w:eastAsia="en-US"/>
              </w:rPr>
              <w:t>pcinc</w:t>
            </w:r>
            <w:proofErr w:type="spellEnd"/>
          </w:p>
        </w:tc>
        <w:tc>
          <w:tcPr>
            <w:tcW w:w="81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E576F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7D43AA">
              <w:rPr>
                <w:rFonts w:ascii="Times New Roman" w:eastAsia="Times New Roman" w:hAnsi="Times New Roman" w:cs="Times New Roman"/>
                <w:lang w:val="en-US" w:eastAsia="en-US"/>
              </w:rPr>
              <w:t>0.29058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D2BD8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7D43AA">
              <w:rPr>
                <w:rFonts w:ascii="Times New Roman" w:eastAsia="Times New Roman" w:hAnsi="Times New Roman" w:cs="Times New Roman"/>
                <w:lang w:val="en-US" w:eastAsia="en-US"/>
              </w:rPr>
              <w:t>0.065337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7D43C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7D43AA">
              <w:rPr>
                <w:rFonts w:ascii="Times New Roman" w:eastAsia="Times New Roman" w:hAnsi="Times New Roman" w:cs="Times New Roman"/>
                <w:lang w:val="en-US" w:eastAsia="en-US"/>
              </w:rPr>
              <w:t>0.149428</w:t>
            </w:r>
          </w:p>
        </w:tc>
        <w:tc>
          <w:tcPr>
            <w:tcW w:w="8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5E8AD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7D43AA">
              <w:rPr>
                <w:rFonts w:ascii="Times New Roman" w:eastAsia="Times New Roman" w:hAnsi="Times New Roman" w:cs="Times New Roman"/>
                <w:lang w:val="en-US" w:eastAsia="en-US"/>
              </w:rPr>
              <w:t>0.431731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BF763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7D43AA">
              <w:rPr>
                <w:rFonts w:ascii="Times New Roman" w:eastAsia="Times New Roman" w:hAnsi="Times New Roman" w:cs="Times New Roman"/>
                <w:lang w:val="en-US" w:eastAsia="en-US"/>
              </w:rPr>
              <w:t>120</w:t>
            </w:r>
          </w:p>
        </w:tc>
      </w:tr>
    </w:tbl>
    <w:p w14:paraId="70D29BF2" w14:textId="77777777" w:rsidR="007A55D9" w:rsidRPr="000D7A45" w:rsidRDefault="007A55D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</w:p>
    <w:p w14:paraId="54983C7C" w14:textId="77777777" w:rsidR="00431949" w:rsidRPr="00BB7CC2" w:rsidRDefault="00431949" w:rsidP="000D06F2">
      <w:pPr>
        <w:spacing w:after="0" w:line="240" w:lineRule="auto"/>
        <w:ind w:left="704" w:right="147" w:hanging="709"/>
        <w:jc w:val="both"/>
        <w:rPr>
          <w:rFonts w:ascii="Times New Roman" w:eastAsia="Times New Roman" w:hAnsi="Times New Roman" w:cs="Times New Roman"/>
          <w:lang w:val="en-CA"/>
        </w:rPr>
      </w:pPr>
    </w:p>
    <w:p w14:paraId="6F554B25" w14:textId="77777777" w:rsidR="000D06F2" w:rsidRPr="00BB7CC2" w:rsidRDefault="000D06F2" w:rsidP="000D06F2">
      <w:pPr>
        <w:spacing w:after="0" w:line="240" w:lineRule="auto"/>
        <w:ind w:left="704" w:right="147" w:hanging="709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1.5: 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Assume that the purchasing power in region B is </w:t>
      </w:r>
      <w:r w:rsidR="0070009A">
        <w:rPr>
          <w:rFonts w:ascii="Times New Roman" w:eastAsia="Times New Roman" w:hAnsi="Times New Roman" w:cs="Times New Roman"/>
          <w:lang w:val="en-CA"/>
        </w:rPr>
        <w:t>higher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 than that of region A by 15% and that of region C is </w:t>
      </w:r>
      <w:r w:rsidR="0070009A">
        <w:rPr>
          <w:rFonts w:ascii="Times New Roman" w:eastAsia="Times New Roman" w:hAnsi="Times New Roman" w:cs="Times New Roman"/>
          <w:lang w:val="en-CA"/>
        </w:rPr>
        <w:t>higher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 than that of region A by 20%. In the case where the region A is the region of reference, generate the variable (</w:t>
      </w:r>
      <w:r w:rsidRPr="00BB7CC2">
        <w:rPr>
          <w:rFonts w:ascii="Times New Roman" w:eastAsia="Times New Roman" w:hAnsi="Times New Roman" w:cs="Times New Roman"/>
          <w:i/>
          <w:lang w:val="en-CA"/>
        </w:rPr>
        <w:t>deflator</w:t>
      </w:r>
      <w:r w:rsidRPr="00BB7CC2">
        <w:rPr>
          <w:rFonts w:ascii="Times New Roman" w:eastAsia="Times New Roman" w:hAnsi="Times New Roman" w:cs="Times New Roman"/>
          <w:lang w:val="en-CA"/>
        </w:rPr>
        <w:t>) as a price deflator index, and then generate the variable real per capita income (</w:t>
      </w:r>
      <w:proofErr w:type="spellStart"/>
      <w:r w:rsidRPr="00BB7CC2">
        <w:rPr>
          <w:rFonts w:ascii="Times New Roman" w:eastAsia="Times New Roman" w:hAnsi="Times New Roman" w:cs="Times New Roman"/>
          <w:i/>
          <w:lang w:val="en-CA"/>
        </w:rPr>
        <w:t>rpcinc</w:t>
      </w:r>
      <w:proofErr w:type="spellEnd"/>
      <w:r w:rsidRPr="00BB7CC2">
        <w:rPr>
          <w:rFonts w:ascii="Times New Roman" w:eastAsia="Times New Roman" w:hAnsi="Times New Roman" w:cs="Times New Roman"/>
          <w:lang w:val="en-CA"/>
        </w:rPr>
        <w:t>).</w:t>
      </w:r>
    </w:p>
    <w:p w14:paraId="3630AC13" w14:textId="77777777" w:rsidR="000D06F2" w:rsidRDefault="000D06F2" w:rsidP="000D06F2">
      <w:pPr>
        <w:spacing w:after="0" w:line="240" w:lineRule="auto"/>
        <w:ind w:left="640" w:right="147" w:hanging="709"/>
        <w:jc w:val="both"/>
        <w:rPr>
          <w:rFonts w:ascii="Times New Roman" w:eastAsia="Times New Roman" w:hAnsi="Times New Roman" w:cs="Times New Roman"/>
          <w:lang w:val="en-CA"/>
        </w:rPr>
      </w:pPr>
    </w:p>
    <w:p w14:paraId="04462275" w14:textId="001F8E26" w:rsidR="00431949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tbl>
      <w:tblPr>
        <w:tblW w:w="9862" w:type="dxa"/>
        <w:tblInd w:w="-1403" w:type="dxa"/>
        <w:tblLook w:val="04A0" w:firstRow="1" w:lastRow="0" w:firstColumn="1" w:lastColumn="0" w:noHBand="0" w:noVBand="1"/>
      </w:tblPr>
      <w:tblGrid>
        <w:gridCol w:w="1036"/>
        <w:gridCol w:w="960"/>
        <w:gridCol w:w="960"/>
        <w:gridCol w:w="960"/>
        <w:gridCol w:w="960"/>
        <w:gridCol w:w="1296"/>
        <w:gridCol w:w="960"/>
        <w:gridCol w:w="1053"/>
        <w:gridCol w:w="960"/>
        <w:gridCol w:w="1053"/>
      </w:tblGrid>
      <w:tr w:rsidR="007A55D9" w:rsidRPr="007D43AA" w14:paraId="1D1CC4BD" w14:textId="77777777" w:rsidTr="000F6601">
        <w:trPr>
          <w:trHeight w:val="300"/>
        </w:trPr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BCDF0" w14:textId="77777777" w:rsidR="007A55D9" w:rsidRPr="007D43AA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identifier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82169" w14:textId="77777777" w:rsidR="007A55D9" w:rsidRPr="007D43AA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region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6C650" w14:textId="77777777" w:rsidR="007A55D9" w:rsidRPr="007D43AA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incom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2BDB6" w14:textId="77777777" w:rsidR="007A55D9" w:rsidRPr="007D43AA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proofErr w:type="spellStart"/>
            <w:r w:rsidRPr="007D43AA">
              <w:rPr>
                <w:rFonts w:eastAsia="Times New Roman"/>
                <w:lang w:val="en-US" w:eastAsia="en-US"/>
              </w:rPr>
              <w:t>hhsize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4B002" w14:textId="77777777" w:rsidR="007A55D9" w:rsidRPr="007D43AA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proofErr w:type="spellStart"/>
            <w:r w:rsidRPr="007D43AA">
              <w:rPr>
                <w:rFonts w:eastAsia="Times New Roman"/>
                <w:lang w:val="en-US" w:eastAsia="en-US"/>
              </w:rPr>
              <w:t>pcinc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0FBBE" w14:textId="0BB2D172" w:rsidR="007A55D9" w:rsidRPr="007D43AA" w:rsidRDefault="005B6D50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proofErr w:type="spellStart"/>
            <w:r w:rsidRPr="005B6D50">
              <w:rPr>
                <w:rFonts w:eastAsia="Times New Roman"/>
                <w:lang w:val="en-US" w:eastAsia="en-US"/>
              </w:rPr>
              <w:t>totalincome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678A6" w14:textId="77777777" w:rsidR="007A55D9" w:rsidRPr="007D43AA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proofErr w:type="spellStart"/>
            <w:r w:rsidRPr="007D43AA">
              <w:rPr>
                <w:rFonts w:eastAsia="Times New Roman"/>
                <w:lang w:val="en-US" w:eastAsia="en-US"/>
              </w:rPr>
              <w:t>pline</w:t>
            </w:r>
            <w:proofErr w:type="spellEnd"/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F3CDD" w14:textId="77777777" w:rsidR="007A55D9" w:rsidRPr="007D43AA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proofErr w:type="spellStart"/>
            <w:r w:rsidRPr="007D43AA">
              <w:rPr>
                <w:rFonts w:eastAsia="Times New Roman"/>
                <w:lang w:val="en-US" w:eastAsia="en-US"/>
              </w:rPr>
              <w:t>pgap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ECBD9" w14:textId="77777777" w:rsidR="007A55D9" w:rsidRPr="007A55D9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7A55D9">
              <w:rPr>
                <w:rFonts w:eastAsia="Times New Roman"/>
                <w:lang w:val="en-US" w:eastAsia="en-US"/>
              </w:rPr>
              <w:t>deflator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EE3FA" w14:textId="77777777" w:rsidR="007A55D9" w:rsidRPr="007A55D9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proofErr w:type="spellStart"/>
            <w:r w:rsidRPr="007A55D9">
              <w:rPr>
                <w:rFonts w:eastAsia="Times New Roman"/>
                <w:lang w:val="en-US" w:eastAsia="en-US"/>
              </w:rPr>
              <w:t>rpcinc</w:t>
            </w:r>
            <w:proofErr w:type="spellEnd"/>
          </w:p>
        </w:tc>
      </w:tr>
      <w:tr w:rsidR="007A55D9" w:rsidRPr="007D43AA" w14:paraId="3F755200" w14:textId="77777777" w:rsidTr="000F6601">
        <w:trPr>
          <w:trHeight w:val="300"/>
        </w:trPr>
        <w:tc>
          <w:tcPr>
            <w:tcW w:w="1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4551B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1F3D4" w14:textId="77777777" w:rsidR="007A55D9" w:rsidRPr="007D43AA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3F224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2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D3F06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78AE4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52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83222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44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80C02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12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17168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0.56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883F6" w14:textId="77777777" w:rsidR="007A55D9" w:rsidRPr="007A55D9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A55D9">
              <w:rPr>
                <w:rFonts w:eastAsia="Times New Roman"/>
                <w:lang w:val="en-US" w:eastAsia="en-US"/>
              </w:rPr>
              <w:t>1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B64C3" w14:textId="77777777" w:rsidR="007A55D9" w:rsidRPr="007A55D9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A55D9">
              <w:rPr>
                <w:rFonts w:eastAsia="Times New Roman"/>
                <w:lang w:val="en-US" w:eastAsia="en-US"/>
              </w:rPr>
              <w:t>52.5</w:t>
            </w:r>
          </w:p>
        </w:tc>
      </w:tr>
      <w:tr w:rsidR="007A55D9" w:rsidRPr="007D43AA" w14:paraId="18A44F38" w14:textId="77777777" w:rsidTr="000F6601">
        <w:trPr>
          <w:trHeight w:val="300"/>
        </w:trPr>
        <w:tc>
          <w:tcPr>
            <w:tcW w:w="1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79694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877AA" w14:textId="77777777" w:rsidR="007A55D9" w:rsidRPr="007D43AA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3B50A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4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4F2EA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7A9EA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E449D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44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AF3E9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12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BDFF3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0.3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B50DC" w14:textId="77777777" w:rsidR="007A55D9" w:rsidRPr="007A55D9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A55D9">
              <w:rPr>
                <w:rFonts w:eastAsia="Times New Roman"/>
                <w:lang w:val="en-US" w:eastAsia="en-US"/>
              </w:rPr>
              <w:t>1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9CAC2" w14:textId="77777777" w:rsidR="007A55D9" w:rsidRPr="007A55D9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A55D9">
              <w:rPr>
                <w:rFonts w:eastAsia="Times New Roman"/>
                <w:lang w:val="en-US" w:eastAsia="en-US"/>
              </w:rPr>
              <w:t>75</w:t>
            </w:r>
          </w:p>
        </w:tc>
      </w:tr>
      <w:tr w:rsidR="007A55D9" w:rsidRPr="007D43AA" w14:paraId="36787C67" w14:textId="77777777" w:rsidTr="000F6601">
        <w:trPr>
          <w:trHeight w:val="300"/>
        </w:trPr>
        <w:tc>
          <w:tcPr>
            <w:tcW w:w="1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FC98B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3CE29" w14:textId="77777777" w:rsidR="007A55D9" w:rsidRPr="007D43AA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8CDB1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3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7CE20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B7EC2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AD037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44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28BA6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12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42597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0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2D3DD" w14:textId="77777777" w:rsidR="007A55D9" w:rsidRPr="007A55D9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A55D9">
              <w:rPr>
                <w:rFonts w:eastAsia="Times New Roman"/>
                <w:lang w:val="en-US" w:eastAsia="en-US"/>
              </w:rPr>
              <w:t>1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6C675" w14:textId="77777777" w:rsidR="007A55D9" w:rsidRPr="007A55D9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A55D9">
              <w:rPr>
                <w:rFonts w:eastAsia="Times New Roman"/>
                <w:lang w:val="en-US" w:eastAsia="en-US"/>
              </w:rPr>
              <w:t>60</w:t>
            </w:r>
          </w:p>
        </w:tc>
      </w:tr>
      <w:tr w:rsidR="007A55D9" w:rsidRPr="007D43AA" w14:paraId="365E465E" w14:textId="77777777" w:rsidTr="000F6601">
        <w:trPr>
          <w:trHeight w:val="300"/>
        </w:trPr>
        <w:tc>
          <w:tcPr>
            <w:tcW w:w="1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945AC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2B18C" w14:textId="77777777" w:rsidR="007A55D9" w:rsidRPr="007D43AA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22E70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2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C4BB7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17AD4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1FE92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44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FDBB7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12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CC98F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0.41666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D30C4" w14:textId="77777777" w:rsidR="007A55D9" w:rsidRPr="007A55D9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A55D9">
              <w:rPr>
                <w:rFonts w:eastAsia="Times New Roman"/>
                <w:lang w:val="en-US" w:eastAsia="en-US"/>
              </w:rPr>
              <w:t>1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4A36C" w14:textId="77777777" w:rsidR="007A55D9" w:rsidRPr="007A55D9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A55D9">
              <w:rPr>
                <w:rFonts w:eastAsia="Times New Roman"/>
                <w:lang w:val="en-US" w:eastAsia="en-US"/>
              </w:rPr>
              <w:t>70</w:t>
            </w:r>
          </w:p>
        </w:tc>
      </w:tr>
      <w:tr w:rsidR="007A55D9" w:rsidRPr="007D43AA" w14:paraId="1E908390" w14:textId="77777777" w:rsidTr="000F6601">
        <w:trPr>
          <w:trHeight w:val="300"/>
        </w:trPr>
        <w:tc>
          <w:tcPr>
            <w:tcW w:w="1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E5FB6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AA19B" w14:textId="77777777" w:rsidR="007A55D9" w:rsidRPr="007D43AA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6A501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5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4EE34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32EBD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2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4C739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44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BC940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12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4532D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79E4C" w14:textId="77777777" w:rsidR="007A55D9" w:rsidRPr="007A55D9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A55D9">
              <w:rPr>
                <w:rFonts w:eastAsia="Times New Roman"/>
                <w:lang w:val="en-US" w:eastAsia="en-US"/>
              </w:rPr>
              <w:t>1.1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07EE3" w14:textId="77777777" w:rsidR="007A55D9" w:rsidRPr="007A55D9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A55D9">
              <w:rPr>
                <w:rFonts w:eastAsia="Times New Roman"/>
                <w:lang w:val="en-US" w:eastAsia="en-US"/>
              </w:rPr>
              <w:t>243.4783</w:t>
            </w:r>
          </w:p>
        </w:tc>
      </w:tr>
      <w:tr w:rsidR="007A55D9" w:rsidRPr="007D43AA" w14:paraId="442E9FB7" w14:textId="77777777" w:rsidTr="000F6601">
        <w:trPr>
          <w:trHeight w:val="300"/>
        </w:trPr>
        <w:tc>
          <w:tcPr>
            <w:tcW w:w="1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3EE86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261E5" w14:textId="77777777" w:rsidR="007A55D9" w:rsidRPr="007D43AA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27883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4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63033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402F9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1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2DA69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44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19A5B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12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B4EFB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0.16666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1B652" w14:textId="77777777" w:rsidR="007A55D9" w:rsidRPr="007A55D9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A55D9">
              <w:rPr>
                <w:rFonts w:eastAsia="Times New Roman"/>
                <w:lang w:val="en-US" w:eastAsia="en-US"/>
              </w:rPr>
              <w:t>1.1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C380A" w14:textId="77777777" w:rsidR="007A55D9" w:rsidRPr="007A55D9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A55D9">
              <w:rPr>
                <w:rFonts w:eastAsia="Times New Roman"/>
                <w:lang w:val="en-US" w:eastAsia="en-US"/>
              </w:rPr>
              <w:t>86.95652</w:t>
            </w:r>
          </w:p>
        </w:tc>
      </w:tr>
      <w:tr w:rsidR="007A55D9" w:rsidRPr="007D43AA" w14:paraId="7AE4223D" w14:textId="77777777" w:rsidTr="000F6601">
        <w:trPr>
          <w:trHeight w:val="300"/>
        </w:trPr>
        <w:tc>
          <w:tcPr>
            <w:tcW w:w="1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1FF47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B31CB" w14:textId="77777777" w:rsidR="007A55D9" w:rsidRPr="007D43AA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1FAE9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1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37F08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D2D33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BC874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44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5FC8E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12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6BB84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0.7083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46808" w14:textId="77777777" w:rsidR="007A55D9" w:rsidRPr="007A55D9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A55D9">
              <w:rPr>
                <w:rFonts w:eastAsia="Times New Roman"/>
                <w:lang w:val="en-US" w:eastAsia="en-US"/>
              </w:rPr>
              <w:t>1.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7D3C6" w14:textId="77777777" w:rsidR="007A55D9" w:rsidRPr="007A55D9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A55D9">
              <w:rPr>
                <w:rFonts w:eastAsia="Times New Roman"/>
                <w:lang w:val="en-US" w:eastAsia="en-US"/>
              </w:rPr>
              <w:t>29.16667</w:t>
            </w:r>
          </w:p>
        </w:tc>
      </w:tr>
      <w:tr w:rsidR="007A55D9" w:rsidRPr="007D43AA" w14:paraId="422E8F59" w14:textId="77777777" w:rsidTr="000F6601">
        <w:trPr>
          <w:trHeight w:val="300"/>
        </w:trPr>
        <w:tc>
          <w:tcPr>
            <w:tcW w:w="1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27569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F06F4" w14:textId="77777777" w:rsidR="007A55D9" w:rsidRPr="007D43AA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A6EE6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2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D2022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69A22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1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3E5C4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44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25AC2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12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0940C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C8CD0" w14:textId="77777777" w:rsidR="007A55D9" w:rsidRPr="007A55D9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A55D9">
              <w:rPr>
                <w:rFonts w:eastAsia="Times New Roman"/>
                <w:lang w:val="en-US" w:eastAsia="en-US"/>
              </w:rPr>
              <w:t>1.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2FC87" w14:textId="77777777" w:rsidR="007A55D9" w:rsidRPr="007A55D9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A55D9">
              <w:rPr>
                <w:rFonts w:eastAsia="Times New Roman"/>
                <w:lang w:val="en-US" w:eastAsia="en-US"/>
              </w:rPr>
              <w:t>104.1667</w:t>
            </w:r>
          </w:p>
        </w:tc>
      </w:tr>
      <w:tr w:rsidR="007A55D9" w:rsidRPr="007D43AA" w14:paraId="295B9D04" w14:textId="77777777" w:rsidTr="000F6601">
        <w:trPr>
          <w:trHeight w:val="300"/>
        </w:trPr>
        <w:tc>
          <w:tcPr>
            <w:tcW w:w="1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E2E0A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8EDE7" w14:textId="77777777" w:rsidR="007A55D9" w:rsidRPr="007D43AA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BA091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3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BB8DD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FB61F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1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ABA2D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44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50E04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12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775BC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C95AC" w14:textId="77777777" w:rsidR="007A55D9" w:rsidRPr="007A55D9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A55D9">
              <w:rPr>
                <w:rFonts w:eastAsia="Times New Roman"/>
                <w:lang w:val="en-US" w:eastAsia="en-US"/>
              </w:rPr>
              <w:t>1.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6C260" w14:textId="77777777" w:rsidR="007A55D9" w:rsidRPr="007A55D9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A55D9">
              <w:rPr>
                <w:rFonts w:eastAsia="Times New Roman"/>
                <w:lang w:val="en-US" w:eastAsia="en-US"/>
              </w:rPr>
              <w:t>141.6667</w:t>
            </w:r>
          </w:p>
        </w:tc>
      </w:tr>
      <w:tr w:rsidR="007A55D9" w:rsidRPr="007D43AA" w14:paraId="1540AD21" w14:textId="77777777" w:rsidTr="000F6601">
        <w:trPr>
          <w:trHeight w:val="300"/>
        </w:trPr>
        <w:tc>
          <w:tcPr>
            <w:tcW w:w="1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36883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D3D10" w14:textId="77777777" w:rsidR="007A55D9" w:rsidRPr="007D43AA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C4FA1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2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78B89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0DB84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1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21B24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44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7F2CC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12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A30DC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0.0833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13CF7" w14:textId="77777777" w:rsidR="007A55D9" w:rsidRPr="007A55D9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A55D9">
              <w:rPr>
                <w:rFonts w:eastAsia="Times New Roman"/>
                <w:lang w:val="en-US" w:eastAsia="en-US"/>
              </w:rPr>
              <w:t>1.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CAFCA" w14:textId="77777777" w:rsidR="007A55D9" w:rsidRPr="007A55D9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A55D9">
              <w:rPr>
                <w:rFonts w:eastAsia="Times New Roman"/>
                <w:lang w:val="en-US" w:eastAsia="en-US"/>
              </w:rPr>
              <w:t>91.66666</w:t>
            </w:r>
          </w:p>
        </w:tc>
      </w:tr>
      <w:tr w:rsidR="007A55D9" w:rsidRPr="007D43AA" w14:paraId="2B75CFCC" w14:textId="77777777" w:rsidTr="000F6601">
        <w:trPr>
          <w:trHeight w:val="300"/>
        </w:trPr>
        <w:tc>
          <w:tcPr>
            <w:tcW w:w="1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E8F2C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77011" w14:textId="77777777" w:rsidR="007A55D9" w:rsidRPr="007D43AA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2F0FF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3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46902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D7407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1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90597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44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82B8C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12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B94D0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8F289" w14:textId="77777777" w:rsidR="007A55D9" w:rsidRPr="007A55D9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A55D9">
              <w:rPr>
                <w:rFonts w:eastAsia="Times New Roman"/>
                <w:lang w:val="en-US" w:eastAsia="en-US"/>
              </w:rPr>
              <w:t>1.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D5F16" w14:textId="77777777" w:rsidR="007A55D9" w:rsidRPr="007A55D9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A55D9">
              <w:rPr>
                <w:rFonts w:eastAsia="Times New Roman"/>
                <w:lang w:val="en-US" w:eastAsia="en-US"/>
              </w:rPr>
              <w:t>99.99999</w:t>
            </w:r>
          </w:p>
        </w:tc>
      </w:tr>
      <w:tr w:rsidR="007A55D9" w:rsidRPr="007D43AA" w14:paraId="0583C36B" w14:textId="77777777" w:rsidTr="000F6601">
        <w:trPr>
          <w:trHeight w:val="300"/>
        </w:trPr>
        <w:tc>
          <w:tcPr>
            <w:tcW w:w="1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181E0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05420" w14:textId="77777777" w:rsidR="007A55D9" w:rsidRPr="007D43AA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84316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3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29FBF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74CC8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1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9922A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44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91253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12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0D56A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8267D" w14:textId="77777777" w:rsidR="007A55D9" w:rsidRPr="007A55D9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A55D9">
              <w:rPr>
                <w:rFonts w:eastAsia="Times New Roman"/>
                <w:lang w:val="en-US" w:eastAsia="en-US"/>
              </w:rPr>
              <w:t>1.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9613A" w14:textId="77777777" w:rsidR="007A55D9" w:rsidRPr="007A55D9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A55D9">
              <w:rPr>
                <w:rFonts w:eastAsia="Times New Roman"/>
                <w:lang w:val="en-US" w:eastAsia="en-US"/>
              </w:rPr>
              <w:t>140.8333</w:t>
            </w:r>
          </w:p>
        </w:tc>
      </w:tr>
      <w:tr w:rsidR="007A55D9" w:rsidRPr="007D43AA" w14:paraId="68F263FD" w14:textId="77777777" w:rsidTr="000F6601">
        <w:trPr>
          <w:trHeight w:val="300"/>
        </w:trPr>
        <w:tc>
          <w:tcPr>
            <w:tcW w:w="1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C8F14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9B660" w14:textId="77777777" w:rsidR="007A55D9" w:rsidRPr="007D43AA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65EFC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3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6C8C7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17553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1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ED4BB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44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3F323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12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33A18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0.0833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85CEC" w14:textId="77777777" w:rsidR="007A55D9" w:rsidRPr="007A55D9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A55D9">
              <w:rPr>
                <w:rFonts w:eastAsia="Times New Roman"/>
                <w:lang w:val="en-US" w:eastAsia="en-US"/>
              </w:rPr>
              <w:t>1.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19809" w14:textId="77777777" w:rsidR="007A55D9" w:rsidRPr="007A55D9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A55D9">
              <w:rPr>
                <w:rFonts w:eastAsia="Times New Roman"/>
                <w:lang w:val="en-US" w:eastAsia="en-US"/>
              </w:rPr>
              <w:t>91.66666</w:t>
            </w:r>
          </w:p>
        </w:tc>
      </w:tr>
      <w:tr w:rsidR="007A55D9" w:rsidRPr="007D43AA" w14:paraId="63B441EC" w14:textId="77777777" w:rsidTr="000F6601">
        <w:trPr>
          <w:trHeight w:val="300"/>
        </w:trPr>
        <w:tc>
          <w:tcPr>
            <w:tcW w:w="1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2CF21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1063F" w14:textId="77777777" w:rsidR="007A55D9" w:rsidRPr="007D43AA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96FE3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3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61880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6D9D1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EEF62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44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24EE0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12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8E421" w14:textId="77777777" w:rsidR="007A55D9" w:rsidRPr="007D43AA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D43AA">
              <w:rPr>
                <w:rFonts w:eastAsia="Times New Roman"/>
                <w:lang w:val="en-US" w:eastAsia="en-US"/>
              </w:rPr>
              <w:t>0.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4B076" w14:textId="77777777" w:rsidR="007A55D9" w:rsidRPr="007A55D9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A55D9">
              <w:rPr>
                <w:rFonts w:eastAsia="Times New Roman"/>
                <w:lang w:val="en-US" w:eastAsia="en-US"/>
              </w:rPr>
              <w:t>1.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27D0E" w14:textId="77777777" w:rsidR="007A55D9" w:rsidRPr="007A55D9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7A55D9">
              <w:rPr>
                <w:rFonts w:eastAsia="Times New Roman"/>
                <w:lang w:val="en-US" w:eastAsia="en-US"/>
              </w:rPr>
              <w:t>70</w:t>
            </w:r>
          </w:p>
        </w:tc>
      </w:tr>
    </w:tbl>
    <w:p w14:paraId="559CF97B" w14:textId="77777777" w:rsidR="007A55D9" w:rsidRPr="000D7A45" w:rsidRDefault="007A55D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</w:p>
    <w:p w14:paraId="11A495E8" w14:textId="77777777" w:rsidR="00431949" w:rsidRPr="00BB7CC2" w:rsidRDefault="00431949" w:rsidP="000D06F2">
      <w:pPr>
        <w:spacing w:after="0" w:line="240" w:lineRule="auto"/>
        <w:ind w:left="640" w:right="147" w:hanging="709"/>
        <w:jc w:val="both"/>
        <w:rPr>
          <w:rFonts w:ascii="Times New Roman" w:eastAsia="Times New Roman" w:hAnsi="Times New Roman" w:cs="Times New Roman"/>
          <w:lang w:val="en-CA"/>
        </w:rPr>
      </w:pPr>
    </w:p>
    <w:p w14:paraId="7217AFFB" w14:textId="77777777" w:rsidR="000D06F2" w:rsidRPr="00BB7CC2" w:rsidRDefault="000D06F2" w:rsidP="000D06F2">
      <w:pPr>
        <w:spacing w:after="0" w:line="240" w:lineRule="auto"/>
        <w:ind w:left="704" w:right="147" w:hanging="709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1.6: </w:t>
      </w:r>
      <w:r w:rsidRPr="00BB7CC2">
        <w:rPr>
          <w:rFonts w:ascii="Times New Roman" w:eastAsia="Times New Roman" w:hAnsi="Times New Roman" w:cs="Times New Roman"/>
          <w:lang w:val="en-CA"/>
        </w:rPr>
        <w:t>Redo the question 1.3 and 1.4 using the real per capita income when the poverty line is 130.</w:t>
      </w:r>
    </w:p>
    <w:p w14:paraId="11C7340F" w14:textId="77777777" w:rsidR="00431949" w:rsidRDefault="00431949" w:rsidP="000D06F2">
      <w:pPr>
        <w:rPr>
          <w:rFonts w:ascii="Times New Roman" w:eastAsia="Times New Roman" w:hAnsi="Times New Roman" w:cs="Times New Roman"/>
          <w:b/>
          <w:lang w:val="en-CA"/>
        </w:rPr>
      </w:pPr>
    </w:p>
    <w:p w14:paraId="2224F14D" w14:textId="77777777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242"/>
        <w:gridCol w:w="1549"/>
        <w:gridCol w:w="1332"/>
        <w:gridCol w:w="1332"/>
        <w:gridCol w:w="1224"/>
        <w:gridCol w:w="1330"/>
      </w:tblGrid>
      <w:tr w:rsidR="007A55D9" w:rsidRPr="006A254A" w14:paraId="72FE2956" w14:textId="77777777" w:rsidTr="007A55D9">
        <w:trPr>
          <w:trHeight w:val="30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D6FAB" w14:textId="77777777" w:rsidR="007A55D9" w:rsidRPr="006A254A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6A254A">
              <w:rPr>
                <w:rFonts w:ascii="Times New Roman" w:eastAsia="Times New Roman" w:hAnsi="Times New Roman" w:cs="Times New Roman"/>
                <w:lang w:val="en-US" w:eastAsia="en-US"/>
              </w:rPr>
              <w:t>Variable</w:t>
            </w:r>
          </w:p>
        </w:tc>
        <w:tc>
          <w:tcPr>
            <w:tcW w:w="83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1D2CD" w14:textId="77777777" w:rsidR="007A55D9" w:rsidRPr="006A254A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proofErr w:type="spellStart"/>
            <w:r w:rsidRPr="006A254A">
              <w:rPr>
                <w:rFonts w:ascii="Times New Roman" w:eastAsia="Times New Roman" w:hAnsi="Times New Roman" w:cs="Times New Roman"/>
                <w:lang w:val="en-US" w:eastAsia="en-US"/>
              </w:rPr>
              <w:t>Obs</w:t>
            </w:r>
            <w:proofErr w:type="spellEnd"/>
            <w:r w:rsidRPr="006A254A">
              <w:rPr>
                <w:rFonts w:ascii="Times New Roman" w:eastAsia="Times New Roman" w:hAnsi="Times New Roman" w:cs="Times New Roman"/>
                <w:lang w:val="en-US" w:eastAsia="en-US"/>
              </w:rPr>
              <w:t xml:space="preserve">      Weight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100F3" w14:textId="77777777" w:rsidR="007A55D9" w:rsidRPr="006A254A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6A254A">
              <w:rPr>
                <w:rFonts w:ascii="Times New Roman" w:eastAsia="Times New Roman" w:hAnsi="Times New Roman" w:cs="Times New Roman"/>
                <w:lang w:val="en-US" w:eastAsia="en-US"/>
              </w:rPr>
              <w:t>Mean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E5B7E" w14:textId="77777777" w:rsidR="007A55D9" w:rsidRPr="006A254A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6A254A">
              <w:rPr>
                <w:rFonts w:ascii="Times New Roman" w:eastAsia="Times New Roman" w:hAnsi="Times New Roman" w:cs="Times New Roman"/>
                <w:lang w:val="en-US" w:eastAsia="en-US"/>
              </w:rPr>
              <w:t>Std. Dev.</w:t>
            </w:r>
          </w:p>
        </w:tc>
        <w:tc>
          <w:tcPr>
            <w:tcW w:w="7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8DC4B" w14:textId="77777777" w:rsidR="007A55D9" w:rsidRPr="006A254A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6A254A">
              <w:rPr>
                <w:rFonts w:ascii="Times New Roman" w:eastAsia="Times New Roman" w:hAnsi="Times New Roman" w:cs="Times New Roman"/>
                <w:lang w:val="en-US" w:eastAsia="en-US"/>
              </w:rPr>
              <w:t>Min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81C2F" w14:textId="77777777" w:rsidR="007A55D9" w:rsidRPr="006A254A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6A254A">
              <w:rPr>
                <w:rFonts w:ascii="Times New Roman" w:eastAsia="Times New Roman" w:hAnsi="Times New Roman" w:cs="Times New Roman"/>
                <w:lang w:val="en-US" w:eastAsia="en-US"/>
              </w:rPr>
              <w:t>Max</w:t>
            </w:r>
          </w:p>
        </w:tc>
      </w:tr>
      <w:tr w:rsidR="007A55D9" w:rsidRPr="006A254A" w14:paraId="7870FE97" w14:textId="77777777" w:rsidTr="007A55D9">
        <w:trPr>
          <w:trHeight w:val="300"/>
        </w:trPr>
        <w:tc>
          <w:tcPr>
            <w:tcW w:w="80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4C899" w14:textId="77777777" w:rsidR="007A55D9" w:rsidRPr="006A254A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6A254A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83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04EE7" w14:textId="77777777" w:rsidR="007A55D9" w:rsidRPr="006A254A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6A254A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85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FCC09" w14:textId="77777777" w:rsidR="007A55D9" w:rsidRPr="006A254A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6A254A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85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34020" w14:textId="77777777" w:rsidR="007A55D9" w:rsidRPr="006A254A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6A254A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79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FD0B6" w14:textId="77777777" w:rsidR="007A55D9" w:rsidRPr="006A254A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6A254A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85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69BBA" w14:textId="77777777" w:rsidR="007A55D9" w:rsidRPr="006A254A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6A254A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</w:tr>
      <w:tr w:rsidR="007A55D9" w:rsidRPr="006A254A" w14:paraId="01AF0B01" w14:textId="77777777" w:rsidTr="007A55D9">
        <w:trPr>
          <w:trHeight w:val="300"/>
        </w:trPr>
        <w:tc>
          <w:tcPr>
            <w:tcW w:w="8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3E6C3" w14:textId="77777777" w:rsidR="007A55D9" w:rsidRPr="006A254A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6A254A">
              <w:rPr>
                <w:rFonts w:ascii="Times New Roman" w:eastAsia="Times New Roman" w:hAnsi="Times New Roman" w:cs="Times New Roman"/>
                <w:lang w:val="en-US" w:eastAsia="en-US"/>
              </w:rPr>
              <w:t>pgap2</w:t>
            </w:r>
          </w:p>
        </w:tc>
        <w:tc>
          <w:tcPr>
            <w:tcW w:w="83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87CB7" w14:textId="77777777" w:rsidR="007A55D9" w:rsidRPr="006A254A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6A254A">
              <w:rPr>
                <w:rFonts w:ascii="Times New Roman" w:eastAsia="Times New Roman" w:hAnsi="Times New Roman" w:cs="Times New Roman"/>
                <w:lang w:val="en-US" w:eastAsia="en-US"/>
              </w:rPr>
              <w:t>14          46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542F6" w14:textId="77777777" w:rsidR="007A55D9" w:rsidRPr="006A254A" w:rsidRDefault="007A55D9" w:rsidP="007A55D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6A254A">
              <w:rPr>
                <w:rFonts w:ascii="Times New Roman" w:eastAsia="Times New Roman" w:hAnsi="Times New Roman" w:cs="Times New Roman"/>
                <w:lang w:val="en-US" w:eastAsia="en-US"/>
              </w:rPr>
              <w:t>0.387766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69FFA" w14:textId="77777777" w:rsidR="007A55D9" w:rsidRPr="006A254A" w:rsidRDefault="007A55D9" w:rsidP="007A55D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6A254A">
              <w:rPr>
                <w:rFonts w:ascii="Times New Roman" w:eastAsia="Times New Roman" w:hAnsi="Times New Roman" w:cs="Times New Roman"/>
                <w:lang w:val="en-US" w:eastAsia="en-US"/>
              </w:rPr>
              <w:t>0.218442</w:t>
            </w:r>
          </w:p>
        </w:tc>
        <w:tc>
          <w:tcPr>
            <w:tcW w:w="79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3EDAC" w14:textId="77777777" w:rsidR="007A55D9" w:rsidRPr="006A254A" w:rsidRDefault="007A55D9" w:rsidP="007A55D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6A254A">
              <w:rPr>
                <w:rFonts w:ascii="Times New Roman" w:eastAsia="Times New Roman" w:hAnsi="Times New Roman" w:cs="Times New Roman"/>
                <w:lang w:val="en-US" w:eastAsia="en-US"/>
              </w:rPr>
              <w:t>0</w:t>
            </w:r>
          </w:p>
        </w:tc>
        <w:tc>
          <w:tcPr>
            <w:tcW w:w="8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1ADA2" w14:textId="77777777" w:rsidR="007A55D9" w:rsidRPr="006A254A" w:rsidRDefault="007A55D9" w:rsidP="007A55D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6A254A">
              <w:rPr>
                <w:rFonts w:ascii="Times New Roman" w:eastAsia="Times New Roman" w:hAnsi="Times New Roman" w:cs="Times New Roman"/>
                <w:lang w:val="en-US" w:eastAsia="en-US"/>
              </w:rPr>
              <w:t>0.775641</w:t>
            </w:r>
          </w:p>
        </w:tc>
      </w:tr>
    </w:tbl>
    <w:p w14:paraId="6014AC78" w14:textId="77777777" w:rsidR="007A55D9" w:rsidRDefault="007A55D9" w:rsidP="000D06F2">
      <w:pPr>
        <w:rPr>
          <w:rFonts w:ascii="Times New Roman" w:eastAsia="Times New Roman" w:hAnsi="Times New Roman" w:cs="Times New Roman"/>
          <w:b/>
          <w:lang w:val="en-CA"/>
        </w:rPr>
      </w:pPr>
    </w:p>
    <w:p w14:paraId="7F0BE4E0" w14:textId="77777777" w:rsidR="007A55D9" w:rsidRDefault="007A55D9" w:rsidP="007A55D9">
      <w:pPr>
        <w:rPr>
          <w:rFonts w:ascii="Times New Roman" w:eastAsia="Times New Roman" w:hAnsi="Times New Roman" w:cs="Times New Roman"/>
          <w:b/>
          <w:lang w:val="en-CA"/>
        </w:rPr>
      </w:pPr>
      <w:r>
        <w:rPr>
          <w:rFonts w:ascii="Times New Roman" w:eastAsia="Times New Roman" w:hAnsi="Times New Roman" w:cs="Times New Roman"/>
          <w:b/>
          <w:lang w:val="en-CA"/>
        </w:rPr>
        <w:t>Average using DASP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280"/>
        <w:gridCol w:w="1368"/>
        <w:gridCol w:w="1368"/>
        <w:gridCol w:w="1368"/>
        <w:gridCol w:w="1368"/>
        <w:gridCol w:w="1257"/>
      </w:tblGrid>
      <w:tr w:rsidR="007A55D9" w:rsidRPr="006A254A" w14:paraId="2EF77B86" w14:textId="77777777" w:rsidTr="007A55D9">
        <w:trPr>
          <w:trHeight w:val="300"/>
        </w:trPr>
        <w:tc>
          <w:tcPr>
            <w:tcW w:w="7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F0E39" w14:textId="77777777" w:rsidR="007A55D9" w:rsidRPr="006A254A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6A254A">
              <w:rPr>
                <w:rFonts w:ascii="Times New Roman" w:eastAsia="Times New Roman" w:hAnsi="Times New Roman" w:cs="Times New Roman"/>
                <w:lang w:val="en-US" w:eastAsia="en-US"/>
              </w:rPr>
              <w:t>Variable</w:t>
            </w:r>
          </w:p>
        </w:tc>
        <w:tc>
          <w:tcPr>
            <w:tcW w:w="85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17A9F" w14:textId="77777777" w:rsidR="007A55D9" w:rsidRPr="006A254A" w:rsidRDefault="007A55D9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6A254A">
              <w:rPr>
                <w:rFonts w:ascii="Times New Roman" w:eastAsia="Times New Roman" w:hAnsi="Times New Roman" w:cs="Times New Roman"/>
                <w:lang w:val="en-US" w:eastAsia="en-US"/>
              </w:rPr>
              <w:t>Estimate</w:t>
            </w:r>
          </w:p>
        </w:tc>
        <w:tc>
          <w:tcPr>
            <w:tcW w:w="8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9FE67" w14:textId="77777777" w:rsidR="007A55D9" w:rsidRPr="006A254A" w:rsidRDefault="007A55D9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6A254A">
              <w:rPr>
                <w:rFonts w:ascii="Times New Roman" w:eastAsia="Times New Roman" w:hAnsi="Times New Roman" w:cs="Times New Roman"/>
                <w:lang w:val="en-US" w:eastAsia="en-US"/>
              </w:rPr>
              <w:t>STE</w:t>
            </w:r>
          </w:p>
        </w:tc>
        <w:tc>
          <w:tcPr>
            <w:tcW w:w="8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18AB0" w14:textId="77777777" w:rsidR="007A55D9" w:rsidRPr="006A254A" w:rsidRDefault="007A55D9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6A254A">
              <w:rPr>
                <w:rFonts w:ascii="Times New Roman" w:eastAsia="Times New Roman" w:hAnsi="Times New Roman" w:cs="Times New Roman"/>
                <w:lang w:val="en-US" w:eastAsia="en-US"/>
              </w:rPr>
              <w:t>LB</w:t>
            </w:r>
          </w:p>
        </w:tc>
        <w:tc>
          <w:tcPr>
            <w:tcW w:w="8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25089" w14:textId="77777777" w:rsidR="007A55D9" w:rsidRPr="006A254A" w:rsidRDefault="007A55D9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6A254A">
              <w:rPr>
                <w:rFonts w:ascii="Times New Roman" w:eastAsia="Times New Roman" w:hAnsi="Times New Roman" w:cs="Times New Roman"/>
                <w:lang w:val="en-US" w:eastAsia="en-US"/>
              </w:rPr>
              <w:t>UB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8865C" w14:textId="77777777" w:rsidR="007A55D9" w:rsidRPr="006A254A" w:rsidRDefault="007A55D9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proofErr w:type="spellStart"/>
            <w:r w:rsidRPr="006A254A">
              <w:rPr>
                <w:rFonts w:ascii="Times New Roman" w:eastAsia="Times New Roman" w:hAnsi="Times New Roman" w:cs="Times New Roman"/>
                <w:lang w:val="en-US" w:eastAsia="en-US"/>
              </w:rPr>
              <w:t>Pov</w:t>
            </w:r>
            <w:proofErr w:type="spellEnd"/>
            <w:r w:rsidRPr="006A254A">
              <w:rPr>
                <w:rFonts w:ascii="Times New Roman" w:eastAsia="Times New Roman" w:hAnsi="Times New Roman" w:cs="Times New Roman"/>
                <w:lang w:val="en-US" w:eastAsia="en-US"/>
              </w:rPr>
              <w:t>. line</w:t>
            </w:r>
          </w:p>
        </w:tc>
      </w:tr>
      <w:tr w:rsidR="007A55D9" w:rsidRPr="006A254A" w14:paraId="3C6B3DB0" w14:textId="77777777" w:rsidTr="007A55D9">
        <w:trPr>
          <w:trHeight w:val="300"/>
        </w:trPr>
        <w:tc>
          <w:tcPr>
            <w:tcW w:w="79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A8025" w14:textId="77777777" w:rsidR="007A55D9" w:rsidRPr="006A254A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6A254A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854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2FBAF" w14:textId="77777777" w:rsidR="007A55D9" w:rsidRPr="006A254A" w:rsidRDefault="007A55D9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E4629" w14:textId="77777777" w:rsidR="007A55D9" w:rsidRPr="006A254A" w:rsidRDefault="007A55D9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667B7" w14:textId="77777777" w:rsidR="007A55D9" w:rsidRPr="006A254A" w:rsidRDefault="007A55D9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</w:p>
        </w:tc>
        <w:tc>
          <w:tcPr>
            <w:tcW w:w="8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5A2A2" w14:textId="77777777" w:rsidR="007A55D9" w:rsidRPr="006A254A" w:rsidRDefault="007A55D9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</w:p>
        </w:tc>
        <w:tc>
          <w:tcPr>
            <w:tcW w:w="78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D01CF" w14:textId="77777777" w:rsidR="007A55D9" w:rsidRPr="006A254A" w:rsidRDefault="007A55D9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</w:p>
        </w:tc>
      </w:tr>
      <w:tr w:rsidR="007A55D9" w:rsidRPr="006A254A" w14:paraId="7F3CE3E6" w14:textId="77777777" w:rsidTr="007A55D9">
        <w:trPr>
          <w:trHeight w:val="300"/>
        </w:trPr>
        <w:tc>
          <w:tcPr>
            <w:tcW w:w="7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A5A75" w14:textId="77777777" w:rsidR="007A55D9" w:rsidRPr="006A254A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proofErr w:type="spellStart"/>
            <w:r w:rsidRPr="006A254A">
              <w:rPr>
                <w:rFonts w:ascii="Times New Roman" w:eastAsia="Times New Roman" w:hAnsi="Times New Roman" w:cs="Times New Roman"/>
                <w:lang w:val="en-US" w:eastAsia="en-US"/>
              </w:rPr>
              <w:t>rpcinc</w:t>
            </w:r>
            <w:proofErr w:type="spellEnd"/>
          </w:p>
        </w:tc>
        <w:tc>
          <w:tcPr>
            <w:tcW w:w="854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D2C51" w14:textId="77777777" w:rsidR="007A55D9" w:rsidRPr="006A254A" w:rsidRDefault="007A55D9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6A254A">
              <w:rPr>
                <w:rFonts w:ascii="Times New Roman" w:eastAsia="Times New Roman" w:hAnsi="Times New Roman" w:cs="Times New Roman"/>
                <w:lang w:val="en-US" w:eastAsia="en-US"/>
              </w:rPr>
              <w:t>0.387766</w:t>
            </w:r>
          </w:p>
        </w:tc>
        <w:tc>
          <w:tcPr>
            <w:tcW w:w="8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A1C56" w14:textId="77777777" w:rsidR="007A55D9" w:rsidRPr="006A254A" w:rsidRDefault="007A55D9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6A254A">
              <w:rPr>
                <w:rFonts w:ascii="Times New Roman" w:eastAsia="Times New Roman" w:hAnsi="Times New Roman" w:cs="Times New Roman"/>
                <w:lang w:val="en-US" w:eastAsia="en-US"/>
              </w:rPr>
              <w:t>0.056098</w:t>
            </w:r>
          </w:p>
        </w:tc>
        <w:tc>
          <w:tcPr>
            <w:tcW w:w="8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DBADA" w14:textId="77777777" w:rsidR="007A55D9" w:rsidRPr="006A254A" w:rsidRDefault="007A55D9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6A254A">
              <w:rPr>
                <w:rFonts w:ascii="Times New Roman" w:eastAsia="Times New Roman" w:hAnsi="Times New Roman" w:cs="Times New Roman"/>
                <w:lang w:val="en-US" w:eastAsia="en-US"/>
              </w:rPr>
              <w:t>0.266574</w:t>
            </w:r>
          </w:p>
        </w:tc>
        <w:tc>
          <w:tcPr>
            <w:tcW w:w="8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60C19" w14:textId="77777777" w:rsidR="007A55D9" w:rsidRPr="006A254A" w:rsidRDefault="007A55D9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6A254A">
              <w:rPr>
                <w:rFonts w:ascii="Times New Roman" w:eastAsia="Times New Roman" w:hAnsi="Times New Roman" w:cs="Times New Roman"/>
                <w:lang w:val="en-US" w:eastAsia="en-US"/>
              </w:rPr>
              <w:t>0.508958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AD8D2" w14:textId="77777777" w:rsidR="007A55D9" w:rsidRPr="006A254A" w:rsidRDefault="007A55D9" w:rsidP="007A55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6A254A">
              <w:rPr>
                <w:rFonts w:ascii="Times New Roman" w:eastAsia="Times New Roman" w:hAnsi="Times New Roman" w:cs="Times New Roman"/>
                <w:lang w:val="en-US" w:eastAsia="en-US"/>
              </w:rPr>
              <w:t>130</w:t>
            </w:r>
          </w:p>
        </w:tc>
      </w:tr>
    </w:tbl>
    <w:p w14:paraId="7E49E63E" w14:textId="1429631E" w:rsidR="000D06F2" w:rsidRPr="00BB7CC2" w:rsidRDefault="000D06F2" w:rsidP="000D06F2">
      <w:pPr>
        <w:rPr>
          <w:rFonts w:ascii="Times New Roman" w:eastAsia="Times New Roman" w:hAnsi="Times New Roman" w:cs="Times New Roman"/>
          <w:b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br w:type="page"/>
      </w:r>
    </w:p>
    <w:p w14:paraId="7412DF77" w14:textId="77777777" w:rsidR="000D06F2" w:rsidRPr="00BB7CC2" w:rsidRDefault="000D06F2" w:rsidP="000D06F2">
      <w:pPr>
        <w:spacing w:after="0" w:line="240" w:lineRule="auto"/>
        <w:ind w:right="2786"/>
        <w:rPr>
          <w:rFonts w:ascii="Times New Roman" w:eastAsia="Times New Roman" w:hAnsi="Times New Roman" w:cs="Times New Roman"/>
          <w:b/>
          <w:lang w:val="en-CA"/>
        </w:rPr>
      </w:pPr>
    </w:p>
    <w:p w14:paraId="1313DDAE" w14:textId="77777777" w:rsidR="000D06F2" w:rsidRPr="000652E0" w:rsidRDefault="000D06F2" w:rsidP="000652E0">
      <w:pPr>
        <w:spacing w:after="0" w:line="240" w:lineRule="auto"/>
        <w:ind w:left="2198" w:right="2786" w:firstLine="634"/>
        <w:jc w:val="center"/>
        <w:rPr>
          <w:rFonts w:ascii="Times New Roman" w:eastAsia="Times New Roman" w:hAnsi="Times New Roman" w:cs="Times New Roman"/>
          <w:b/>
          <w:sz w:val="32"/>
          <w:szCs w:val="32"/>
          <w:lang w:val="en-CA"/>
        </w:rPr>
      </w:pPr>
      <w:r w:rsidRPr="000652E0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>Exercise 2</w:t>
      </w:r>
      <w:r w:rsidR="001A63B1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 (3%)</w:t>
      </w:r>
    </w:p>
    <w:p w14:paraId="7C2C2304" w14:textId="77777777" w:rsidR="000652E0" w:rsidRPr="00BB7CC2" w:rsidRDefault="000652E0" w:rsidP="000D06F2">
      <w:pPr>
        <w:spacing w:after="0" w:line="240" w:lineRule="auto"/>
        <w:ind w:left="74" w:right="2786" w:hanging="10"/>
        <w:rPr>
          <w:rFonts w:ascii="Times New Roman" w:hAnsi="Times New Roman" w:cs="Times New Roman"/>
          <w:lang w:val="en-CA"/>
        </w:rPr>
      </w:pPr>
    </w:p>
    <w:p w14:paraId="4448433E" w14:textId="77777777" w:rsidR="000D06F2" w:rsidRPr="00BB7CC2" w:rsidRDefault="000D06F2" w:rsidP="000652E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lang w:val="en-CA"/>
        </w:rPr>
        <w:t>The Bureau of Statistics asks you to construct the variable “adult-equivalent size (</w:t>
      </w:r>
      <w:proofErr w:type="spellStart"/>
      <w:r w:rsidRPr="00BB7CC2">
        <w:rPr>
          <w:rFonts w:ascii="Times New Roman" w:eastAsia="Times New Roman" w:hAnsi="Times New Roman" w:cs="Times New Roman"/>
          <w:i/>
          <w:lang w:val="en-CA"/>
        </w:rPr>
        <w:t>aes</w:t>
      </w:r>
      <w:proofErr w:type="spellEnd"/>
      <w:r w:rsidRPr="00BB7CC2">
        <w:rPr>
          <w:rFonts w:ascii="Times New Roman" w:eastAsia="Times New Roman" w:hAnsi="Times New Roman" w:cs="Times New Roman"/>
          <w:lang w:val="en-CA"/>
        </w:rPr>
        <w:t xml:space="preserve">)” to monitor the change in the average well-being between two periods, </w:t>
      </w:r>
      <w:r w:rsidRPr="00BB7CC2">
        <w:rPr>
          <w:rFonts w:ascii="Times New Roman" w:eastAsia="Times New Roman" w:hAnsi="Times New Roman" w:cs="Times New Roman"/>
          <w:i/>
          <w:lang w:val="en-CA"/>
        </w:rPr>
        <w:t>t</w:t>
      </w:r>
      <w:r w:rsidRPr="00BB7CC2">
        <w:rPr>
          <w:rFonts w:ascii="Times New Roman" w:eastAsia="Times New Roman" w:hAnsi="Times New Roman" w:cs="Times New Roman"/>
          <w:vertAlign w:val="subscript"/>
          <w:lang w:val="en-CA"/>
        </w:rPr>
        <w:t xml:space="preserve">1 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and </w:t>
      </w:r>
      <w:r w:rsidRPr="00BB7CC2">
        <w:rPr>
          <w:rFonts w:ascii="Times New Roman" w:eastAsia="Times New Roman" w:hAnsi="Times New Roman" w:cs="Times New Roman"/>
          <w:i/>
          <w:lang w:val="en-CA"/>
        </w:rPr>
        <w:t>t</w:t>
      </w:r>
      <w:r w:rsidRPr="00BB7CC2">
        <w:rPr>
          <w:rFonts w:ascii="Times New Roman" w:eastAsia="Times New Roman" w:hAnsi="Times New Roman" w:cs="Times New Roman"/>
          <w:vertAlign w:val="subscript"/>
          <w:lang w:val="en-CA"/>
        </w:rPr>
        <w:t>2</w:t>
      </w:r>
      <w:r w:rsidRPr="00BB7CC2">
        <w:rPr>
          <w:rFonts w:ascii="Times New Roman" w:eastAsia="Times New Roman" w:hAnsi="Times New Roman" w:cs="Times New Roman"/>
          <w:lang w:val="en-CA"/>
        </w:rPr>
        <w:t>. The sample has a panel structure since the same households were selected in each of the two periods (see the table below). Based on the recommendation of experts, the adult-equivalent size is defined as follows:</w:t>
      </w:r>
    </w:p>
    <w:p w14:paraId="234885DB" w14:textId="77777777" w:rsidR="000D06F2" w:rsidRPr="00BB7CC2" w:rsidRDefault="000D06F2" w:rsidP="000D06F2">
      <w:pPr>
        <w:pStyle w:val="Heading2"/>
        <w:tabs>
          <w:tab w:val="center" w:pos="3959"/>
          <w:tab w:val="right" w:pos="8009"/>
        </w:tabs>
        <w:spacing w:after="0" w:line="240" w:lineRule="auto"/>
        <w:ind w:left="0" w:firstLine="0"/>
        <w:jc w:val="left"/>
        <w:rPr>
          <w:rFonts w:eastAsia="Calibri"/>
          <w:sz w:val="22"/>
          <w:lang w:val="en-CA"/>
        </w:rPr>
      </w:pPr>
      <w:r w:rsidRPr="00BB7CC2">
        <w:rPr>
          <w:rFonts w:eastAsia="Calibri"/>
          <w:sz w:val="22"/>
          <w:lang w:val="en-CA"/>
        </w:rPr>
        <w:tab/>
      </w:r>
      <m:oMath>
        <m:r>
          <w:rPr>
            <w:rFonts w:ascii="Cambria Math" w:hAnsi="Cambria Math"/>
            <w:sz w:val="22"/>
            <w:lang w:val="en-CA"/>
          </w:rPr>
          <m:t xml:space="preserve">aes </m:t>
        </m:r>
        <m:r>
          <w:rPr>
            <w:rFonts w:ascii="Cambria Math" w:eastAsia="Calibri" w:hAnsi="Cambria Math"/>
            <w:sz w:val="22"/>
            <w:lang w:val="en-CA"/>
          </w:rPr>
          <m:t xml:space="preserve">= </m:t>
        </m:r>
        <m:r>
          <w:rPr>
            <w:rFonts w:ascii="Cambria Math" w:hAnsi="Cambria Math"/>
            <w:sz w:val="22"/>
            <w:lang w:val="en-CA"/>
          </w:rPr>
          <m:t xml:space="preserve">1 </m:t>
        </m:r>
        <m:r>
          <w:rPr>
            <w:rFonts w:ascii="Cambria Math" w:eastAsia="Calibri" w:hAnsi="Cambria Math"/>
            <w:sz w:val="22"/>
            <w:lang w:val="en-CA"/>
          </w:rPr>
          <m:t xml:space="preserve">+ </m:t>
        </m:r>
        <m:r>
          <w:rPr>
            <w:rFonts w:ascii="Cambria Math" w:hAnsi="Cambria Math"/>
            <w:sz w:val="22"/>
            <w:lang w:val="en-CA"/>
          </w:rPr>
          <m:t>0</m:t>
        </m:r>
        <m:r>
          <w:rPr>
            <w:rFonts w:ascii="Cambria Math" w:eastAsia="Calibri" w:hAnsi="Cambria Math"/>
            <w:sz w:val="22"/>
            <w:lang w:val="en-CA"/>
          </w:rPr>
          <m:t>.</m:t>
        </m:r>
        <m:r>
          <w:rPr>
            <w:rFonts w:ascii="Cambria Math" w:hAnsi="Cambria Math"/>
            <w:sz w:val="22"/>
            <w:lang w:val="en-CA"/>
          </w:rPr>
          <m:t>6*</m:t>
        </m:r>
        <m:d>
          <m:dPr>
            <m:ctrlPr>
              <w:rPr>
                <w:rFonts w:ascii="Cambria Math" w:hAnsi="Cambria Math"/>
                <w:i/>
                <w:sz w:val="22"/>
                <w:lang w:val="en-CA"/>
              </w:rPr>
            </m:ctrlPr>
          </m:dPr>
          <m:e>
            <m:r>
              <w:rPr>
                <w:rFonts w:ascii="Cambria Math" w:hAnsi="Cambria Math"/>
                <w:sz w:val="22"/>
                <w:lang w:val="en-CA"/>
              </w:rPr>
              <m:t>na</m:t>
            </m:r>
            <m:r>
              <w:rPr>
                <w:rFonts w:ascii="Cambria Math" w:hAnsi="Cambria Math"/>
                <w:sz w:val="22"/>
                <w:vertAlign w:val="subscript"/>
                <w:lang w:val="en-CA"/>
              </w:rPr>
              <m:t xml:space="preserve"> </m:t>
            </m:r>
            <m:r>
              <w:rPr>
                <w:rFonts w:ascii="Cambria Math" w:eastAsia="Calibri" w:hAnsi="Cambria Math"/>
                <w:sz w:val="22"/>
                <w:lang w:val="en-CA"/>
              </w:rPr>
              <m:t xml:space="preserve">- </m:t>
            </m:r>
            <m:r>
              <w:rPr>
                <w:rFonts w:ascii="Cambria Math" w:hAnsi="Cambria Math"/>
                <w:sz w:val="22"/>
                <w:lang w:val="en-CA"/>
              </w:rPr>
              <m:t>1</m:t>
            </m:r>
          </m:e>
        </m:d>
        <m:r>
          <w:rPr>
            <w:rFonts w:ascii="Cambria Math" w:eastAsia="Calibri" w:hAnsi="Cambria Math"/>
            <w:sz w:val="22"/>
            <w:lang w:val="en-CA"/>
          </w:rPr>
          <m:t xml:space="preserve">+ </m:t>
        </m:r>
        <m:r>
          <w:rPr>
            <w:rFonts w:ascii="Cambria Math" w:hAnsi="Cambria Math"/>
            <w:sz w:val="22"/>
            <w:lang w:val="en-CA"/>
          </w:rPr>
          <m:t>0</m:t>
        </m:r>
        <m:r>
          <w:rPr>
            <w:rFonts w:ascii="Cambria Math" w:eastAsia="Calibri" w:hAnsi="Cambria Math"/>
            <w:sz w:val="22"/>
            <w:lang w:val="en-CA"/>
          </w:rPr>
          <m:t>.</m:t>
        </m:r>
        <m:r>
          <w:rPr>
            <w:rFonts w:ascii="Cambria Math" w:hAnsi="Cambria Math"/>
            <w:sz w:val="22"/>
            <w:lang w:val="en-CA"/>
          </w:rPr>
          <m:t>4*nc</m:t>
        </m:r>
      </m:oMath>
    </w:p>
    <w:p w14:paraId="3043DE5A" w14:textId="77777777" w:rsidR="000D06F2" w:rsidRPr="00BB7CC2" w:rsidRDefault="000D06F2" w:rsidP="000D06F2">
      <w:pPr>
        <w:rPr>
          <w:rFonts w:ascii="Times New Roman" w:hAnsi="Times New Roman" w:cs="Times New Roman"/>
          <w:lang w:val="en-CA"/>
        </w:rPr>
      </w:pPr>
      <w:r w:rsidRPr="00BB7CC2">
        <w:rPr>
          <w:rFonts w:ascii="Times New Roman" w:hAnsi="Times New Roman" w:cs="Times New Roman"/>
          <w:lang w:val="en-CA"/>
        </w:rPr>
        <w:t xml:space="preserve">where </w:t>
      </w:r>
      <m:oMath>
        <m:r>
          <w:rPr>
            <w:rFonts w:ascii="Cambria Math" w:hAnsi="Cambria Math" w:cs="Times New Roman"/>
            <w:lang w:val="en-CA"/>
          </w:rPr>
          <m:t>na</m:t>
        </m:r>
      </m:oMath>
      <w:r w:rsidRPr="00BB7CC2">
        <w:rPr>
          <w:rFonts w:ascii="Times New Roman" w:hAnsi="Times New Roman" w:cs="Times New Roman"/>
          <w:lang w:val="en-CA"/>
        </w:rPr>
        <w:t xml:space="preserve"> is the number of adults within the household and </w:t>
      </w:r>
      <m:oMath>
        <m:r>
          <w:rPr>
            <w:rFonts w:ascii="Cambria Math" w:hAnsi="Cambria Math" w:cs="Times New Roman"/>
            <w:lang w:val="en-CA"/>
          </w:rPr>
          <m:t>nc</m:t>
        </m:r>
      </m:oMath>
      <w:r w:rsidRPr="00BB7CC2">
        <w:rPr>
          <w:rFonts w:ascii="Times New Roman" w:hAnsi="Times New Roman" w:cs="Times New Roman"/>
          <w:lang w:val="en-CA"/>
        </w:rPr>
        <w:t xml:space="preserve"> is the number of </w:t>
      </w:r>
      <w:proofErr w:type="gramStart"/>
      <w:r w:rsidRPr="00BB7CC2">
        <w:rPr>
          <w:rFonts w:ascii="Times New Roman" w:hAnsi="Times New Roman" w:cs="Times New Roman"/>
          <w:lang w:val="en-CA"/>
        </w:rPr>
        <w:t>children</w:t>
      </w:r>
      <w:proofErr w:type="gramEnd"/>
      <w:r w:rsidRPr="00BB7CC2">
        <w:rPr>
          <w:rFonts w:ascii="Times New Roman" w:eastAsia="Times New Roman" w:hAnsi="Times New Roman" w:cs="Times New Roman"/>
          <w:i/>
          <w:vertAlign w:val="subscript"/>
          <w:lang w:val="en-CA"/>
        </w:rPr>
        <w:tab/>
      </w:r>
    </w:p>
    <w:tbl>
      <w:tblPr>
        <w:tblStyle w:val="TableGrid"/>
        <w:tblW w:w="4678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4" w:type="dxa"/>
          <w:right w:w="115" w:type="dxa"/>
        </w:tblCellMar>
        <w:tblLook w:val="04A0" w:firstRow="1" w:lastRow="0" w:firstColumn="1" w:lastColumn="0" w:noHBand="0" w:noVBand="1"/>
      </w:tblPr>
      <w:tblGrid>
        <w:gridCol w:w="1134"/>
        <w:gridCol w:w="851"/>
        <w:gridCol w:w="845"/>
        <w:gridCol w:w="855"/>
        <w:gridCol w:w="993"/>
      </w:tblGrid>
      <w:tr w:rsidR="000D06F2" w:rsidRPr="00BB7CC2" w14:paraId="2B4CFA29" w14:textId="77777777" w:rsidTr="007A55D9">
        <w:trPr>
          <w:trHeight w:val="298"/>
          <w:jc w:val="center"/>
        </w:trPr>
        <w:tc>
          <w:tcPr>
            <w:tcW w:w="1134" w:type="dxa"/>
          </w:tcPr>
          <w:p w14:paraId="36B5FA96" w14:textId="77777777" w:rsidR="000D06F2" w:rsidRPr="00BB7CC2" w:rsidRDefault="000D06F2" w:rsidP="007A55D9">
            <w:pPr>
              <w:ind w:left="120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i/>
                <w:lang w:val="en-CA"/>
              </w:rPr>
              <w:t>identifier</w:t>
            </w:r>
          </w:p>
        </w:tc>
        <w:tc>
          <w:tcPr>
            <w:tcW w:w="851" w:type="dxa"/>
          </w:tcPr>
          <w:p w14:paraId="7E5B28CD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BB7CC2">
              <w:rPr>
                <w:rFonts w:ascii="Times New Roman" w:hAnsi="Times New Roman" w:cs="Times New Roman"/>
                <w:i/>
                <w:lang w:val="en-CA"/>
              </w:rPr>
              <w:t>period</w:t>
            </w:r>
          </w:p>
        </w:tc>
        <w:tc>
          <w:tcPr>
            <w:tcW w:w="845" w:type="dxa"/>
          </w:tcPr>
          <w:p w14:paraId="0A393849" w14:textId="77777777" w:rsidR="000D06F2" w:rsidRPr="00BB7CC2" w:rsidRDefault="000D06F2" w:rsidP="007A55D9">
            <w:pPr>
              <w:tabs>
                <w:tab w:val="center" w:pos="658"/>
                <w:tab w:val="right" w:pos="1139"/>
              </w:tabs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855" w:type="dxa"/>
          </w:tcPr>
          <w:p w14:paraId="50310D14" w14:textId="77777777" w:rsidR="000D06F2" w:rsidRPr="00BB7CC2" w:rsidRDefault="000D06F2" w:rsidP="007A55D9">
            <w:pPr>
              <w:tabs>
                <w:tab w:val="center" w:pos="658"/>
                <w:tab w:val="right" w:pos="1139"/>
              </w:tabs>
              <w:ind w:left="163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proofErr w:type="spellStart"/>
            <w:r w:rsidRPr="00BB7CC2">
              <w:rPr>
                <w:rFonts w:ascii="Times New Roman" w:eastAsia="Times New Roman" w:hAnsi="Times New Roman" w:cs="Times New Roman"/>
                <w:i/>
                <w:lang w:val="en-CA"/>
              </w:rPr>
              <w:t>hhsize</w:t>
            </w:r>
            <w:proofErr w:type="spellEnd"/>
          </w:p>
        </w:tc>
        <w:tc>
          <w:tcPr>
            <w:tcW w:w="993" w:type="dxa"/>
          </w:tcPr>
          <w:p w14:paraId="04CF99D4" w14:textId="77777777" w:rsidR="000D06F2" w:rsidRPr="00BB7CC2" w:rsidRDefault="000D06F2" w:rsidP="007A55D9">
            <w:pPr>
              <w:tabs>
                <w:tab w:val="center" w:pos="658"/>
                <w:tab w:val="right" w:pos="1139"/>
              </w:tabs>
              <w:ind w:left="226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CA"/>
                  </w:rPr>
                  <m:t>na</m:t>
                </m:r>
              </m:oMath>
            </m:oMathPara>
          </w:p>
        </w:tc>
      </w:tr>
      <w:tr w:rsidR="000D06F2" w:rsidRPr="00BB7CC2" w14:paraId="60DC11B3" w14:textId="77777777" w:rsidTr="007A55D9">
        <w:trPr>
          <w:trHeight w:val="298"/>
          <w:jc w:val="center"/>
        </w:trPr>
        <w:tc>
          <w:tcPr>
            <w:tcW w:w="1134" w:type="dxa"/>
          </w:tcPr>
          <w:p w14:paraId="4325CDD0" w14:textId="77777777" w:rsidR="000D06F2" w:rsidRPr="00BB7CC2" w:rsidRDefault="000D06F2" w:rsidP="007A55D9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51" w:type="dxa"/>
          </w:tcPr>
          <w:p w14:paraId="1C557304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5" w:type="dxa"/>
          </w:tcPr>
          <w:p w14:paraId="152A1AC0" w14:textId="77777777" w:rsidR="000D06F2" w:rsidRPr="00BB7CC2" w:rsidRDefault="000D06F2" w:rsidP="007A55D9">
            <w:pPr>
              <w:tabs>
                <w:tab w:val="center" w:pos="656"/>
                <w:tab w:val="right" w:pos="1139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855" w:type="dxa"/>
          </w:tcPr>
          <w:p w14:paraId="0B50F75E" w14:textId="77777777" w:rsidR="000D06F2" w:rsidRPr="00BB7CC2" w:rsidRDefault="000D06F2" w:rsidP="007A55D9">
            <w:pPr>
              <w:tabs>
                <w:tab w:val="center" w:pos="656"/>
                <w:tab w:val="right" w:pos="1139"/>
              </w:tabs>
              <w:ind w:left="14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3" w:type="dxa"/>
          </w:tcPr>
          <w:p w14:paraId="3C2E8CCB" w14:textId="77777777" w:rsidR="000D06F2" w:rsidRPr="00BB7CC2" w:rsidRDefault="000D06F2" w:rsidP="007A55D9">
            <w:pPr>
              <w:tabs>
                <w:tab w:val="center" w:pos="656"/>
                <w:tab w:val="right" w:pos="1139"/>
              </w:tabs>
              <w:ind w:left="266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 xml:space="preserve">   2</w:t>
            </w:r>
          </w:p>
        </w:tc>
      </w:tr>
      <w:tr w:rsidR="000D06F2" w:rsidRPr="00BB7CC2" w14:paraId="0DA75F5B" w14:textId="77777777" w:rsidTr="007A55D9">
        <w:trPr>
          <w:trHeight w:val="288"/>
          <w:jc w:val="center"/>
        </w:trPr>
        <w:tc>
          <w:tcPr>
            <w:tcW w:w="1134" w:type="dxa"/>
          </w:tcPr>
          <w:p w14:paraId="759FE494" w14:textId="77777777" w:rsidR="000D06F2" w:rsidRPr="00BB7CC2" w:rsidRDefault="000D06F2" w:rsidP="007A55D9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51" w:type="dxa"/>
          </w:tcPr>
          <w:p w14:paraId="1210F8D4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5" w:type="dxa"/>
          </w:tcPr>
          <w:p w14:paraId="3026A89F" w14:textId="77777777" w:rsidR="000D06F2" w:rsidRPr="00BB7CC2" w:rsidRDefault="000D06F2" w:rsidP="007A55D9">
            <w:pPr>
              <w:tabs>
                <w:tab w:val="center" w:pos="656"/>
                <w:tab w:val="right" w:pos="1139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855" w:type="dxa"/>
          </w:tcPr>
          <w:p w14:paraId="561F99CD" w14:textId="77777777" w:rsidR="000D06F2" w:rsidRPr="00BB7CC2" w:rsidRDefault="000D06F2" w:rsidP="007A55D9">
            <w:pPr>
              <w:tabs>
                <w:tab w:val="center" w:pos="656"/>
                <w:tab w:val="right" w:pos="1139"/>
              </w:tabs>
              <w:ind w:left="14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3" w:type="dxa"/>
          </w:tcPr>
          <w:p w14:paraId="155C369A" w14:textId="77777777" w:rsidR="000D06F2" w:rsidRPr="00BB7CC2" w:rsidRDefault="000D06F2" w:rsidP="007A55D9">
            <w:pPr>
              <w:tabs>
                <w:tab w:val="center" w:pos="656"/>
                <w:tab w:val="right" w:pos="1139"/>
              </w:tabs>
              <w:ind w:left="246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 xml:space="preserve">   2</w:t>
            </w:r>
          </w:p>
        </w:tc>
      </w:tr>
      <w:tr w:rsidR="000D06F2" w:rsidRPr="00BB7CC2" w14:paraId="5324A306" w14:textId="77777777" w:rsidTr="007A55D9">
        <w:trPr>
          <w:trHeight w:val="288"/>
          <w:jc w:val="center"/>
        </w:trPr>
        <w:tc>
          <w:tcPr>
            <w:tcW w:w="1134" w:type="dxa"/>
          </w:tcPr>
          <w:p w14:paraId="6901DC61" w14:textId="77777777" w:rsidR="000D06F2" w:rsidRPr="00BB7CC2" w:rsidRDefault="000D06F2" w:rsidP="007A55D9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51" w:type="dxa"/>
          </w:tcPr>
          <w:p w14:paraId="07706988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5" w:type="dxa"/>
          </w:tcPr>
          <w:p w14:paraId="7E8D3648" w14:textId="77777777" w:rsidR="000D06F2" w:rsidRPr="00BB7CC2" w:rsidRDefault="000D06F2" w:rsidP="007A55D9">
            <w:pPr>
              <w:tabs>
                <w:tab w:val="center" w:pos="362"/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855" w:type="dxa"/>
          </w:tcPr>
          <w:p w14:paraId="0A686AFC" w14:textId="77777777" w:rsidR="000D06F2" w:rsidRPr="00BB7CC2" w:rsidRDefault="000D06F2" w:rsidP="007A55D9">
            <w:pPr>
              <w:tabs>
                <w:tab w:val="center" w:pos="362"/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3" w:type="dxa"/>
          </w:tcPr>
          <w:p w14:paraId="62DCFEB7" w14:textId="77777777" w:rsidR="000D06F2" w:rsidRPr="00BB7CC2" w:rsidRDefault="000D06F2" w:rsidP="007A55D9">
            <w:pPr>
              <w:tabs>
                <w:tab w:val="center" w:pos="362"/>
                <w:tab w:val="center" w:pos="780"/>
                <w:tab w:val="right" w:pos="1258"/>
              </w:tabs>
              <w:ind w:left="76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</w:t>
            </w:r>
          </w:p>
        </w:tc>
      </w:tr>
      <w:tr w:rsidR="000D06F2" w:rsidRPr="00BB7CC2" w14:paraId="6890CB20" w14:textId="77777777" w:rsidTr="007A55D9">
        <w:trPr>
          <w:trHeight w:val="288"/>
          <w:jc w:val="center"/>
        </w:trPr>
        <w:tc>
          <w:tcPr>
            <w:tcW w:w="1134" w:type="dxa"/>
          </w:tcPr>
          <w:p w14:paraId="3F8EF047" w14:textId="77777777" w:rsidR="000D06F2" w:rsidRPr="00BB7CC2" w:rsidRDefault="000D06F2" w:rsidP="007A55D9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51" w:type="dxa"/>
          </w:tcPr>
          <w:p w14:paraId="69A49820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</w:tcPr>
          <w:p w14:paraId="6A6CF6A3" w14:textId="77777777" w:rsidR="000D06F2" w:rsidRPr="00BB7CC2" w:rsidRDefault="000D06F2" w:rsidP="007A55D9">
            <w:pPr>
              <w:tabs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855" w:type="dxa"/>
          </w:tcPr>
          <w:p w14:paraId="713EC472" w14:textId="77777777" w:rsidR="000D06F2" w:rsidRPr="00BB7CC2" w:rsidRDefault="000D06F2" w:rsidP="007A55D9">
            <w:pPr>
              <w:tabs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3" w:type="dxa"/>
          </w:tcPr>
          <w:p w14:paraId="10034593" w14:textId="77777777" w:rsidR="000D06F2" w:rsidRPr="00BB7CC2" w:rsidRDefault="000D06F2" w:rsidP="007A55D9">
            <w:pPr>
              <w:tabs>
                <w:tab w:val="center" w:pos="780"/>
                <w:tab w:val="right" w:pos="1258"/>
              </w:tabs>
              <w:ind w:left="436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</w:tr>
      <w:tr w:rsidR="000D06F2" w:rsidRPr="00BB7CC2" w14:paraId="70B61F8B" w14:textId="77777777" w:rsidTr="007A55D9">
        <w:trPr>
          <w:trHeight w:val="288"/>
          <w:jc w:val="center"/>
        </w:trPr>
        <w:tc>
          <w:tcPr>
            <w:tcW w:w="1134" w:type="dxa"/>
          </w:tcPr>
          <w:p w14:paraId="15CD89B5" w14:textId="77777777" w:rsidR="000D06F2" w:rsidRPr="00BB7CC2" w:rsidRDefault="000D06F2" w:rsidP="007A55D9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51" w:type="dxa"/>
          </w:tcPr>
          <w:p w14:paraId="09289AA2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</w:tcPr>
          <w:p w14:paraId="75C0DCF7" w14:textId="77777777" w:rsidR="000D06F2" w:rsidRPr="00BB7CC2" w:rsidRDefault="000D06F2" w:rsidP="007A55D9">
            <w:pPr>
              <w:tabs>
                <w:tab w:val="center" w:pos="362"/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855" w:type="dxa"/>
          </w:tcPr>
          <w:p w14:paraId="02E9DEB4" w14:textId="77777777" w:rsidR="000D06F2" w:rsidRPr="00BB7CC2" w:rsidRDefault="000D06F2" w:rsidP="007A55D9">
            <w:pPr>
              <w:tabs>
                <w:tab w:val="center" w:pos="362"/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3" w:type="dxa"/>
          </w:tcPr>
          <w:p w14:paraId="61115350" w14:textId="77777777" w:rsidR="000D06F2" w:rsidRPr="00BB7CC2" w:rsidRDefault="000D06F2" w:rsidP="007A55D9">
            <w:pPr>
              <w:tabs>
                <w:tab w:val="center" w:pos="362"/>
                <w:tab w:val="center" w:pos="780"/>
                <w:tab w:val="right" w:pos="1258"/>
              </w:tabs>
              <w:ind w:left="76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</w:t>
            </w:r>
          </w:p>
        </w:tc>
      </w:tr>
      <w:tr w:rsidR="000D06F2" w:rsidRPr="00BB7CC2" w14:paraId="4830742C" w14:textId="77777777" w:rsidTr="007A55D9">
        <w:trPr>
          <w:trHeight w:val="288"/>
          <w:jc w:val="center"/>
        </w:trPr>
        <w:tc>
          <w:tcPr>
            <w:tcW w:w="1134" w:type="dxa"/>
          </w:tcPr>
          <w:p w14:paraId="15E51587" w14:textId="77777777" w:rsidR="000D06F2" w:rsidRPr="00BB7CC2" w:rsidRDefault="000D06F2" w:rsidP="007A55D9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51" w:type="dxa"/>
          </w:tcPr>
          <w:p w14:paraId="1077A39A" w14:textId="77777777" w:rsidR="000D06F2" w:rsidRPr="00BB7CC2" w:rsidRDefault="000D06F2" w:rsidP="007A55D9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</w:tcPr>
          <w:p w14:paraId="58CC1054" w14:textId="77777777" w:rsidR="000D06F2" w:rsidRPr="00BB7CC2" w:rsidRDefault="000D06F2" w:rsidP="007A55D9">
            <w:pPr>
              <w:tabs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855" w:type="dxa"/>
          </w:tcPr>
          <w:p w14:paraId="279B4800" w14:textId="77777777" w:rsidR="000D06F2" w:rsidRPr="00BB7CC2" w:rsidRDefault="000D06F2" w:rsidP="007A55D9">
            <w:pPr>
              <w:tabs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93" w:type="dxa"/>
          </w:tcPr>
          <w:p w14:paraId="0B25E78B" w14:textId="77777777" w:rsidR="000D06F2" w:rsidRPr="00BB7CC2" w:rsidRDefault="000D06F2" w:rsidP="007A55D9">
            <w:pPr>
              <w:tabs>
                <w:tab w:val="center" w:pos="780"/>
                <w:tab w:val="right" w:pos="1258"/>
              </w:tabs>
              <w:ind w:left="436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</w:tr>
    </w:tbl>
    <w:p w14:paraId="05E58A10" w14:textId="77777777" w:rsidR="000D06F2" w:rsidRPr="00BB7CC2" w:rsidRDefault="000D06F2" w:rsidP="000D06F2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51EE45A1" w14:textId="77777777" w:rsidR="000D06F2" w:rsidRPr="00BB7CC2" w:rsidRDefault="000D06F2" w:rsidP="000D06F2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2.1: 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Using Stata, estimate the average per capita income and the average per adult-equivalent income for each period. </w:t>
      </w:r>
    </w:p>
    <w:p w14:paraId="3CF205B5" w14:textId="77777777" w:rsidR="000D06F2" w:rsidRDefault="000D06F2" w:rsidP="000D06F2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en-CA"/>
        </w:rPr>
      </w:pPr>
    </w:p>
    <w:p w14:paraId="2BD1D0E3" w14:textId="13217C21" w:rsidR="00431949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04269AEF" w14:textId="30502220" w:rsidR="007A55D9" w:rsidRPr="007A55D9" w:rsidRDefault="007A55D9" w:rsidP="007A55D9">
      <w:pPr>
        <w:pStyle w:val="ListParagraph"/>
        <w:numPr>
          <w:ilvl w:val="0"/>
          <w:numId w:val="2"/>
        </w:num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en-CA"/>
        </w:rPr>
      </w:pPr>
      <w:r>
        <w:rPr>
          <w:rFonts w:ascii="Times New Roman" w:eastAsia="Times New Roman" w:hAnsi="Times New Roman" w:cs="Times New Roman"/>
          <w:lang w:val="en-CA"/>
        </w:rPr>
        <w:t>T</w:t>
      </w:r>
      <w:r w:rsidRPr="00BB7CC2">
        <w:rPr>
          <w:rFonts w:ascii="Times New Roman" w:eastAsia="Times New Roman" w:hAnsi="Times New Roman" w:cs="Times New Roman"/>
          <w:lang w:val="en-CA"/>
        </w:rPr>
        <w:t>he average per capita income</w:t>
      </w:r>
      <w:r>
        <w:rPr>
          <w:rFonts w:ascii="Times New Roman" w:eastAsia="Times New Roman" w:hAnsi="Times New Roman" w:cs="Times New Roman"/>
          <w:lang w:val="en-CA"/>
        </w:rPr>
        <w:t xml:space="preserve"> for period 1(a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098"/>
        <w:gridCol w:w="1098"/>
        <w:gridCol w:w="1099"/>
        <w:gridCol w:w="1205"/>
        <w:gridCol w:w="1205"/>
        <w:gridCol w:w="1099"/>
        <w:gridCol w:w="1205"/>
      </w:tblGrid>
      <w:tr w:rsidR="007A55D9" w:rsidRPr="00FC17EB" w14:paraId="7F0B072B" w14:textId="77777777" w:rsidTr="007A55D9">
        <w:trPr>
          <w:trHeight w:val="300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66B52" w14:textId="77777777" w:rsidR="007A55D9" w:rsidRPr="00FC17EB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Variable</w:t>
            </w:r>
          </w:p>
        </w:tc>
        <w:tc>
          <w:tcPr>
            <w:tcW w:w="6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FEE2C" w14:textId="77777777" w:rsidR="007A55D9" w:rsidRPr="00FC17EB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proofErr w:type="spellStart"/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Obs</w:t>
            </w:r>
            <w:proofErr w:type="spellEnd"/>
          </w:p>
        </w:tc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0EF78" w14:textId="77777777" w:rsidR="007A55D9" w:rsidRPr="00FC17EB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Weight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F8E36" w14:textId="77777777" w:rsidR="007A55D9" w:rsidRPr="00FC17EB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Mean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F6943" w14:textId="77777777" w:rsidR="007A55D9" w:rsidRPr="00FC17EB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Std. Dev.</w:t>
            </w:r>
          </w:p>
        </w:tc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5F94B" w14:textId="77777777" w:rsidR="007A55D9" w:rsidRPr="00FC17EB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Min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996CD" w14:textId="77777777" w:rsidR="007A55D9" w:rsidRPr="00FC17EB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Max</w:t>
            </w:r>
          </w:p>
        </w:tc>
      </w:tr>
      <w:tr w:rsidR="007A55D9" w:rsidRPr="00FC17EB" w14:paraId="768FC086" w14:textId="77777777" w:rsidTr="007A55D9">
        <w:trPr>
          <w:trHeight w:val="300"/>
        </w:trPr>
        <w:tc>
          <w:tcPr>
            <w:tcW w:w="68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EEE83" w14:textId="77777777" w:rsidR="007A55D9" w:rsidRPr="00FC17EB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0F506" w14:textId="77777777" w:rsidR="007A55D9" w:rsidRPr="00FC17EB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68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4D46E" w14:textId="77777777" w:rsidR="007A55D9" w:rsidRPr="00FC17EB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75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62D24" w14:textId="77777777" w:rsidR="007A55D9" w:rsidRPr="00FC17EB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75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EAC3A" w14:textId="77777777" w:rsidR="007A55D9" w:rsidRPr="00FC17EB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68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1E0FE" w14:textId="77777777" w:rsidR="007A55D9" w:rsidRPr="00FC17EB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75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16BC1" w14:textId="77777777" w:rsidR="007A55D9" w:rsidRPr="00FC17EB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</w:tr>
      <w:tr w:rsidR="007A55D9" w:rsidRPr="00FC17EB" w14:paraId="50883438" w14:textId="77777777" w:rsidTr="007A55D9">
        <w:trPr>
          <w:trHeight w:val="300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9C6B9" w14:textId="77777777" w:rsidR="007A55D9" w:rsidRPr="00FC17EB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proofErr w:type="spellStart"/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pcinc</w:t>
            </w:r>
            <w:proofErr w:type="spellEnd"/>
          </w:p>
        </w:tc>
        <w:tc>
          <w:tcPr>
            <w:tcW w:w="6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96C5D" w14:textId="77777777" w:rsidR="007A55D9" w:rsidRPr="00FC17EB" w:rsidRDefault="007A55D9" w:rsidP="007A55D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3</w:t>
            </w:r>
          </w:p>
        </w:tc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F1EBB" w14:textId="77777777" w:rsidR="007A55D9" w:rsidRPr="00FC17EB" w:rsidRDefault="007A55D9" w:rsidP="007A55D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1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A917A" w14:textId="77777777" w:rsidR="007A55D9" w:rsidRPr="00FC17EB" w:rsidRDefault="007A55D9" w:rsidP="007A55D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10.45455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BA8E0" w14:textId="77777777" w:rsidR="007A55D9" w:rsidRPr="00FC17EB" w:rsidRDefault="007A55D9" w:rsidP="007A55D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4.747879</w:t>
            </w:r>
          </w:p>
        </w:tc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A62A8" w14:textId="77777777" w:rsidR="007A55D9" w:rsidRPr="00FC17EB" w:rsidRDefault="007A55D9" w:rsidP="007A55D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7.25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7933B" w14:textId="77777777" w:rsidR="007A55D9" w:rsidRPr="00FC17EB" w:rsidRDefault="007A55D9" w:rsidP="007A55D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16.66667</w:t>
            </w:r>
          </w:p>
        </w:tc>
      </w:tr>
    </w:tbl>
    <w:p w14:paraId="49CC109E" w14:textId="6B7762F9" w:rsidR="007A55D9" w:rsidRDefault="007A55D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</w:p>
    <w:p w14:paraId="5E1CDFDF" w14:textId="1BE57CB8" w:rsidR="00FC46AC" w:rsidRPr="00FC46AC" w:rsidRDefault="009F01A5" w:rsidP="00FC46AC">
      <w:pPr>
        <w:pStyle w:val="ListParagraph"/>
        <w:numPr>
          <w:ilvl w:val="0"/>
          <w:numId w:val="2"/>
        </w:num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en-CA"/>
        </w:rPr>
      </w:pPr>
      <w:r w:rsidRPr="009F01A5">
        <w:rPr>
          <w:rFonts w:ascii="Times New Roman" w:eastAsia="Times New Roman" w:hAnsi="Times New Roman" w:cs="Times New Roman"/>
          <w:lang w:val="en-CA"/>
        </w:rPr>
        <w:t>Average per adult-equivalent income</w:t>
      </w:r>
      <w:r w:rsidR="00FC46AC">
        <w:rPr>
          <w:rFonts w:ascii="Times New Roman" w:eastAsia="Times New Roman" w:hAnsi="Times New Roman" w:cs="Times New Roman"/>
          <w:lang w:val="en-CA"/>
        </w:rPr>
        <w:t xml:space="preserve"> 1(</w:t>
      </w:r>
      <w:r w:rsidR="00FC46AC">
        <w:rPr>
          <w:rFonts w:ascii="Times New Roman" w:eastAsia="Times New Roman" w:hAnsi="Times New Roman" w:cs="Times New Roman"/>
          <w:lang w:val="en-CA"/>
        </w:rPr>
        <w:t>b</w:t>
      </w:r>
      <w:r w:rsidR="00FC46AC">
        <w:rPr>
          <w:rFonts w:ascii="Times New Roman" w:eastAsia="Times New Roman" w:hAnsi="Times New Roman" w:cs="Times New Roman"/>
          <w:lang w:val="en-CA"/>
        </w:rPr>
        <w:t>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098"/>
        <w:gridCol w:w="1098"/>
        <w:gridCol w:w="1099"/>
        <w:gridCol w:w="1205"/>
        <w:gridCol w:w="1205"/>
        <w:gridCol w:w="1205"/>
        <w:gridCol w:w="1099"/>
      </w:tblGrid>
      <w:tr w:rsidR="007A55D9" w:rsidRPr="00FC17EB" w14:paraId="0FB25D11" w14:textId="77777777" w:rsidTr="007A55D9">
        <w:trPr>
          <w:trHeight w:val="300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2EC8A" w14:textId="77777777" w:rsidR="007A55D9" w:rsidRPr="00FC17EB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FC17EB">
              <w:rPr>
                <w:rFonts w:eastAsia="Times New Roman"/>
                <w:lang w:val="en-US" w:eastAsia="en-US"/>
              </w:rPr>
              <w:t>Variable</w:t>
            </w:r>
          </w:p>
        </w:tc>
        <w:tc>
          <w:tcPr>
            <w:tcW w:w="6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94C5D" w14:textId="77777777" w:rsidR="007A55D9" w:rsidRPr="00FC17EB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proofErr w:type="spellStart"/>
            <w:r w:rsidRPr="00FC17EB">
              <w:rPr>
                <w:rFonts w:eastAsia="Times New Roman"/>
                <w:lang w:val="en-US" w:eastAsia="en-US"/>
              </w:rPr>
              <w:t>Obs</w:t>
            </w:r>
            <w:proofErr w:type="spellEnd"/>
          </w:p>
        </w:tc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36AA4" w14:textId="77777777" w:rsidR="007A55D9" w:rsidRPr="00FC17EB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FC17EB">
              <w:rPr>
                <w:rFonts w:eastAsia="Times New Roman"/>
                <w:lang w:val="en-US" w:eastAsia="en-US"/>
              </w:rPr>
              <w:t>Weight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F1421" w14:textId="77777777" w:rsidR="007A55D9" w:rsidRPr="00FC17EB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FC17EB">
              <w:rPr>
                <w:rFonts w:eastAsia="Times New Roman"/>
                <w:lang w:val="en-US" w:eastAsia="en-US"/>
              </w:rPr>
              <w:t>Mean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42E3F" w14:textId="77777777" w:rsidR="007A55D9" w:rsidRPr="00FC17EB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FC17EB">
              <w:rPr>
                <w:rFonts w:eastAsia="Times New Roman"/>
                <w:lang w:val="en-US" w:eastAsia="en-US"/>
              </w:rPr>
              <w:t>Std. Dev.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F152E" w14:textId="77777777" w:rsidR="007A55D9" w:rsidRPr="00FC17EB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FC17EB">
              <w:rPr>
                <w:rFonts w:eastAsia="Times New Roman"/>
                <w:lang w:val="en-US" w:eastAsia="en-US"/>
              </w:rPr>
              <w:t>Min</w:t>
            </w:r>
          </w:p>
        </w:tc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C6DEF" w14:textId="77777777" w:rsidR="007A55D9" w:rsidRPr="00FC17EB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FC17EB">
              <w:rPr>
                <w:rFonts w:eastAsia="Times New Roman"/>
                <w:lang w:val="en-US" w:eastAsia="en-US"/>
              </w:rPr>
              <w:t>Max</w:t>
            </w:r>
          </w:p>
        </w:tc>
      </w:tr>
      <w:tr w:rsidR="007A55D9" w:rsidRPr="00FC17EB" w14:paraId="155D0FCE" w14:textId="77777777" w:rsidTr="007A55D9">
        <w:trPr>
          <w:trHeight w:val="300"/>
        </w:trPr>
        <w:tc>
          <w:tcPr>
            <w:tcW w:w="68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91697" w14:textId="77777777" w:rsidR="007A55D9" w:rsidRPr="00FC17EB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FC17EB">
              <w:rPr>
                <w:rFonts w:eastAsia="Times New Roman"/>
                <w:lang w:val="en-US" w:eastAsia="en-US"/>
              </w:rPr>
              <w:t> </w:t>
            </w:r>
          </w:p>
        </w:tc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4684A" w14:textId="77777777" w:rsidR="007A55D9" w:rsidRPr="00FC17EB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FC17EB">
              <w:rPr>
                <w:rFonts w:eastAsia="Times New Roman"/>
                <w:lang w:val="en-US" w:eastAsia="en-US"/>
              </w:rPr>
              <w:t> </w:t>
            </w:r>
          </w:p>
        </w:tc>
        <w:tc>
          <w:tcPr>
            <w:tcW w:w="68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192AA" w14:textId="77777777" w:rsidR="007A55D9" w:rsidRPr="00FC17EB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FC17EB">
              <w:rPr>
                <w:rFonts w:eastAsia="Times New Roman"/>
                <w:lang w:val="en-US" w:eastAsia="en-US"/>
              </w:rPr>
              <w:t> </w:t>
            </w:r>
          </w:p>
        </w:tc>
        <w:tc>
          <w:tcPr>
            <w:tcW w:w="75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42494" w14:textId="77777777" w:rsidR="007A55D9" w:rsidRPr="00FC17EB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FC17EB">
              <w:rPr>
                <w:rFonts w:eastAsia="Times New Roman"/>
                <w:lang w:val="en-US" w:eastAsia="en-US"/>
              </w:rPr>
              <w:t> </w:t>
            </w:r>
          </w:p>
        </w:tc>
        <w:tc>
          <w:tcPr>
            <w:tcW w:w="75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C0AAB" w14:textId="77777777" w:rsidR="007A55D9" w:rsidRPr="00FC17EB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FC17EB">
              <w:rPr>
                <w:rFonts w:eastAsia="Times New Roman"/>
                <w:lang w:val="en-US" w:eastAsia="en-US"/>
              </w:rPr>
              <w:t> </w:t>
            </w:r>
          </w:p>
        </w:tc>
        <w:tc>
          <w:tcPr>
            <w:tcW w:w="75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23836" w14:textId="77777777" w:rsidR="007A55D9" w:rsidRPr="00FC17EB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FC17EB">
              <w:rPr>
                <w:rFonts w:eastAsia="Times New Roman"/>
                <w:lang w:val="en-US" w:eastAsia="en-US"/>
              </w:rPr>
              <w:t> </w:t>
            </w:r>
          </w:p>
        </w:tc>
        <w:tc>
          <w:tcPr>
            <w:tcW w:w="68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32D49" w14:textId="77777777" w:rsidR="007A55D9" w:rsidRPr="00FC17EB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FC17EB">
              <w:rPr>
                <w:rFonts w:eastAsia="Times New Roman"/>
                <w:lang w:val="en-US" w:eastAsia="en-US"/>
              </w:rPr>
              <w:t> </w:t>
            </w:r>
          </w:p>
        </w:tc>
      </w:tr>
      <w:tr w:rsidR="007A55D9" w:rsidRPr="00FC17EB" w14:paraId="0F2BD05A" w14:textId="77777777" w:rsidTr="007A55D9">
        <w:trPr>
          <w:trHeight w:val="300"/>
        </w:trPr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413D9" w14:textId="77777777" w:rsidR="007A55D9" w:rsidRPr="00FC17EB" w:rsidRDefault="007A55D9" w:rsidP="007A55D9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proofErr w:type="spellStart"/>
            <w:r w:rsidRPr="00FC17EB">
              <w:rPr>
                <w:rFonts w:eastAsia="Times New Roman"/>
                <w:lang w:val="en-US" w:eastAsia="en-US"/>
              </w:rPr>
              <w:t>eainc</w:t>
            </w:r>
            <w:proofErr w:type="spellEnd"/>
          </w:p>
        </w:tc>
        <w:tc>
          <w:tcPr>
            <w:tcW w:w="686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A46A6" w14:textId="77777777" w:rsidR="007A55D9" w:rsidRPr="00FC17EB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FC17EB">
              <w:rPr>
                <w:rFonts w:eastAsia="Times New Roman"/>
                <w:lang w:val="en-US" w:eastAsia="en-US"/>
              </w:rPr>
              <w:t>3</w:t>
            </w:r>
          </w:p>
        </w:tc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5077A" w14:textId="77777777" w:rsidR="007A55D9" w:rsidRPr="00FC17EB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FC17EB">
              <w:rPr>
                <w:rFonts w:eastAsia="Times New Roman"/>
                <w:lang w:val="en-US" w:eastAsia="en-US"/>
              </w:rPr>
              <w:t>11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C9D81" w14:textId="77777777" w:rsidR="007A55D9" w:rsidRPr="00FC17EB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FC17EB">
              <w:rPr>
                <w:rFonts w:eastAsia="Times New Roman"/>
                <w:lang w:val="en-US" w:eastAsia="en-US"/>
              </w:rPr>
              <w:t>16.24709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30A99" w14:textId="77777777" w:rsidR="007A55D9" w:rsidRPr="00FC17EB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FC17EB">
              <w:rPr>
                <w:rFonts w:eastAsia="Times New Roman"/>
                <w:lang w:val="en-US" w:eastAsia="en-US"/>
              </w:rPr>
              <w:t>6.628922</w:t>
            </w:r>
          </w:p>
        </w:tc>
        <w:tc>
          <w:tcPr>
            <w:tcW w:w="7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A53EC" w14:textId="77777777" w:rsidR="007A55D9" w:rsidRPr="00FC17EB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FC17EB">
              <w:rPr>
                <w:rFonts w:eastAsia="Times New Roman"/>
                <w:lang w:val="en-US" w:eastAsia="en-US"/>
              </w:rPr>
              <w:t>12.08333</w:t>
            </w:r>
          </w:p>
        </w:tc>
        <w:tc>
          <w:tcPr>
            <w:tcW w:w="6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24207" w14:textId="77777777" w:rsidR="007A55D9" w:rsidRPr="00FC17EB" w:rsidRDefault="007A55D9" w:rsidP="007A55D9">
            <w:pPr>
              <w:spacing w:after="0" w:line="240" w:lineRule="auto"/>
              <w:jc w:val="right"/>
              <w:rPr>
                <w:rFonts w:eastAsia="Times New Roman"/>
                <w:lang w:val="en-US" w:eastAsia="en-US"/>
              </w:rPr>
            </w:pPr>
            <w:r w:rsidRPr="00FC17EB">
              <w:rPr>
                <w:rFonts w:eastAsia="Times New Roman"/>
                <w:lang w:val="en-US" w:eastAsia="en-US"/>
              </w:rPr>
              <w:t>25</w:t>
            </w:r>
          </w:p>
        </w:tc>
      </w:tr>
    </w:tbl>
    <w:p w14:paraId="5688B7BB" w14:textId="55FD5EBE" w:rsidR="007A55D9" w:rsidRDefault="007A55D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</w:p>
    <w:p w14:paraId="742888BF" w14:textId="77777777" w:rsidR="007A55D9" w:rsidRDefault="007A55D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</w:p>
    <w:p w14:paraId="5048F2A2" w14:textId="1ED288E4" w:rsidR="007A55D9" w:rsidRPr="007A55D9" w:rsidRDefault="007A55D9" w:rsidP="007A55D9">
      <w:pPr>
        <w:pStyle w:val="ListParagraph"/>
        <w:numPr>
          <w:ilvl w:val="0"/>
          <w:numId w:val="1"/>
        </w:num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en-CA"/>
        </w:rPr>
      </w:pPr>
      <w:r w:rsidRPr="007A55D9">
        <w:rPr>
          <w:rFonts w:ascii="Times New Roman" w:eastAsia="Times New Roman" w:hAnsi="Times New Roman" w:cs="Times New Roman"/>
          <w:lang w:val="en-CA"/>
        </w:rPr>
        <w:t>The average per capita income for period 2</w:t>
      </w:r>
      <w:r w:rsidR="00FC46AC">
        <w:rPr>
          <w:rFonts w:ascii="Times New Roman" w:eastAsia="Times New Roman" w:hAnsi="Times New Roman" w:cs="Times New Roman"/>
          <w:lang w:val="en-CA"/>
        </w:rPr>
        <w:t>(a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130"/>
        <w:gridCol w:w="1130"/>
        <w:gridCol w:w="1129"/>
        <w:gridCol w:w="1238"/>
        <w:gridCol w:w="1129"/>
        <w:gridCol w:w="1129"/>
        <w:gridCol w:w="1124"/>
      </w:tblGrid>
      <w:tr w:rsidR="007A55D9" w:rsidRPr="00FC17EB" w14:paraId="17697193" w14:textId="77777777" w:rsidTr="00FC46AC">
        <w:trPr>
          <w:trHeight w:val="300"/>
        </w:trPr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09C74" w14:textId="77777777" w:rsidR="007A55D9" w:rsidRPr="00FC17EB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Variable</w:t>
            </w:r>
          </w:p>
        </w:tc>
        <w:tc>
          <w:tcPr>
            <w:tcW w:w="70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ED180" w14:textId="77777777" w:rsidR="007A55D9" w:rsidRPr="00FC17EB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proofErr w:type="spellStart"/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Obs</w:t>
            </w:r>
            <w:proofErr w:type="spellEnd"/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800A7" w14:textId="77777777" w:rsidR="007A55D9" w:rsidRPr="00FC17EB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Weight</w:t>
            </w:r>
          </w:p>
        </w:tc>
        <w:tc>
          <w:tcPr>
            <w:tcW w:w="7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DE8C0" w14:textId="77777777" w:rsidR="007A55D9" w:rsidRPr="00FC17EB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Mean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6DEAC" w14:textId="77777777" w:rsidR="007A55D9" w:rsidRPr="00FC17EB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Std. Dev.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94CEA" w14:textId="77777777" w:rsidR="007A55D9" w:rsidRPr="00FC17EB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Min</w:t>
            </w:r>
          </w:p>
        </w:tc>
        <w:tc>
          <w:tcPr>
            <w:tcW w:w="7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8A472" w14:textId="77777777" w:rsidR="007A55D9" w:rsidRPr="00FC17EB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Max</w:t>
            </w:r>
          </w:p>
        </w:tc>
      </w:tr>
      <w:tr w:rsidR="007A55D9" w:rsidRPr="00FC17EB" w14:paraId="391D2FE3" w14:textId="77777777" w:rsidTr="00FC46AC">
        <w:trPr>
          <w:trHeight w:val="300"/>
        </w:trPr>
        <w:tc>
          <w:tcPr>
            <w:tcW w:w="70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6C4CE" w14:textId="77777777" w:rsidR="007A55D9" w:rsidRPr="00FC17EB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8F9B7" w14:textId="77777777" w:rsidR="007A55D9" w:rsidRPr="00FC17EB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0A404" w14:textId="77777777" w:rsidR="007A55D9" w:rsidRPr="00FC17EB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77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112AF" w14:textId="77777777" w:rsidR="007A55D9" w:rsidRPr="00FC17EB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68642" w14:textId="77777777" w:rsidR="007A55D9" w:rsidRPr="00FC17EB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70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98524" w14:textId="77777777" w:rsidR="007A55D9" w:rsidRPr="00FC17EB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70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596F6" w14:textId="77777777" w:rsidR="007A55D9" w:rsidRPr="00FC17EB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</w:tr>
      <w:tr w:rsidR="007A55D9" w:rsidRPr="00FC17EB" w14:paraId="26F7371D" w14:textId="77777777" w:rsidTr="00FC46AC">
        <w:trPr>
          <w:trHeight w:val="300"/>
        </w:trPr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2ED1C" w14:textId="77777777" w:rsidR="007A55D9" w:rsidRPr="00FC17EB" w:rsidRDefault="007A55D9" w:rsidP="007A55D9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proofErr w:type="spellStart"/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pcinc</w:t>
            </w:r>
            <w:proofErr w:type="spellEnd"/>
          </w:p>
        </w:tc>
        <w:tc>
          <w:tcPr>
            <w:tcW w:w="70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F1640" w14:textId="77777777" w:rsidR="007A55D9" w:rsidRPr="00FC17EB" w:rsidRDefault="007A55D9" w:rsidP="007A55D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3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56F3D" w14:textId="77777777" w:rsidR="007A55D9" w:rsidRPr="00FC17EB" w:rsidRDefault="007A55D9" w:rsidP="007A55D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12</w:t>
            </w:r>
          </w:p>
        </w:tc>
        <w:tc>
          <w:tcPr>
            <w:tcW w:w="7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956C4" w14:textId="77777777" w:rsidR="007A55D9" w:rsidRPr="00FC17EB" w:rsidRDefault="007A55D9" w:rsidP="007A55D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10.33333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294B7" w14:textId="77777777" w:rsidR="007A55D9" w:rsidRPr="00FC17EB" w:rsidRDefault="007A55D9" w:rsidP="007A55D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4.10589</w:t>
            </w:r>
          </w:p>
        </w:tc>
        <w:tc>
          <w:tcPr>
            <w:tcW w:w="70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FFF75" w14:textId="77777777" w:rsidR="007A55D9" w:rsidRPr="00FC17EB" w:rsidRDefault="007A55D9" w:rsidP="007A55D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7.5</w:t>
            </w:r>
          </w:p>
        </w:tc>
        <w:tc>
          <w:tcPr>
            <w:tcW w:w="7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7F036" w14:textId="77777777" w:rsidR="007A55D9" w:rsidRPr="00FC17EB" w:rsidRDefault="007A55D9" w:rsidP="007A55D9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16</w:t>
            </w:r>
          </w:p>
        </w:tc>
      </w:tr>
    </w:tbl>
    <w:p w14:paraId="6F731604" w14:textId="72DA7D3F" w:rsidR="007A55D9" w:rsidRDefault="007A55D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</w:p>
    <w:p w14:paraId="4303D598" w14:textId="70740A0E" w:rsidR="00FC46AC" w:rsidRPr="00FC46AC" w:rsidRDefault="009F01A5" w:rsidP="00FC46AC">
      <w:pPr>
        <w:pStyle w:val="ListParagraph"/>
        <w:numPr>
          <w:ilvl w:val="0"/>
          <w:numId w:val="1"/>
        </w:num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en-CA"/>
        </w:rPr>
      </w:pPr>
      <w:r w:rsidRPr="009F01A5">
        <w:rPr>
          <w:rFonts w:ascii="Times New Roman" w:eastAsia="Times New Roman" w:hAnsi="Times New Roman" w:cs="Times New Roman"/>
          <w:lang w:val="en-CA"/>
        </w:rPr>
        <w:t>Average per adult-equivalent income</w:t>
      </w:r>
      <w:r w:rsidR="00FC46AC" w:rsidRPr="007A55D9">
        <w:rPr>
          <w:rFonts w:ascii="Times New Roman" w:eastAsia="Times New Roman" w:hAnsi="Times New Roman" w:cs="Times New Roman"/>
          <w:lang w:val="en-CA"/>
        </w:rPr>
        <w:t xml:space="preserve"> 2</w:t>
      </w:r>
      <w:r w:rsidR="00FC46AC">
        <w:rPr>
          <w:rFonts w:ascii="Times New Roman" w:eastAsia="Times New Roman" w:hAnsi="Times New Roman" w:cs="Times New Roman"/>
          <w:lang w:val="en-CA"/>
        </w:rPr>
        <w:t>(</w:t>
      </w:r>
      <w:r w:rsidR="00FC46AC">
        <w:rPr>
          <w:rFonts w:ascii="Times New Roman" w:eastAsia="Times New Roman" w:hAnsi="Times New Roman" w:cs="Times New Roman"/>
          <w:lang w:val="en-CA"/>
        </w:rPr>
        <w:t>b</w:t>
      </w:r>
      <w:r w:rsidR="00FC46AC">
        <w:rPr>
          <w:rFonts w:ascii="Times New Roman" w:eastAsia="Times New Roman" w:hAnsi="Times New Roman" w:cs="Times New Roman"/>
          <w:lang w:val="en-CA"/>
        </w:rPr>
        <w:t>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118"/>
        <w:gridCol w:w="1102"/>
        <w:gridCol w:w="1102"/>
        <w:gridCol w:w="1195"/>
        <w:gridCol w:w="1195"/>
        <w:gridCol w:w="1102"/>
        <w:gridCol w:w="1195"/>
      </w:tblGrid>
      <w:tr w:rsidR="00FC46AC" w:rsidRPr="00FC17EB" w14:paraId="60860E40" w14:textId="77777777" w:rsidTr="00A93E3E">
        <w:trPr>
          <w:trHeight w:val="300"/>
        </w:trPr>
        <w:tc>
          <w:tcPr>
            <w:tcW w:w="6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9B9A7" w14:textId="77777777" w:rsidR="00FC46AC" w:rsidRPr="00FC17EB" w:rsidRDefault="00FC46AC" w:rsidP="00A93E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Variable</w:t>
            </w:r>
          </w:p>
        </w:tc>
        <w:tc>
          <w:tcPr>
            <w:tcW w:w="68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3E271" w14:textId="77777777" w:rsidR="00FC46AC" w:rsidRPr="00FC17EB" w:rsidRDefault="00FC46AC" w:rsidP="00A93E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proofErr w:type="spellStart"/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Obs</w:t>
            </w:r>
            <w:proofErr w:type="spellEnd"/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2F609" w14:textId="77777777" w:rsidR="00FC46AC" w:rsidRPr="00FC17EB" w:rsidRDefault="00FC46AC" w:rsidP="00A93E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Weight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5857E" w14:textId="77777777" w:rsidR="00FC46AC" w:rsidRPr="00FC17EB" w:rsidRDefault="00FC46AC" w:rsidP="00A93E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Mean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F24E4" w14:textId="77777777" w:rsidR="00FC46AC" w:rsidRPr="00FC17EB" w:rsidRDefault="00FC46AC" w:rsidP="00A93E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Std. Dev.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70AE2" w14:textId="77777777" w:rsidR="00FC46AC" w:rsidRPr="00FC17EB" w:rsidRDefault="00FC46AC" w:rsidP="00A93E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Min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94198" w14:textId="77777777" w:rsidR="00FC46AC" w:rsidRPr="00FC17EB" w:rsidRDefault="00FC46AC" w:rsidP="00A93E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Max</w:t>
            </w:r>
          </w:p>
        </w:tc>
      </w:tr>
      <w:tr w:rsidR="00FC46AC" w:rsidRPr="00FC17EB" w14:paraId="20C86F95" w14:textId="77777777" w:rsidTr="00A93E3E">
        <w:trPr>
          <w:trHeight w:val="300"/>
        </w:trPr>
        <w:tc>
          <w:tcPr>
            <w:tcW w:w="69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DA9A2" w14:textId="77777777" w:rsidR="00FC46AC" w:rsidRPr="00FC17EB" w:rsidRDefault="00FC46AC" w:rsidP="00A93E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688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17368" w14:textId="77777777" w:rsidR="00FC46AC" w:rsidRPr="00FC17EB" w:rsidRDefault="00FC46AC" w:rsidP="00A93E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68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54887" w14:textId="77777777" w:rsidR="00FC46AC" w:rsidRPr="00FC17EB" w:rsidRDefault="00FC46AC" w:rsidP="00A93E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74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C44AD" w14:textId="77777777" w:rsidR="00FC46AC" w:rsidRPr="00FC17EB" w:rsidRDefault="00FC46AC" w:rsidP="00A93E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74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36E52" w14:textId="77777777" w:rsidR="00FC46AC" w:rsidRPr="00FC17EB" w:rsidRDefault="00FC46AC" w:rsidP="00A93E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68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C38F2" w14:textId="77777777" w:rsidR="00FC46AC" w:rsidRPr="00FC17EB" w:rsidRDefault="00FC46AC" w:rsidP="00A93E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  <w:tc>
          <w:tcPr>
            <w:tcW w:w="74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1911B" w14:textId="77777777" w:rsidR="00FC46AC" w:rsidRPr="00FC17EB" w:rsidRDefault="00FC46AC" w:rsidP="00A93E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 </w:t>
            </w:r>
          </w:p>
        </w:tc>
      </w:tr>
      <w:tr w:rsidR="00FC46AC" w:rsidRPr="00FC17EB" w14:paraId="53CFD54F" w14:textId="77777777" w:rsidTr="00A93E3E">
        <w:trPr>
          <w:trHeight w:val="300"/>
        </w:trPr>
        <w:tc>
          <w:tcPr>
            <w:tcW w:w="6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D7880" w14:textId="77777777" w:rsidR="00FC46AC" w:rsidRPr="00FC17EB" w:rsidRDefault="00FC46AC" w:rsidP="00A93E3E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 w:eastAsia="en-US"/>
              </w:rPr>
            </w:pPr>
            <w:proofErr w:type="spellStart"/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eainc</w:t>
            </w:r>
            <w:proofErr w:type="spellEnd"/>
          </w:p>
        </w:tc>
        <w:tc>
          <w:tcPr>
            <w:tcW w:w="688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4AA61" w14:textId="77777777" w:rsidR="00FC46AC" w:rsidRPr="00FC17EB" w:rsidRDefault="00FC46AC" w:rsidP="00A93E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3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929F2" w14:textId="77777777" w:rsidR="00FC46AC" w:rsidRPr="00FC17EB" w:rsidRDefault="00FC46AC" w:rsidP="00A93E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12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B1988" w14:textId="77777777" w:rsidR="00FC46AC" w:rsidRPr="00FC17EB" w:rsidRDefault="00FC46AC" w:rsidP="00A93E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16.46645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F5078" w14:textId="77777777" w:rsidR="00FC46AC" w:rsidRPr="00FC17EB" w:rsidRDefault="00FC46AC" w:rsidP="00A93E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4.313659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EF22C" w14:textId="77777777" w:rsidR="00FC46AC" w:rsidRPr="00FC17EB" w:rsidRDefault="00FC46AC" w:rsidP="00A93E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12.5</w:t>
            </w:r>
          </w:p>
        </w:tc>
        <w:tc>
          <w:tcPr>
            <w:tcW w:w="7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D4F16" w14:textId="77777777" w:rsidR="00FC46AC" w:rsidRPr="00FC17EB" w:rsidRDefault="00FC46AC" w:rsidP="00A93E3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lang w:val="en-US" w:eastAsia="en-US"/>
              </w:rPr>
            </w:pPr>
            <w:r w:rsidRPr="00FC17EB">
              <w:rPr>
                <w:rFonts w:ascii="Times New Roman" w:eastAsia="Times New Roman" w:hAnsi="Times New Roman" w:cs="Times New Roman"/>
                <w:lang w:val="en-US" w:eastAsia="en-US"/>
              </w:rPr>
              <w:t>21.81818</w:t>
            </w:r>
          </w:p>
        </w:tc>
      </w:tr>
    </w:tbl>
    <w:p w14:paraId="250D73A1" w14:textId="77777777" w:rsidR="00FC46AC" w:rsidRDefault="00FC46AC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</w:p>
    <w:p w14:paraId="56098863" w14:textId="77777777" w:rsidR="007A55D9" w:rsidRPr="000D7A45" w:rsidRDefault="007A55D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</w:p>
    <w:p w14:paraId="2B477007" w14:textId="77777777" w:rsidR="00431949" w:rsidRPr="00BB7CC2" w:rsidRDefault="00431949" w:rsidP="000D06F2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en-CA"/>
        </w:rPr>
      </w:pPr>
    </w:p>
    <w:p w14:paraId="6EA19508" w14:textId="77777777" w:rsidR="000D06F2" w:rsidRPr="00BB7CC2" w:rsidRDefault="000D06F2" w:rsidP="000D06F2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2.2: </w:t>
      </w:r>
      <w:r w:rsidRPr="00BB7CC2">
        <w:rPr>
          <w:rFonts w:ascii="Times New Roman" w:eastAsia="Times New Roman" w:hAnsi="Times New Roman" w:cs="Times New Roman"/>
          <w:lang w:val="en-CA"/>
        </w:rPr>
        <w:t>Discuss the changes in each measure of well-being.</w:t>
      </w:r>
    </w:p>
    <w:p w14:paraId="47DF419A" w14:textId="77777777" w:rsidR="000D06F2" w:rsidRDefault="000D06F2" w:rsidP="000D06F2">
      <w:pPr>
        <w:pStyle w:val="Heading3"/>
        <w:tabs>
          <w:tab w:val="center" w:pos="1449"/>
        </w:tabs>
        <w:spacing w:after="0" w:line="240" w:lineRule="auto"/>
        <w:ind w:left="0" w:firstLine="0"/>
        <w:rPr>
          <w:sz w:val="22"/>
          <w:lang w:val="en-CA"/>
        </w:rPr>
      </w:pPr>
    </w:p>
    <w:p w14:paraId="5AE487C9" w14:textId="77777777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6E990C41" w14:textId="0237DF88" w:rsidR="00FC46AC" w:rsidRDefault="00FC46AC" w:rsidP="00FC46AC">
      <w:pPr>
        <w:jc w:val="both"/>
        <w:rPr>
          <w:rFonts w:ascii="Times New Roman" w:eastAsia="Times New Roman" w:hAnsi="Times New Roman" w:cs="Times New Roman"/>
          <w:lang w:val="en-CA"/>
        </w:rPr>
      </w:pPr>
      <w:r w:rsidRPr="00220576">
        <w:rPr>
          <w:rFonts w:ascii="Times New Roman" w:hAnsi="Times New Roman" w:cs="Times New Roman"/>
          <w:lang w:val="en-CA"/>
        </w:rPr>
        <w:t xml:space="preserve">Table </w:t>
      </w:r>
      <w:r>
        <w:rPr>
          <w:rFonts w:ascii="Times New Roman" w:hAnsi="Times New Roman" w:cs="Times New Roman"/>
          <w:lang w:val="en-CA"/>
        </w:rPr>
        <w:t>1</w:t>
      </w:r>
      <w:r w:rsidRPr="00220576">
        <w:rPr>
          <w:rFonts w:ascii="Times New Roman" w:hAnsi="Times New Roman" w:cs="Times New Roman"/>
          <w:lang w:val="en-CA"/>
        </w:rPr>
        <w:t>(a) shows that</w:t>
      </w:r>
      <w:r>
        <w:rPr>
          <w:rFonts w:ascii="Times New Roman" w:hAnsi="Times New Roman" w:cs="Times New Roman"/>
          <w:b/>
          <w:lang w:val="en-CA"/>
        </w:rPr>
        <w:t xml:space="preserve"> </w:t>
      </w:r>
      <w:r w:rsidRPr="00BB7CC2">
        <w:rPr>
          <w:rFonts w:ascii="Times New Roman" w:eastAsia="Times New Roman" w:hAnsi="Times New Roman" w:cs="Times New Roman"/>
          <w:lang w:val="en-CA"/>
        </w:rPr>
        <w:t>the average per capita income</w:t>
      </w:r>
      <w:r>
        <w:rPr>
          <w:rFonts w:ascii="Times New Roman" w:eastAsia="Times New Roman" w:hAnsi="Times New Roman" w:cs="Times New Roman"/>
          <w:lang w:val="en-CA"/>
        </w:rPr>
        <w:t xml:space="preserve"> for period </w:t>
      </w:r>
      <w:r w:rsidR="009F01A5">
        <w:rPr>
          <w:rFonts w:ascii="Times New Roman" w:eastAsia="Times New Roman" w:hAnsi="Times New Roman" w:cs="Times New Roman"/>
          <w:lang w:val="en-CA"/>
        </w:rPr>
        <w:t>1</w:t>
      </w:r>
      <w:r>
        <w:rPr>
          <w:rFonts w:ascii="Times New Roman" w:eastAsia="Times New Roman" w:hAnsi="Times New Roman" w:cs="Times New Roman"/>
          <w:lang w:val="en-CA"/>
        </w:rPr>
        <w:t xml:space="preserve"> is </w:t>
      </w:r>
      <w:r w:rsidRPr="00FC17EB">
        <w:rPr>
          <w:rFonts w:ascii="Times New Roman" w:eastAsia="Times New Roman" w:hAnsi="Times New Roman" w:cs="Times New Roman"/>
          <w:lang w:val="en-US" w:eastAsia="en-US"/>
        </w:rPr>
        <w:t>10.45</w:t>
      </w:r>
      <w:r>
        <w:rPr>
          <w:rFonts w:ascii="Times New Roman" w:eastAsia="Times New Roman" w:hAnsi="Times New Roman" w:cs="Times New Roman"/>
          <w:lang w:val="en-US" w:eastAsia="en-US"/>
        </w:rPr>
        <w:t xml:space="preserve"> </w:t>
      </w:r>
      <w:r>
        <w:rPr>
          <w:rFonts w:ascii="Times New Roman" w:eastAsia="Times New Roman" w:hAnsi="Times New Roman" w:cs="Times New Roman"/>
          <w:lang w:val="en-US" w:eastAsia="en-US"/>
        </w:rPr>
        <w:t xml:space="preserve">while the 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average </w:t>
      </w:r>
      <w:r>
        <w:rPr>
          <w:rFonts w:ascii="Times New Roman" w:eastAsia="Times New Roman" w:hAnsi="Times New Roman" w:cs="Times New Roman"/>
          <w:lang w:val="en-CA"/>
        </w:rPr>
        <w:t xml:space="preserve">of </w:t>
      </w:r>
      <w:r w:rsidRPr="00BB7CC2">
        <w:rPr>
          <w:rFonts w:ascii="Times New Roman" w:eastAsia="Times New Roman" w:hAnsi="Times New Roman" w:cs="Times New Roman"/>
          <w:lang w:val="en-CA"/>
        </w:rPr>
        <w:t>per capita income</w:t>
      </w:r>
      <w:r>
        <w:rPr>
          <w:rFonts w:ascii="Times New Roman" w:eastAsia="Times New Roman" w:hAnsi="Times New Roman" w:cs="Times New Roman"/>
          <w:lang w:val="en-CA"/>
        </w:rPr>
        <w:t xml:space="preserve"> for </w:t>
      </w:r>
      <w:r>
        <w:rPr>
          <w:rFonts w:ascii="Times New Roman" w:eastAsia="Times New Roman" w:hAnsi="Times New Roman" w:cs="Times New Roman"/>
          <w:lang w:val="en-US" w:eastAsia="en-US"/>
        </w:rPr>
        <w:t xml:space="preserve">period 2 </w:t>
      </w:r>
      <w:r w:rsidR="009F01A5">
        <w:rPr>
          <w:rFonts w:ascii="Times New Roman" w:eastAsia="Times New Roman" w:hAnsi="Times New Roman" w:cs="Times New Roman"/>
          <w:lang w:val="en-US" w:eastAsia="en-US"/>
        </w:rPr>
        <w:t xml:space="preserve">as shown in Table 2(a) </w:t>
      </w:r>
      <w:r>
        <w:rPr>
          <w:rFonts w:ascii="Times New Roman" w:eastAsia="Times New Roman" w:hAnsi="Times New Roman" w:cs="Times New Roman"/>
          <w:lang w:val="en-US" w:eastAsia="en-US"/>
        </w:rPr>
        <w:t xml:space="preserve">is 10.3. </w:t>
      </w:r>
      <w:r>
        <w:rPr>
          <w:rFonts w:ascii="Times New Roman" w:eastAsia="Times New Roman" w:hAnsi="Times New Roman" w:cs="Times New Roman"/>
          <w:lang w:val="en-US" w:eastAsia="en-US"/>
        </w:rPr>
        <w:t>This suggests a very slight diffe</w:t>
      </w:r>
      <w:r>
        <w:rPr>
          <w:rFonts w:ascii="Times New Roman" w:eastAsia="Times New Roman" w:hAnsi="Times New Roman" w:cs="Times New Roman"/>
          <w:lang w:val="en-US" w:eastAsia="en-US"/>
        </w:rPr>
        <w:t xml:space="preserve">rence </w:t>
      </w:r>
      <w:r w:rsidRPr="00BB7CC2">
        <w:rPr>
          <w:rFonts w:ascii="Times New Roman" w:eastAsia="Times New Roman" w:hAnsi="Times New Roman" w:cs="Times New Roman"/>
          <w:lang w:val="en-CA"/>
        </w:rPr>
        <w:t>average per capita income</w:t>
      </w:r>
      <w:r>
        <w:rPr>
          <w:rFonts w:ascii="Times New Roman" w:eastAsia="Times New Roman" w:hAnsi="Times New Roman" w:cs="Times New Roman"/>
          <w:lang w:val="en-CA"/>
        </w:rPr>
        <w:t xml:space="preserve"> between period </w:t>
      </w:r>
      <w:r>
        <w:rPr>
          <w:rFonts w:ascii="Times New Roman" w:eastAsia="Times New Roman" w:hAnsi="Times New Roman" w:cs="Times New Roman"/>
          <w:lang w:val="en-CA"/>
        </w:rPr>
        <w:t xml:space="preserve">1 </w:t>
      </w:r>
      <w:r>
        <w:rPr>
          <w:rFonts w:ascii="Times New Roman" w:eastAsia="Times New Roman" w:hAnsi="Times New Roman" w:cs="Times New Roman"/>
          <w:lang w:val="en-CA"/>
        </w:rPr>
        <w:t>and period 2</w:t>
      </w:r>
      <w:r>
        <w:rPr>
          <w:rFonts w:ascii="Times New Roman" w:eastAsia="Times New Roman" w:hAnsi="Times New Roman" w:cs="Times New Roman"/>
          <w:lang w:val="en-CA"/>
        </w:rPr>
        <w:t>, where period 1 is higher.</w:t>
      </w:r>
    </w:p>
    <w:p w14:paraId="0C3A17DE" w14:textId="5BAAA551" w:rsidR="00431949" w:rsidRPr="00431949" w:rsidRDefault="00FC46AC" w:rsidP="00FC46AC">
      <w:pPr>
        <w:jc w:val="both"/>
        <w:rPr>
          <w:lang w:val="en-CA"/>
        </w:rPr>
      </w:pPr>
      <w:r w:rsidRPr="00220576">
        <w:rPr>
          <w:rFonts w:ascii="Times New Roman" w:hAnsi="Times New Roman" w:cs="Times New Roman"/>
          <w:lang w:val="en-CA"/>
        </w:rPr>
        <w:t xml:space="preserve">Table </w:t>
      </w:r>
      <w:r>
        <w:rPr>
          <w:rFonts w:ascii="Times New Roman" w:hAnsi="Times New Roman" w:cs="Times New Roman"/>
          <w:lang w:val="en-CA"/>
        </w:rPr>
        <w:t>1</w:t>
      </w:r>
      <w:r w:rsidRPr="00220576">
        <w:rPr>
          <w:rFonts w:ascii="Times New Roman" w:hAnsi="Times New Roman" w:cs="Times New Roman"/>
          <w:lang w:val="en-CA"/>
        </w:rPr>
        <w:t>(</w:t>
      </w:r>
      <w:r>
        <w:rPr>
          <w:rFonts w:ascii="Times New Roman" w:hAnsi="Times New Roman" w:cs="Times New Roman"/>
          <w:lang w:val="en-CA"/>
        </w:rPr>
        <w:t>b</w:t>
      </w:r>
      <w:r w:rsidRPr="00220576">
        <w:rPr>
          <w:rFonts w:ascii="Times New Roman" w:hAnsi="Times New Roman" w:cs="Times New Roman"/>
          <w:lang w:val="en-CA"/>
        </w:rPr>
        <w:t xml:space="preserve">) shows 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the </w:t>
      </w:r>
      <w:r w:rsidR="009F01A5">
        <w:rPr>
          <w:rFonts w:ascii="Times New Roman" w:eastAsia="Times New Roman" w:hAnsi="Times New Roman" w:cs="Times New Roman"/>
          <w:lang w:val="en-CA"/>
        </w:rPr>
        <w:t>a</w:t>
      </w:r>
      <w:r w:rsidR="009F01A5" w:rsidRPr="009F01A5">
        <w:rPr>
          <w:rFonts w:ascii="Times New Roman" w:eastAsia="Times New Roman" w:hAnsi="Times New Roman" w:cs="Times New Roman"/>
          <w:lang w:val="en-CA"/>
        </w:rPr>
        <w:t>verage per adult-equivalent income</w:t>
      </w:r>
      <w:r w:rsidR="009F01A5" w:rsidRPr="007A55D9">
        <w:rPr>
          <w:rFonts w:ascii="Times New Roman" w:eastAsia="Times New Roman" w:hAnsi="Times New Roman" w:cs="Times New Roman"/>
          <w:lang w:val="en-CA"/>
        </w:rPr>
        <w:t xml:space="preserve"> </w:t>
      </w:r>
      <w:r>
        <w:rPr>
          <w:rFonts w:ascii="Times New Roman" w:eastAsia="Times New Roman" w:hAnsi="Times New Roman" w:cs="Times New Roman"/>
          <w:lang w:val="en-CA"/>
        </w:rPr>
        <w:t xml:space="preserve">for period 1is </w:t>
      </w:r>
      <w:r w:rsidRPr="00FC17EB">
        <w:rPr>
          <w:rFonts w:ascii="Times New Roman" w:eastAsia="Times New Roman" w:hAnsi="Times New Roman" w:cs="Times New Roman"/>
          <w:lang w:val="en-US" w:eastAsia="en-US"/>
        </w:rPr>
        <w:t>1</w:t>
      </w:r>
      <w:r>
        <w:rPr>
          <w:rFonts w:ascii="Times New Roman" w:eastAsia="Times New Roman" w:hAnsi="Times New Roman" w:cs="Times New Roman"/>
          <w:lang w:val="en-US" w:eastAsia="en-US"/>
        </w:rPr>
        <w:t>6</w:t>
      </w:r>
      <w:r w:rsidRPr="00FC17EB">
        <w:rPr>
          <w:rFonts w:ascii="Times New Roman" w:eastAsia="Times New Roman" w:hAnsi="Times New Roman" w:cs="Times New Roman"/>
          <w:lang w:val="en-US" w:eastAsia="en-US"/>
        </w:rPr>
        <w:t>.</w:t>
      </w:r>
      <w:r>
        <w:rPr>
          <w:rFonts w:ascii="Times New Roman" w:eastAsia="Times New Roman" w:hAnsi="Times New Roman" w:cs="Times New Roman"/>
          <w:lang w:val="en-US" w:eastAsia="en-US"/>
        </w:rPr>
        <w:t>25</w:t>
      </w:r>
      <w:r>
        <w:rPr>
          <w:rFonts w:ascii="Times New Roman" w:eastAsia="Times New Roman" w:hAnsi="Times New Roman" w:cs="Times New Roman"/>
          <w:lang w:val="en-US" w:eastAsia="en-US"/>
        </w:rPr>
        <w:t xml:space="preserve"> while the </w:t>
      </w:r>
      <w:r w:rsidR="009F01A5">
        <w:rPr>
          <w:rFonts w:ascii="Times New Roman" w:eastAsia="Times New Roman" w:hAnsi="Times New Roman" w:cs="Times New Roman"/>
          <w:lang w:val="en-CA"/>
        </w:rPr>
        <w:t>a</w:t>
      </w:r>
      <w:r w:rsidR="009F01A5" w:rsidRPr="009F01A5">
        <w:rPr>
          <w:rFonts w:ascii="Times New Roman" w:eastAsia="Times New Roman" w:hAnsi="Times New Roman" w:cs="Times New Roman"/>
          <w:lang w:val="en-CA"/>
        </w:rPr>
        <w:t>verage per adult-equivalent income</w:t>
      </w:r>
      <w:r w:rsidR="009F01A5" w:rsidRPr="007A55D9">
        <w:rPr>
          <w:rFonts w:ascii="Times New Roman" w:eastAsia="Times New Roman" w:hAnsi="Times New Roman" w:cs="Times New Roman"/>
          <w:lang w:val="en-CA"/>
        </w:rPr>
        <w:t xml:space="preserve"> </w:t>
      </w:r>
      <w:r>
        <w:rPr>
          <w:rFonts w:ascii="Times New Roman" w:eastAsia="Times New Roman" w:hAnsi="Times New Roman" w:cs="Times New Roman"/>
          <w:lang w:val="en-CA"/>
        </w:rPr>
        <w:t xml:space="preserve">for </w:t>
      </w:r>
      <w:r>
        <w:rPr>
          <w:rFonts w:ascii="Times New Roman" w:eastAsia="Times New Roman" w:hAnsi="Times New Roman" w:cs="Times New Roman"/>
          <w:lang w:val="en-US" w:eastAsia="en-US"/>
        </w:rPr>
        <w:t>period 2</w:t>
      </w:r>
      <w:r>
        <w:rPr>
          <w:rFonts w:ascii="Times New Roman" w:eastAsia="Times New Roman" w:hAnsi="Times New Roman" w:cs="Times New Roman"/>
          <w:lang w:val="en-US" w:eastAsia="en-US"/>
        </w:rPr>
        <w:t xml:space="preserve"> </w:t>
      </w:r>
      <w:r w:rsidR="009F01A5">
        <w:rPr>
          <w:rFonts w:ascii="Times New Roman" w:eastAsia="Times New Roman" w:hAnsi="Times New Roman" w:cs="Times New Roman"/>
          <w:lang w:val="en-US" w:eastAsia="en-US"/>
        </w:rPr>
        <w:t xml:space="preserve">as shown </w:t>
      </w:r>
      <w:r>
        <w:rPr>
          <w:rFonts w:ascii="Times New Roman" w:eastAsia="Times New Roman" w:hAnsi="Times New Roman" w:cs="Times New Roman"/>
          <w:lang w:val="en-US" w:eastAsia="en-US"/>
        </w:rPr>
        <w:t>in Table 2</w:t>
      </w:r>
      <w:r>
        <w:rPr>
          <w:rFonts w:ascii="Times New Roman" w:eastAsia="Times New Roman" w:hAnsi="Times New Roman" w:cs="Times New Roman"/>
          <w:lang w:val="en-US" w:eastAsia="en-US"/>
        </w:rPr>
        <w:t>(</w:t>
      </w:r>
      <w:r>
        <w:rPr>
          <w:rFonts w:ascii="Times New Roman" w:eastAsia="Times New Roman" w:hAnsi="Times New Roman" w:cs="Times New Roman"/>
          <w:lang w:val="en-US" w:eastAsia="en-US"/>
        </w:rPr>
        <w:t>b</w:t>
      </w:r>
      <w:r>
        <w:rPr>
          <w:rFonts w:ascii="Times New Roman" w:eastAsia="Times New Roman" w:hAnsi="Times New Roman" w:cs="Times New Roman"/>
          <w:lang w:val="en-US" w:eastAsia="en-US"/>
        </w:rPr>
        <w:t xml:space="preserve">) is 16.47. </w:t>
      </w:r>
      <w:r>
        <w:rPr>
          <w:rFonts w:ascii="Times New Roman" w:eastAsia="Times New Roman" w:hAnsi="Times New Roman" w:cs="Times New Roman"/>
          <w:lang w:val="en-US" w:eastAsia="en-US"/>
        </w:rPr>
        <w:t xml:space="preserve">The average per capita income for period 2 is higher than </w:t>
      </w:r>
      <w:r w:rsidR="009F01A5">
        <w:rPr>
          <w:rFonts w:ascii="Times New Roman" w:eastAsia="Times New Roman" w:hAnsi="Times New Roman" w:cs="Times New Roman"/>
          <w:lang w:val="en-US" w:eastAsia="en-US"/>
        </w:rPr>
        <w:t xml:space="preserve">that of </w:t>
      </w:r>
      <w:r>
        <w:rPr>
          <w:rFonts w:ascii="Times New Roman" w:eastAsia="Times New Roman" w:hAnsi="Times New Roman" w:cs="Times New Roman"/>
          <w:lang w:val="en-US" w:eastAsia="en-US"/>
        </w:rPr>
        <w:t>period 1.</w:t>
      </w:r>
    </w:p>
    <w:p w14:paraId="2BB25E11" w14:textId="77777777" w:rsidR="000D06F2" w:rsidRPr="00BB7CC2" w:rsidRDefault="000D06F2" w:rsidP="000D06F2">
      <w:pPr>
        <w:rPr>
          <w:rFonts w:ascii="Times New Roman" w:eastAsia="Times New Roman" w:hAnsi="Times New Roman" w:cs="Times New Roman"/>
          <w:b/>
          <w:sz w:val="20"/>
          <w:szCs w:val="20"/>
          <w:lang w:val="en-CA"/>
        </w:rPr>
      </w:pPr>
      <w:r w:rsidRPr="00BB7CC2">
        <w:rPr>
          <w:rFonts w:ascii="Times New Roman" w:hAnsi="Times New Roman" w:cs="Times New Roman"/>
          <w:sz w:val="20"/>
          <w:szCs w:val="20"/>
          <w:lang w:val="en-CA"/>
        </w:rPr>
        <w:br w:type="page"/>
      </w:r>
    </w:p>
    <w:p w14:paraId="74CF716A" w14:textId="77777777" w:rsidR="000D06F2" w:rsidRPr="00BB7CC2" w:rsidRDefault="000D06F2" w:rsidP="000D06F2">
      <w:pPr>
        <w:pStyle w:val="Heading3"/>
        <w:tabs>
          <w:tab w:val="center" w:pos="1449"/>
        </w:tabs>
        <w:spacing w:after="0" w:line="240" w:lineRule="auto"/>
        <w:ind w:left="0" w:firstLine="0"/>
        <w:rPr>
          <w:sz w:val="22"/>
          <w:lang w:val="en-CA"/>
        </w:rPr>
      </w:pPr>
    </w:p>
    <w:p w14:paraId="553ED509" w14:textId="77777777" w:rsidR="000D06F2" w:rsidRPr="000652E0" w:rsidRDefault="000D06F2" w:rsidP="000652E0">
      <w:pPr>
        <w:pStyle w:val="Heading3"/>
        <w:tabs>
          <w:tab w:val="center" w:pos="1449"/>
        </w:tabs>
        <w:spacing w:after="0" w:line="240" w:lineRule="auto"/>
        <w:ind w:left="0" w:firstLine="0"/>
        <w:jc w:val="center"/>
        <w:rPr>
          <w:sz w:val="32"/>
          <w:szCs w:val="32"/>
          <w:lang w:val="en-CA"/>
        </w:rPr>
      </w:pPr>
      <w:r w:rsidRPr="000652E0">
        <w:rPr>
          <w:sz w:val="32"/>
          <w:szCs w:val="32"/>
          <w:lang w:val="en-CA"/>
        </w:rPr>
        <w:t>Exercise 3</w:t>
      </w:r>
      <w:r w:rsidR="001A63B1">
        <w:rPr>
          <w:sz w:val="32"/>
          <w:szCs w:val="32"/>
          <w:lang w:val="en-CA"/>
        </w:rPr>
        <w:t xml:space="preserve"> (5.5%)</w:t>
      </w:r>
    </w:p>
    <w:p w14:paraId="667F98E7" w14:textId="77777777" w:rsidR="000D06F2" w:rsidRPr="00BB7CC2" w:rsidRDefault="000D06F2" w:rsidP="000D06F2">
      <w:pPr>
        <w:pStyle w:val="Heading3"/>
        <w:tabs>
          <w:tab w:val="center" w:pos="1449"/>
        </w:tabs>
        <w:spacing w:after="0" w:line="240" w:lineRule="auto"/>
        <w:ind w:left="0" w:firstLine="0"/>
        <w:rPr>
          <w:sz w:val="22"/>
          <w:lang w:val="en-CA"/>
        </w:rPr>
      </w:pPr>
    </w:p>
    <w:p w14:paraId="4819BF91" w14:textId="77777777" w:rsidR="000D06F2" w:rsidRPr="00BB7CC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3.1 </w:t>
      </w:r>
      <w:r w:rsidRPr="00BB7CC2">
        <w:rPr>
          <w:rFonts w:ascii="Times New Roman" w:eastAsia="Times New Roman" w:hAnsi="Times New Roman" w:cs="Times New Roman"/>
          <w:lang w:val="en-CA"/>
        </w:rPr>
        <w:t>Use the data_3.dta data file, and then compute the population size of the sampled households.</w:t>
      </w:r>
    </w:p>
    <w:p w14:paraId="1ED6FBDD" w14:textId="77777777" w:rsidR="000D06F2" w:rsidRDefault="000D06F2" w:rsidP="000D06F2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38890D20" w14:textId="6584149F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  <w:r w:rsidR="00FF2CC5" w:rsidRPr="00FF2CC5">
        <w:rPr>
          <w:rFonts w:ascii="Times New Roman" w:hAnsi="Times New Roman" w:cs="Times New Roman"/>
          <w:b/>
          <w:color w:val="FF0000"/>
          <w:lang w:val="en-CA"/>
        </w:rPr>
        <w:t xml:space="preserve">* </w:t>
      </w:r>
      <w:r w:rsidR="00FF2CC5" w:rsidRPr="00FF2CC5">
        <w:rPr>
          <w:rFonts w:ascii="Times New Roman" w:hAnsi="Times New Roman" w:cs="Times New Roman"/>
          <w:b/>
          <w:color w:val="FF0000"/>
          <w:lang w:val="en-CA"/>
        </w:rPr>
        <w:t>I guess weight variable is missing to compute estimated population size.</w:t>
      </w:r>
    </w:p>
    <w:p w14:paraId="7CC9552B" w14:textId="77777777" w:rsidR="00431949" w:rsidRPr="00BB7CC2" w:rsidRDefault="00431949" w:rsidP="000D06F2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52D55CF0" w14:textId="77777777" w:rsidR="000D06F2" w:rsidRPr="00BB7CC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>Q 3.2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 Rank the per capita expenditures in ascending order and then generate</w:t>
      </w:r>
      <w:r w:rsidRPr="00BB7CC2">
        <w:rPr>
          <w:rFonts w:ascii="Times New Roman" w:hAnsi="Times New Roman" w:cs="Times New Roman"/>
          <w:lang w:val="en-CA"/>
        </w:rPr>
        <w:t xml:space="preserve"> </w:t>
      </w:r>
      <w:r w:rsidRPr="00BB7CC2">
        <w:rPr>
          <w:rFonts w:ascii="Times New Roman" w:eastAsia="Times New Roman" w:hAnsi="Times New Roman" w:cs="Times New Roman"/>
          <w:lang w:val="en-CA"/>
        </w:rPr>
        <w:t>the variable population share (</w:t>
      </w:r>
      <w:proofErr w:type="spellStart"/>
      <w:r w:rsidRPr="00BB7CC2">
        <w:rPr>
          <w:rFonts w:ascii="Times New Roman" w:eastAsia="Times New Roman" w:hAnsi="Times New Roman" w:cs="Times New Roman"/>
          <w:i/>
          <w:lang w:val="en-CA"/>
        </w:rPr>
        <w:t>ps</w:t>
      </w:r>
      <w:proofErr w:type="spellEnd"/>
      <w:r w:rsidRPr="00BB7CC2">
        <w:rPr>
          <w:rFonts w:ascii="Times New Roman" w:eastAsia="Times New Roman" w:hAnsi="Times New Roman" w:cs="Times New Roman"/>
          <w:lang w:val="en-CA"/>
        </w:rPr>
        <w:t>) that includes the proportion of the sampled population with corresponding per capita expenditures. Based on this, generate the variable percentiles (</w:t>
      </w:r>
      <w:r w:rsidRPr="00BB7CC2">
        <w:rPr>
          <w:rFonts w:ascii="Times New Roman" w:eastAsia="Times New Roman" w:hAnsi="Times New Roman" w:cs="Times New Roman"/>
          <w:i/>
          <w:lang w:val="en-CA"/>
        </w:rPr>
        <w:t>p</w:t>
      </w:r>
      <w:r w:rsidRPr="00BB7CC2">
        <w:rPr>
          <w:rFonts w:ascii="Times New Roman" w:eastAsia="Times New Roman" w:hAnsi="Times New Roman" w:cs="Times New Roman"/>
          <w:lang w:val="en-CA"/>
        </w:rPr>
        <w:t>) and quantiles (</w:t>
      </w:r>
      <w:r w:rsidRPr="00BB7CC2">
        <w:rPr>
          <w:rFonts w:ascii="Times New Roman" w:eastAsia="Times New Roman" w:hAnsi="Times New Roman" w:cs="Times New Roman"/>
          <w:i/>
          <w:lang w:val="en-CA"/>
        </w:rPr>
        <w:t>q</w:t>
      </w:r>
      <w:r w:rsidRPr="00BB7CC2">
        <w:rPr>
          <w:rFonts w:ascii="Times New Roman" w:eastAsia="Times New Roman" w:hAnsi="Times New Roman" w:cs="Times New Roman"/>
          <w:lang w:val="en-CA"/>
        </w:rPr>
        <w:t>).</w:t>
      </w:r>
    </w:p>
    <w:p w14:paraId="5E5B4903" w14:textId="77777777" w:rsidR="000D06F2" w:rsidRDefault="000D06F2" w:rsidP="000D06F2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38E0A932" w14:textId="58DA4F22" w:rsidR="00FC46AC" w:rsidRPr="003809E0" w:rsidRDefault="00431949" w:rsidP="00FC46AC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  <w:r w:rsidR="00FC46AC">
        <w:rPr>
          <w:rFonts w:ascii="Times New Roman" w:hAnsi="Times New Roman" w:cs="Times New Roman"/>
          <w:b/>
          <w:lang w:val="en-CA"/>
        </w:rPr>
        <w:t xml:space="preserve">(See result of the command that generate </w:t>
      </w:r>
      <w:proofErr w:type="spellStart"/>
      <w:r w:rsidR="00FC46AC">
        <w:rPr>
          <w:rFonts w:ascii="Times New Roman" w:hAnsi="Times New Roman" w:cs="Times New Roman"/>
          <w:b/>
          <w:lang w:val="en-CA"/>
        </w:rPr>
        <w:t>ps</w:t>
      </w:r>
      <w:proofErr w:type="spellEnd"/>
      <w:r w:rsidR="00FC46AC">
        <w:rPr>
          <w:rFonts w:ascii="Times New Roman" w:hAnsi="Times New Roman" w:cs="Times New Roman"/>
          <w:b/>
          <w:lang w:val="en-CA"/>
        </w:rPr>
        <w:t>, p and q)</w:t>
      </w:r>
    </w:p>
    <w:p w14:paraId="1D614D56" w14:textId="77777777" w:rsidR="00FC46AC" w:rsidRPr="000D7A45" w:rsidRDefault="00FC46AC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</w:p>
    <w:p w14:paraId="5EC0D0E0" w14:textId="77777777" w:rsidR="00431949" w:rsidRPr="00BB7CC2" w:rsidRDefault="00431949" w:rsidP="000D06F2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261A0542" w14:textId="77777777" w:rsidR="000D06F2" w:rsidRPr="00BB7CC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3.3 </w:t>
      </w:r>
      <w:r w:rsidRPr="00BB7CC2">
        <w:rPr>
          <w:rFonts w:ascii="Times New Roman" w:eastAsia="Times New Roman" w:hAnsi="Times New Roman" w:cs="Times New Roman"/>
          <w:lang w:val="en-CA"/>
        </w:rPr>
        <w:t>Draw the cumulative distribution curve (X-Axis: the percentiles and Y-Axis: the corresponding per capita expenditures) (range of percentiles: min=0 and max=0.90).</w:t>
      </w:r>
    </w:p>
    <w:p w14:paraId="4F486D52" w14:textId="77777777" w:rsidR="000D06F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</w:p>
    <w:p w14:paraId="2896D368" w14:textId="5587696E" w:rsidR="00431949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296B9592" w14:textId="37188F81" w:rsidR="00782983" w:rsidRPr="000D7A45" w:rsidRDefault="00782983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>
        <w:rPr>
          <w:rFonts w:ascii="Times New Roman" w:hAnsi="Times New Roman" w:cs="Times New Roman"/>
          <w:b/>
          <w:noProof/>
          <w:lang w:val="en-CA"/>
        </w:rPr>
        <w:drawing>
          <wp:inline distT="0" distB="0" distL="0" distR="0" wp14:anchorId="4446181D" wp14:editId="47619460">
            <wp:extent cx="3930650" cy="285878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4384" cy="2890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916D8" w14:textId="77777777" w:rsidR="00431949" w:rsidRPr="00BB7CC2" w:rsidRDefault="00431949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</w:p>
    <w:p w14:paraId="4CE04141" w14:textId="77777777" w:rsidR="00782983" w:rsidRDefault="00782983">
      <w:pPr>
        <w:rPr>
          <w:rFonts w:ascii="Times New Roman" w:eastAsia="Times New Roman" w:hAnsi="Times New Roman" w:cs="Times New Roman"/>
          <w:b/>
          <w:lang w:val="en-CA"/>
        </w:rPr>
      </w:pPr>
      <w:r>
        <w:rPr>
          <w:rFonts w:ascii="Times New Roman" w:eastAsia="Times New Roman" w:hAnsi="Times New Roman" w:cs="Times New Roman"/>
          <w:b/>
          <w:lang w:val="en-CA"/>
        </w:rPr>
        <w:br w:type="page"/>
      </w:r>
    </w:p>
    <w:p w14:paraId="522E430B" w14:textId="4B851E17" w:rsidR="000D06F2" w:rsidRPr="00BB7CC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>Q 3.4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 Plot the quantile curve (X-axis: percentiles and Y-axis: quantiles) (range of percentiles: min=0 and max=0.90), and briefly discuss the results.</w:t>
      </w:r>
    </w:p>
    <w:p w14:paraId="53CEF063" w14:textId="77777777" w:rsidR="000D06F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</w:p>
    <w:p w14:paraId="19947954" w14:textId="3C3EC190" w:rsidR="00331A3D" w:rsidRDefault="00431949" w:rsidP="00782983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3E410717" w14:textId="767BD69A" w:rsidR="00782983" w:rsidRPr="000D7A45" w:rsidRDefault="00782983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>
        <w:rPr>
          <w:rFonts w:ascii="Times New Roman" w:hAnsi="Times New Roman" w:cs="Times New Roman"/>
          <w:b/>
          <w:noProof/>
          <w:lang w:val="en-CA"/>
        </w:rPr>
        <w:drawing>
          <wp:inline distT="0" distB="0" distL="0" distR="0" wp14:anchorId="07E4C916" wp14:editId="03156B7A">
            <wp:extent cx="4051107" cy="2946400"/>
            <wp:effectExtent l="0" t="0" r="6985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4911" cy="3000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C459D" w14:textId="77777777" w:rsidR="00431949" w:rsidRPr="00BB7CC2" w:rsidRDefault="00431949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</w:p>
    <w:p w14:paraId="101772ED" w14:textId="77777777" w:rsidR="000D06F2" w:rsidRPr="00BB7CC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3.5 </w:t>
      </w:r>
      <w:r w:rsidRPr="00BB7CC2">
        <w:rPr>
          <w:rFonts w:ascii="Times New Roman" w:eastAsia="Times New Roman" w:hAnsi="Times New Roman" w:cs="Times New Roman"/>
          <w:lang w:val="en-CA"/>
        </w:rPr>
        <w:t>Using DASP, draw the quantile curve for each of the rural and urban regions (range of percentiles: min=0 and max=0.90), and briefly discuss the results.</w:t>
      </w:r>
    </w:p>
    <w:p w14:paraId="6EA0AE3C" w14:textId="77777777" w:rsidR="000D06F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</w:p>
    <w:p w14:paraId="25492038" w14:textId="149B6A25" w:rsidR="00431949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2943CE68" w14:textId="370D77D0" w:rsidR="00331A3D" w:rsidRPr="000D7A45" w:rsidRDefault="00782983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>
        <w:rPr>
          <w:rFonts w:ascii="Times New Roman" w:hAnsi="Times New Roman" w:cs="Times New Roman"/>
          <w:b/>
          <w:noProof/>
          <w:lang w:val="en-CA"/>
        </w:rPr>
        <w:drawing>
          <wp:inline distT="0" distB="0" distL="0" distR="0" wp14:anchorId="1ABA46D9" wp14:editId="3AA07287">
            <wp:extent cx="4083050" cy="2969629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2931" cy="3027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63F55" w14:textId="05860A89" w:rsidR="00782983" w:rsidRDefault="00782983">
      <w:pPr>
        <w:rPr>
          <w:rFonts w:ascii="Times New Roman" w:eastAsia="Times New Roman" w:hAnsi="Times New Roman" w:cs="Times New Roman"/>
          <w:b/>
          <w:lang w:val="en-CA"/>
        </w:rPr>
      </w:pPr>
    </w:p>
    <w:p w14:paraId="3B180D9C" w14:textId="39820428" w:rsidR="000D06F2" w:rsidRPr="007F3316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3.6 </w:t>
      </w:r>
      <w:r w:rsidRPr="00BB7CC2">
        <w:rPr>
          <w:rFonts w:ascii="Times New Roman" w:eastAsia="Times New Roman" w:hAnsi="Times New Roman" w:cs="Times New Roman"/>
          <w:lang w:val="en-CA"/>
        </w:rPr>
        <w:t>Using DASP, draw the density curves of the per capita expenditures by the sex of the household head (range of per capita expenditures: min=0 and max=800000) and briefly discuss the results.</w:t>
      </w:r>
      <w:r w:rsidRPr="007F3316">
        <w:rPr>
          <w:rFonts w:ascii="Times New Roman" w:eastAsia="Times New Roman" w:hAnsi="Times New Roman" w:cs="Times New Roman"/>
          <w:lang w:val="en-CA"/>
        </w:rPr>
        <w:t xml:space="preserve"> </w:t>
      </w:r>
    </w:p>
    <w:p w14:paraId="24CEF3F7" w14:textId="77777777" w:rsidR="000D06F2" w:rsidRDefault="000D06F2" w:rsidP="000D06F2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327204F3" w14:textId="322F1154" w:rsidR="00431949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52B8A36C" w14:textId="52343FD7" w:rsidR="00331A3D" w:rsidRPr="000D7A45" w:rsidRDefault="00331A3D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</w:p>
    <w:p w14:paraId="5B34BD49" w14:textId="3F1B6F71" w:rsidR="00431949" w:rsidRPr="009D6375" w:rsidRDefault="005B6D50" w:rsidP="000D06F2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en-CA"/>
        </w:rPr>
      </w:pPr>
      <w:r>
        <w:rPr>
          <w:rFonts w:ascii="Times New Roman" w:eastAsia="Times New Roman" w:hAnsi="Times New Roman" w:cs="Times New Roman"/>
          <w:noProof/>
          <w:lang w:val="en-CA"/>
        </w:rPr>
        <w:drawing>
          <wp:inline distT="0" distB="0" distL="0" distR="0" wp14:anchorId="1A8F22C9" wp14:editId="13B0442D">
            <wp:extent cx="5085715" cy="3698875"/>
            <wp:effectExtent l="0" t="0" r="63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5715" cy="369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E7FA6" w14:textId="77777777" w:rsidR="000D06F2" w:rsidRPr="009D6375" w:rsidRDefault="000D06F2" w:rsidP="000D06F2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0B83CCE3" w14:textId="77777777" w:rsidR="000D06F2" w:rsidRPr="009D6375" w:rsidRDefault="000D06F2" w:rsidP="000D06F2">
      <w:pPr>
        <w:spacing w:after="0" w:line="240" w:lineRule="auto"/>
        <w:ind w:right="147"/>
        <w:jc w:val="both"/>
        <w:rPr>
          <w:rFonts w:ascii="Times New Roman" w:hAnsi="Times New Roman" w:cs="Times New Roman"/>
          <w:sz w:val="20"/>
          <w:szCs w:val="20"/>
          <w:lang w:val="en-CA"/>
        </w:rPr>
      </w:pPr>
    </w:p>
    <w:p w14:paraId="5A57E22D" w14:textId="77777777" w:rsidR="000D06F2" w:rsidRPr="009D6375" w:rsidRDefault="000D06F2" w:rsidP="000D06F2">
      <w:pPr>
        <w:rPr>
          <w:rFonts w:ascii="Times New Roman" w:hAnsi="Times New Roman" w:cs="Times New Roman"/>
          <w:lang w:val="en-CA"/>
        </w:rPr>
      </w:pPr>
    </w:p>
    <w:p w14:paraId="788CBDA6" w14:textId="77777777" w:rsidR="000D06F2" w:rsidRPr="009D6375" w:rsidRDefault="000D06F2" w:rsidP="000D06F2">
      <w:pPr>
        <w:spacing w:after="0" w:line="240" w:lineRule="auto"/>
        <w:ind w:left="766"/>
        <w:rPr>
          <w:rFonts w:ascii="Times New Roman" w:hAnsi="Times New Roman" w:cs="Times New Roman"/>
          <w:sz w:val="20"/>
          <w:szCs w:val="20"/>
          <w:lang w:val="en-CA"/>
        </w:rPr>
      </w:pPr>
    </w:p>
    <w:p w14:paraId="4A547952" w14:textId="77777777" w:rsidR="003024C6" w:rsidRPr="000D06F2" w:rsidRDefault="003024C6">
      <w:pPr>
        <w:rPr>
          <w:lang w:val="en-CA"/>
        </w:rPr>
      </w:pPr>
    </w:p>
    <w:sectPr w:rsidR="003024C6" w:rsidRPr="000D06F2" w:rsidSect="007A55D9">
      <w:footerReference w:type="even" r:id="rId12"/>
      <w:footerReference w:type="default" r:id="rId13"/>
      <w:footerReference w:type="first" r:id="rId14"/>
      <w:pgSz w:w="12240" w:h="15840"/>
      <w:pgMar w:top="1418" w:right="2093" w:bottom="2328" w:left="2138" w:header="720" w:footer="1730" w:gutter="0"/>
      <w:pgNumType w:start="1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167FC3" w14:textId="77777777" w:rsidR="00622473" w:rsidRDefault="00622473">
      <w:pPr>
        <w:spacing w:after="0" w:line="240" w:lineRule="auto"/>
      </w:pPr>
      <w:r>
        <w:separator/>
      </w:r>
    </w:p>
  </w:endnote>
  <w:endnote w:type="continuationSeparator" w:id="0">
    <w:p w14:paraId="7873AFC4" w14:textId="77777777" w:rsidR="00622473" w:rsidRDefault="006224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090842" w14:textId="77777777" w:rsidR="007A55D9" w:rsidRDefault="007A55D9">
    <w:pPr>
      <w:spacing w:after="0"/>
      <w:ind w:right="79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4"/>
      </w:rPr>
      <w:t>11</w:t>
    </w:r>
    <w:r>
      <w:rPr>
        <w:rFonts w:ascii="Times New Roman" w:eastAsia="Times New Roman" w:hAnsi="Times New Roman" w:cs="Times New Roman"/>
        <w:sz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F3F5C3" w14:textId="77777777" w:rsidR="007A55D9" w:rsidRDefault="007A55D9">
    <w:pPr>
      <w:spacing w:after="0"/>
      <w:ind w:right="79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7E275D" w14:textId="77777777" w:rsidR="007A55D9" w:rsidRDefault="007A55D9">
    <w:pPr>
      <w:spacing w:after="0"/>
      <w:ind w:right="79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4"/>
      </w:rPr>
      <w:t>11</w:t>
    </w:r>
    <w:r>
      <w:rPr>
        <w:rFonts w:ascii="Times New Roman" w:eastAsia="Times New Roman" w:hAnsi="Times New Roman" w:cs="Times New Roman"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6BD194" w14:textId="77777777" w:rsidR="00622473" w:rsidRDefault="00622473">
      <w:pPr>
        <w:spacing w:after="0" w:line="240" w:lineRule="auto"/>
      </w:pPr>
      <w:r>
        <w:separator/>
      </w:r>
    </w:p>
  </w:footnote>
  <w:footnote w:type="continuationSeparator" w:id="0">
    <w:p w14:paraId="43E935DC" w14:textId="77777777" w:rsidR="00622473" w:rsidRDefault="006224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0723FB"/>
    <w:multiLevelType w:val="hybridMultilevel"/>
    <w:tmpl w:val="1B864E64"/>
    <w:lvl w:ilvl="0" w:tplc="536A9A90">
      <w:start w:val="16"/>
      <w:numFmt w:val="bullet"/>
      <w:lvlText w:val=""/>
      <w:lvlJc w:val="left"/>
      <w:pPr>
        <w:ind w:left="424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4" w:hanging="360"/>
      </w:pPr>
      <w:rPr>
        <w:rFonts w:ascii="Wingdings" w:hAnsi="Wingdings" w:hint="default"/>
      </w:rPr>
    </w:lvl>
  </w:abstractNum>
  <w:abstractNum w:abstractNumId="1" w15:restartNumberingAfterBreak="0">
    <w:nsid w:val="0CB76815"/>
    <w:multiLevelType w:val="hybridMultilevel"/>
    <w:tmpl w:val="0876D296"/>
    <w:lvl w:ilvl="0" w:tplc="F5D47506">
      <w:start w:val="16"/>
      <w:numFmt w:val="bullet"/>
      <w:lvlText w:val=""/>
      <w:lvlJc w:val="left"/>
      <w:pPr>
        <w:ind w:left="424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NDYwtjCzNLQ0MzBT0lEKTi0uzszPAykwrgUAO47AoSwAAAA="/>
  </w:docVars>
  <w:rsids>
    <w:rsidRoot w:val="000D06F2"/>
    <w:rsid w:val="000652E0"/>
    <w:rsid w:val="000C0854"/>
    <w:rsid w:val="000D06F2"/>
    <w:rsid w:val="000F6601"/>
    <w:rsid w:val="001155FA"/>
    <w:rsid w:val="001A63B1"/>
    <w:rsid w:val="002A34DF"/>
    <w:rsid w:val="003024C6"/>
    <w:rsid w:val="00331A3D"/>
    <w:rsid w:val="00403C8C"/>
    <w:rsid w:val="00431949"/>
    <w:rsid w:val="00461A06"/>
    <w:rsid w:val="005B6D50"/>
    <w:rsid w:val="00622473"/>
    <w:rsid w:val="0070009A"/>
    <w:rsid w:val="007566B0"/>
    <w:rsid w:val="00782983"/>
    <w:rsid w:val="007A55D9"/>
    <w:rsid w:val="008E4677"/>
    <w:rsid w:val="009C1951"/>
    <w:rsid w:val="009C6085"/>
    <w:rsid w:val="009F01A5"/>
    <w:rsid w:val="00AB396A"/>
    <w:rsid w:val="00BB7CC2"/>
    <w:rsid w:val="00BC569B"/>
    <w:rsid w:val="00CF13F8"/>
    <w:rsid w:val="00D77827"/>
    <w:rsid w:val="00DA0B84"/>
    <w:rsid w:val="00E238A2"/>
    <w:rsid w:val="00FC46AC"/>
    <w:rsid w:val="00FF2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D25A"/>
  <w15:chartTrackingRefBased/>
  <w15:docId w15:val="{52FB034F-60EF-401E-B9AA-FADA09FAC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06F2"/>
    <w:rPr>
      <w:rFonts w:ascii="Calibri" w:eastAsia="Calibri" w:hAnsi="Calibri" w:cs="Calibri"/>
      <w:color w:val="000000"/>
      <w:lang w:eastAsia="fr-CA"/>
    </w:rPr>
  </w:style>
  <w:style w:type="paragraph" w:styleId="Heading2">
    <w:name w:val="heading 2"/>
    <w:next w:val="Normal"/>
    <w:link w:val="Heading2Char"/>
    <w:uiPriority w:val="9"/>
    <w:unhideWhenUsed/>
    <w:qFormat/>
    <w:rsid w:val="000D06F2"/>
    <w:pPr>
      <w:keepNext/>
      <w:keepLines/>
      <w:spacing w:after="3"/>
      <w:ind w:left="377" w:hanging="10"/>
      <w:jc w:val="right"/>
      <w:outlineLvl w:val="1"/>
    </w:pPr>
    <w:rPr>
      <w:rFonts w:ascii="Times New Roman" w:eastAsia="Times New Roman" w:hAnsi="Times New Roman" w:cs="Times New Roman"/>
      <w:color w:val="000000"/>
      <w:sz w:val="24"/>
      <w:lang w:eastAsia="fr-CA"/>
    </w:rPr>
  </w:style>
  <w:style w:type="paragraph" w:styleId="Heading3">
    <w:name w:val="heading 3"/>
    <w:next w:val="Normal"/>
    <w:link w:val="Heading3Char"/>
    <w:uiPriority w:val="9"/>
    <w:unhideWhenUsed/>
    <w:qFormat/>
    <w:rsid w:val="000D06F2"/>
    <w:pPr>
      <w:keepNext/>
      <w:keepLines/>
      <w:spacing w:after="158"/>
      <w:ind w:left="89" w:hanging="10"/>
      <w:outlineLvl w:val="2"/>
    </w:pPr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D06F2"/>
    <w:rPr>
      <w:rFonts w:ascii="Times New Roman" w:eastAsia="Times New Roman" w:hAnsi="Times New Roman" w:cs="Times New Roman"/>
      <w:color w:val="000000"/>
      <w:sz w:val="24"/>
      <w:lang w:eastAsia="fr-CA"/>
    </w:rPr>
  </w:style>
  <w:style w:type="character" w:customStyle="1" w:styleId="Heading3Char">
    <w:name w:val="Heading 3 Char"/>
    <w:basedOn w:val="DefaultParagraphFont"/>
    <w:link w:val="Heading3"/>
    <w:uiPriority w:val="9"/>
    <w:rsid w:val="000D06F2"/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table" w:customStyle="1" w:styleId="TableGrid">
    <w:name w:val="TableGrid"/>
    <w:rsid w:val="000D06F2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461A0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A55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www.timeanddate.com/worldclock/converter.html?iso=20190205T165900&amp;p1=189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8</Pages>
  <Words>978</Words>
  <Characters>557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6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Diego Shirima</cp:lastModifiedBy>
  <cp:revision>18</cp:revision>
  <cp:lastPrinted>2021-02-01T06:24:00Z</cp:lastPrinted>
  <dcterms:created xsi:type="dcterms:W3CDTF">2018-02-01T21:10:00Z</dcterms:created>
  <dcterms:modified xsi:type="dcterms:W3CDTF">2021-02-02T11:18:00Z</dcterms:modified>
</cp:coreProperties>
</file>